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1"/>
        <w:gridCol w:w="555"/>
        <w:gridCol w:w="629"/>
        <w:gridCol w:w="810"/>
        <w:gridCol w:w="1261"/>
        <w:gridCol w:w="1027"/>
        <w:gridCol w:w="1670"/>
        <w:gridCol w:w="471"/>
        <w:gridCol w:w="2226"/>
      </w:tblGrid>
      <w:tr w:rsidR="00273C30" w14:paraId="2F0534D6" w14:textId="77777777" w:rsidTr="001B54C1">
        <w:tc>
          <w:tcPr>
            <w:tcW w:w="10790" w:type="dxa"/>
            <w:gridSpan w:val="9"/>
            <w:shd w:val="clear" w:color="auto" w:fill="000000" w:themeFill="text1"/>
          </w:tcPr>
          <w:p w14:paraId="2D123843" w14:textId="77777777" w:rsidR="00273C30" w:rsidRPr="001F13BE" w:rsidRDefault="00273C30" w:rsidP="00273C30">
            <w:pPr>
              <w:spacing w:line="192" w:lineRule="auto"/>
              <w:jc w:val="center"/>
              <w:rPr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 xml:space="preserve">Saturday, </w:t>
            </w:r>
            <w:r w:rsidR="0068512E">
              <w:rPr>
                <w:b/>
                <w:color w:val="FFFFFF" w:themeColor="background1"/>
                <w:sz w:val="18"/>
                <w:szCs w:val="18"/>
              </w:rPr>
              <w:t>March 26, 2022</w:t>
            </w:r>
            <w:r w:rsidRPr="00BC0F78">
              <w:rPr>
                <w:b/>
                <w:color w:val="FFFFFF" w:themeColor="background1"/>
                <w:sz w:val="18"/>
                <w:szCs w:val="18"/>
              </w:rPr>
              <w:t xml:space="preserve"> – </w:t>
            </w:r>
            <w:r>
              <w:rPr>
                <w:b/>
                <w:color w:val="FFFFFF" w:themeColor="background1"/>
                <w:sz w:val="18"/>
                <w:szCs w:val="18"/>
              </w:rPr>
              <w:t>AR/CM Halter and All Performance</w:t>
            </w:r>
          </w:p>
        </w:tc>
      </w:tr>
      <w:tr w:rsidR="00273C30" w14:paraId="7E9D45F4" w14:textId="77777777" w:rsidTr="001B54C1">
        <w:tc>
          <w:tcPr>
            <w:tcW w:w="2696" w:type="dxa"/>
            <w:gridSpan w:val="2"/>
          </w:tcPr>
          <w:p w14:paraId="75C8CF0E" w14:textId="77777777" w:rsidR="00273C30" w:rsidRPr="005F351C" w:rsidRDefault="00273C30" w:rsidP="00273C30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1</w:t>
            </w:r>
          </w:p>
          <w:p w14:paraId="33BC39B5" w14:textId="77777777" w:rsidR="00273C30" w:rsidRPr="005F351C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56FEA4B4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</w:t>
            </w:r>
            <w:r w:rsidRPr="008044C7">
              <w:rPr>
                <w:b/>
                <w:sz w:val="18"/>
                <w:szCs w:val="18"/>
              </w:rPr>
              <w:t xml:space="preserve"> Harness Sec.</w:t>
            </w:r>
          </w:p>
          <w:p w14:paraId="02015FF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 Harness-Draft/Pleasure/Fine </w:t>
            </w:r>
          </w:p>
          <w:p w14:paraId="09CB40A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(Show Ring)</w:t>
            </w:r>
          </w:p>
          <w:p w14:paraId="557C09C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 Harness-Performance </w:t>
            </w:r>
          </w:p>
          <w:p w14:paraId="12910B1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(Obstacles/etc.)</w:t>
            </w:r>
          </w:p>
          <w:p w14:paraId="6162D45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Harness-Other Not Listed</w:t>
            </w:r>
          </w:p>
          <w:p w14:paraId="27799BF3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Harness</w:t>
            </w:r>
          </w:p>
          <w:p w14:paraId="7F607A8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3349E1FE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>Open Misc. Perf. Sec.</w:t>
            </w:r>
          </w:p>
          <w:p w14:paraId="346F897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 Scene</w:t>
            </w:r>
          </w:p>
          <w:p w14:paraId="35F8886C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Parade</w:t>
            </w:r>
          </w:p>
          <w:p w14:paraId="1A965EF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 Saddle Seat</w:t>
            </w:r>
          </w:p>
          <w:p w14:paraId="15C516E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 Other Misc. Perf. Not </w:t>
            </w:r>
          </w:p>
          <w:p w14:paraId="450B424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Listed Anywhere</w:t>
            </w:r>
          </w:p>
          <w:p w14:paraId="5BF977E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 Showmanship</w:t>
            </w:r>
          </w:p>
          <w:p w14:paraId="0C79ACEB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/Res. Misc. Perf.</w:t>
            </w:r>
          </w:p>
          <w:p w14:paraId="32EB583D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</w:p>
          <w:p w14:paraId="09A4DDBA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R/CM </w:t>
            </w:r>
            <w:proofErr w:type="spellStart"/>
            <w:r>
              <w:rPr>
                <w:b/>
                <w:sz w:val="18"/>
                <w:szCs w:val="18"/>
              </w:rPr>
              <w:t>Wrkg</w:t>
            </w:r>
            <w:proofErr w:type="spellEnd"/>
            <w:r>
              <w:rPr>
                <w:b/>
                <w:sz w:val="18"/>
                <w:szCs w:val="18"/>
              </w:rPr>
              <w:t xml:space="preserve"> </w:t>
            </w:r>
            <w:r w:rsidRPr="008044C7">
              <w:rPr>
                <w:b/>
                <w:sz w:val="18"/>
                <w:szCs w:val="18"/>
              </w:rPr>
              <w:t>West. Sec.</w:t>
            </w:r>
          </w:p>
          <w:p w14:paraId="14DAD99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Cutting/Roping/Stock Work</w:t>
            </w:r>
          </w:p>
          <w:p w14:paraId="2AD9AE4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0 Reining/W. </w:t>
            </w:r>
            <w:proofErr w:type="spellStart"/>
            <w:r>
              <w:rPr>
                <w:sz w:val="18"/>
                <w:szCs w:val="18"/>
              </w:rPr>
              <w:t>Dres</w:t>
            </w:r>
            <w:proofErr w:type="spellEnd"/>
            <w:r>
              <w:rPr>
                <w:sz w:val="18"/>
                <w:szCs w:val="18"/>
              </w:rPr>
              <w:t>./W.</w:t>
            </w:r>
          </w:p>
          <w:p w14:paraId="7C0087E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Riding/</w:t>
            </w:r>
            <w:proofErr w:type="spellStart"/>
            <w:r>
              <w:rPr>
                <w:sz w:val="18"/>
                <w:szCs w:val="18"/>
              </w:rPr>
              <w:t>Horsem</w:t>
            </w:r>
            <w:proofErr w:type="spellEnd"/>
            <w:r>
              <w:rPr>
                <w:sz w:val="18"/>
                <w:szCs w:val="18"/>
              </w:rPr>
              <w:t>./Patterns</w:t>
            </w:r>
          </w:p>
          <w:p w14:paraId="3B6A912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 Western Games-Speed</w:t>
            </w:r>
          </w:p>
          <w:p w14:paraId="024F0566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 xml:space="preserve">Champ/Res. </w:t>
            </w:r>
            <w:proofErr w:type="spellStart"/>
            <w:r w:rsidRPr="008044C7">
              <w:rPr>
                <w:i/>
                <w:sz w:val="18"/>
                <w:szCs w:val="18"/>
              </w:rPr>
              <w:t>Wrkg</w:t>
            </w:r>
            <w:proofErr w:type="spellEnd"/>
            <w:r w:rsidRPr="008044C7">
              <w:rPr>
                <w:i/>
                <w:sz w:val="18"/>
                <w:szCs w:val="18"/>
              </w:rPr>
              <w:t xml:space="preserve"> West.</w:t>
            </w:r>
          </w:p>
          <w:p w14:paraId="2C8EBC1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7AD1EA36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>AR/CM Other West.</w:t>
            </w:r>
            <w:r>
              <w:rPr>
                <w:b/>
                <w:sz w:val="18"/>
                <w:szCs w:val="18"/>
              </w:rPr>
              <w:t xml:space="preserve"> Sec.</w:t>
            </w:r>
          </w:p>
          <w:p w14:paraId="62130B2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 Western Trail</w:t>
            </w:r>
          </w:p>
          <w:p w14:paraId="0F9EF86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 Western Pleasure</w:t>
            </w:r>
          </w:p>
          <w:p w14:paraId="60ABAA0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 Other West. Perf. Not </w:t>
            </w:r>
          </w:p>
          <w:p w14:paraId="34A7CED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Listed</w:t>
            </w:r>
          </w:p>
          <w:p w14:paraId="24B74D06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Other Western</w:t>
            </w:r>
          </w:p>
          <w:p w14:paraId="2712B22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13485264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CM</w:t>
            </w:r>
            <w:r w:rsidRPr="008044C7">
              <w:rPr>
                <w:b/>
                <w:sz w:val="18"/>
                <w:szCs w:val="18"/>
              </w:rPr>
              <w:t xml:space="preserve"> Over Fences Section</w:t>
            </w:r>
          </w:p>
          <w:p w14:paraId="588D74DC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 Jumper w/Fence</w:t>
            </w:r>
          </w:p>
          <w:p w14:paraId="45C8EE0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 Other w/Fence</w:t>
            </w:r>
          </w:p>
          <w:p w14:paraId="4860F8D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 Hunter w/Fence</w:t>
            </w:r>
          </w:p>
          <w:p w14:paraId="4B36DF3E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/Res. O/Fences</w:t>
            </w:r>
          </w:p>
          <w:p w14:paraId="131F1B8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2B6FC0E4" w14:textId="77777777" w:rsidR="00273C30" w:rsidRPr="004809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CM</w:t>
            </w:r>
            <w:r w:rsidRPr="004809C7">
              <w:rPr>
                <w:b/>
                <w:sz w:val="18"/>
                <w:szCs w:val="18"/>
              </w:rPr>
              <w:t xml:space="preserve"> Other English</w:t>
            </w:r>
            <w:r>
              <w:rPr>
                <w:b/>
                <w:sz w:val="18"/>
                <w:szCs w:val="18"/>
              </w:rPr>
              <w:t xml:space="preserve"> Sec.</w:t>
            </w:r>
          </w:p>
          <w:p w14:paraId="7947C32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 English Trail</w:t>
            </w:r>
          </w:p>
          <w:p w14:paraId="5117286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 Other English Perf.</w:t>
            </w:r>
          </w:p>
          <w:p w14:paraId="0074F07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 Dressage</w:t>
            </w:r>
          </w:p>
          <w:p w14:paraId="213A26A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 Hunt Seat Pleasure</w:t>
            </w:r>
          </w:p>
          <w:p w14:paraId="4EE8ABB5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4809C7">
              <w:rPr>
                <w:i/>
                <w:sz w:val="18"/>
                <w:szCs w:val="18"/>
              </w:rPr>
              <w:t>Champion/Res. Other Eng.</w:t>
            </w:r>
          </w:p>
          <w:p w14:paraId="4F100D17" w14:textId="77777777" w:rsidR="00273C30" w:rsidRDefault="00273C30" w:rsidP="00273C30">
            <w:pPr>
              <w:spacing w:line="192" w:lineRule="auto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-----------------------------------------------</w:t>
            </w:r>
          </w:p>
          <w:p w14:paraId="35D314B5" w14:textId="77777777" w:rsidR="00273C30" w:rsidRPr="00E3585C" w:rsidRDefault="00273C30" w:rsidP="00273C30">
            <w:pPr>
              <w:spacing w:line="192" w:lineRule="auto"/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>CM by Karen Gerhardt</w:t>
            </w:r>
            <w:r w:rsidRPr="00E3585C">
              <w:rPr>
                <w:b/>
                <w:sz w:val="18"/>
                <w:szCs w:val="18"/>
                <w:highlight w:val="yellow"/>
              </w:rPr>
              <w:t xml:space="preserve"> </w:t>
            </w:r>
            <w:r>
              <w:rPr>
                <w:b/>
                <w:sz w:val="18"/>
                <w:szCs w:val="18"/>
                <w:highlight w:val="yellow"/>
              </w:rPr>
              <w:t>Sec.</w:t>
            </w:r>
          </w:p>
          <w:p w14:paraId="7DCE2610" w14:textId="77777777" w:rsidR="00273C30" w:rsidRPr="00B857A2" w:rsidRDefault="00273C30" w:rsidP="00273C30">
            <w:pPr>
              <w:spacing w:line="192" w:lineRule="auto"/>
              <w:rPr>
                <w:i/>
                <w:sz w:val="18"/>
                <w:szCs w:val="18"/>
                <w:highlight w:val="yellow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>T</w:t>
            </w:r>
            <w:r>
              <w:rPr>
                <w:i/>
                <w:sz w:val="18"/>
                <w:szCs w:val="18"/>
                <w:highlight w:val="yellow"/>
              </w:rPr>
              <w:t>o follow class 8</w:t>
            </w:r>
            <w:r w:rsidR="00F0033A">
              <w:rPr>
                <w:i/>
                <w:sz w:val="18"/>
                <w:szCs w:val="18"/>
                <w:highlight w:val="yellow"/>
              </w:rPr>
              <w:t>6</w:t>
            </w:r>
            <w:r w:rsidRPr="00E3585C">
              <w:rPr>
                <w:i/>
                <w:sz w:val="18"/>
                <w:szCs w:val="18"/>
                <w:highlight w:val="yellow"/>
              </w:rPr>
              <w:t xml:space="preserve"> </w:t>
            </w:r>
            <w:r w:rsidRPr="00F0033A">
              <w:rPr>
                <w:b/>
                <w:i/>
                <w:sz w:val="18"/>
                <w:szCs w:val="18"/>
                <w:highlight w:val="yellow"/>
              </w:rPr>
              <w:t>or</w:t>
            </w:r>
            <w:r w:rsidRPr="00E3585C">
              <w:rPr>
                <w:i/>
                <w:sz w:val="18"/>
                <w:szCs w:val="18"/>
                <w:highlight w:val="yellow"/>
              </w:rPr>
              <w:t xml:space="preserve"> 1</w:t>
            </w:r>
            <w:r w:rsidRPr="00E3585C">
              <w:rPr>
                <w:i/>
                <w:sz w:val="18"/>
                <w:szCs w:val="18"/>
                <w:highlight w:val="yellow"/>
                <w:vertAlign w:val="superscript"/>
              </w:rPr>
              <w:t>st</w:t>
            </w:r>
            <w:r>
              <w:rPr>
                <w:i/>
                <w:sz w:val="18"/>
                <w:szCs w:val="18"/>
                <w:highlight w:val="yellow"/>
              </w:rPr>
              <w:t xml:space="preserve"> available ring.</w:t>
            </w:r>
          </w:p>
          <w:p w14:paraId="68972A7F" w14:textId="77777777" w:rsidR="00273C30" w:rsidRPr="00B733FA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3</w:t>
            </w:r>
            <w:r w:rsidRPr="00B733FA">
              <w:rPr>
                <w:sz w:val="18"/>
                <w:szCs w:val="18"/>
                <w:highlight w:val="green"/>
              </w:rPr>
              <w:t xml:space="preserve"> Light </w:t>
            </w:r>
            <w:r w:rsidR="00140824">
              <w:rPr>
                <w:sz w:val="18"/>
                <w:szCs w:val="18"/>
                <w:highlight w:val="green"/>
              </w:rPr>
              <w:t xml:space="preserve">       </w:t>
            </w:r>
            <w:r w:rsidR="00F0033A">
              <w:rPr>
                <w:sz w:val="18"/>
                <w:szCs w:val="18"/>
                <w:highlight w:val="green"/>
              </w:rPr>
              <w:t xml:space="preserve"> </w:t>
            </w: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4</w:t>
            </w:r>
            <w:r w:rsidRPr="00B733FA">
              <w:rPr>
                <w:sz w:val="18"/>
                <w:szCs w:val="18"/>
                <w:highlight w:val="green"/>
              </w:rPr>
              <w:t xml:space="preserve"> Gaited/Spanish </w:t>
            </w:r>
          </w:p>
          <w:p w14:paraId="0A463F8E" w14:textId="77777777" w:rsidR="00273C30" w:rsidRPr="00B733FA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5</w:t>
            </w:r>
            <w:r w:rsidRPr="00B733FA">
              <w:rPr>
                <w:sz w:val="18"/>
                <w:szCs w:val="18"/>
                <w:highlight w:val="green"/>
              </w:rPr>
              <w:t xml:space="preserve"> Sport </w:t>
            </w:r>
            <w:r w:rsidR="00140824">
              <w:rPr>
                <w:sz w:val="18"/>
                <w:szCs w:val="18"/>
                <w:highlight w:val="green"/>
              </w:rPr>
              <w:t xml:space="preserve">                       </w:t>
            </w:r>
            <w:r w:rsidR="00F0033A">
              <w:rPr>
                <w:sz w:val="18"/>
                <w:szCs w:val="18"/>
                <w:highlight w:val="green"/>
              </w:rPr>
              <w:t xml:space="preserve">  </w:t>
            </w: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6</w:t>
            </w:r>
            <w:r w:rsidRPr="00B733FA">
              <w:rPr>
                <w:sz w:val="18"/>
                <w:szCs w:val="18"/>
                <w:highlight w:val="green"/>
              </w:rPr>
              <w:t xml:space="preserve"> Stock </w:t>
            </w:r>
          </w:p>
          <w:p w14:paraId="4400CFE6" w14:textId="77777777" w:rsidR="00525BE4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7</w:t>
            </w:r>
            <w:r w:rsidRPr="00B733FA">
              <w:rPr>
                <w:sz w:val="18"/>
                <w:szCs w:val="18"/>
                <w:highlight w:val="green"/>
              </w:rPr>
              <w:t xml:space="preserve"> Draft</w:t>
            </w:r>
            <w:r w:rsidR="00525BE4">
              <w:rPr>
                <w:sz w:val="18"/>
                <w:szCs w:val="18"/>
                <w:highlight w:val="green"/>
              </w:rPr>
              <w:t xml:space="preserve"> </w:t>
            </w:r>
            <w:r w:rsidR="00140824">
              <w:rPr>
                <w:sz w:val="18"/>
                <w:szCs w:val="18"/>
                <w:highlight w:val="green"/>
              </w:rPr>
              <w:t xml:space="preserve">                        </w:t>
            </w:r>
            <w:r w:rsidR="00F0033A">
              <w:rPr>
                <w:sz w:val="18"/>
                <w:szCs w:val="18"/>
                <w:highlight w:val="green"/>
              </w:rPr>
              <w:t xml:space="preserve">  </w:t>
            </w: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8</w:t>
            </w:r>
            <w:r w:rsidRPr="00B733FA">
              <w:rPr>
                <w:sz w:val="18"/>
                <w:szCs w:val="18"/>
                <w:highlight w:val="green"/>
              </w:rPr>
              <w:t xml:space="preserve"> Pony </w:t>
            </w:r>
            <w:r w:rsidR="00525BE4" w:rsidRPr="00B733FA">
              <w:rPr>
                <w:sz w:val="18"/>
                <w:szCs w:val="18"/>
                <w:highlight w:val="green"/>
              </w:rPr>
              <w:t xml:space="preserve"> </w:t>
            </w:r>
          </w:p>
          <w:p w14:paraId="6E3495ED" w14:textId="77777777" w:rsidR="00273C30" w:rsidRPr="00B733FA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 w:rsidRPr="00B733FA"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49</w:t>
            </w:r>
            <w:r w:rsidRPr="00B733FA">
              <w:rPr>
                <w:sz w:val="18"/>
                <w:szCs w:val="18"/>
                <w:highlight w:val="green"/>
              </w:rPr>
              <w:t xml:space="preserve"> Other </w:t>
            </w:r>
          </w:p>
          <w:p w14:paraId="72688A19" w14:textId="77777777" w:rsidR="00273C30" w:rsidRPr="002258C4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 xml:space="preserve">Champion/Res. </w:t>
            </w:r>
            <w:r w:rsidR="00C50F38">
              <w:rPr>
                <w:i/>
                <w:sz w:val="18"/>
                <w:szCs w:val="18"/>
                <w:highlight w:val="yellow"/>
              </w:rPr>
              <w:t>Workmanship</w:t>
            </w:r>
          </w:p>
          <w:p w14:paraId="2F86DB97" w14:textId="77777777" w:rsidR="00273C30" w:rsidRDefault="00273C30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63A30918" w14:textId="77777777" w:rsidR="00273C30" w:rsidRDefault="00273C30" w:rsidP="00273C30">
            <w:pPr>
              <w:spacing w:line="192" w:lineRule="auto"/>
              <w:rPr>
                <w:b/>
                <w:sz w:val="18"/>
                <w:szCs w:val="18"/>
                <w:highlight w:val="yellow"/>
              </w:rPr>
            </w:pPr>
            <w:r>
              <w:rPr>
                <w:b/>
                <w:sz w:val="18"/>
                <w:szCs w:val="18"/>
                <w:highlight w:val="yellow"/>
              </w:rPr>
              <w:t xml:space="preserve">AR Karen Gerhardt </w:t>
            </w:r>
            <w:r w:rsidRPr="00E3585C">
              <w:rPr>
                <w:b/>
                <w:sz w:val="18"/>
                <w:szCs w:val="18"/>
                <w:highlight w:val="yellow"/>
              </w:rPr>
              <w:t>Section</w:t>
            </w:r>
          </w:p>
          <w:p w14:paraId="00A0C460" w14:textId="77777777" w:rsidR="00273C30" w:rsidRPr="00E65D6E" w:rsidRDefault="00273C30" w:rsidP="00273C30">
            <w:pPr>
              <w:spacing w:line="192" w:lineRule="auto"/>
              <w:rPr>
                <w:i/>
                <w:sz w:val="17"/>
                <w:szCs w:val="17"/>
                <w:highlight w:val="yellow"/>
              </w:rPr>
            </w:pPr>
            <w:r w:rsidRPr="00E65D6E">
              <w:rPr>
                <w:sz w:val="17"/>
                <w:szCs w:val="17"/>
                <w:highlight w:val="yellow"/>
              </w:rPr>
              <w:t xml:space="preserve">Molds created by Karen and finished by anyone-finishing artist MUST be indicated. </w:t>
            </w:r>
            <w:r w:rsidRPr="00E65D6E">
              <w:rPr>
                <w:i/>
                <w:sz w:val="17"/>
                <w:szCs w:val="17"/>
                <w:highlight w:val="yellow"/>
              </w:rPr>
              <w:t>To follow class 1</w:t>
            </w:r>
            <w:r w:rsidR="00F0033A">
              <w:rPr>
                <w:i/>
                <w:sz w:val="17"/>
                <w:szCs w:val="17"/>
                <w:highlight w:val="yellow"/>
              </w:rPr>
              <w:t>42</w:t>
            </w:r>
            <w:r w:rsidRPr="00E65D6E">
              <w:rPr>
                <w:i/>
                <w:sz w:val="17"/>
                <w:szCs w:val="17"/>
                <w:highlight w:val="yellow"/>
              </w:rPr>
              <w:t xml:space="preserve"> </w:t>
            </w:r>
            <w:r w:rsidRPr="00E65D6E">
              <w:rPr>
                <w:b/>
                <w:i/>
                <w:sz w:val="17"/>
                <w:szCs w:val="17"/>
                <w:highlight w:val="yellow"/>
              </w:rPr>
              <w:t>or</w:t>
            </w:r>
            <w:r w:rsidRPr="00E65D6E">
              <w:rPr>
                <w:i/>
                <w:sz w:val="17"/>
                <w:szCs w:val="17"/>
                <w:highlight w:val="yellow"/>
              </w:rPr>
              <w:t xml:space="preserve"> 1</w:t>
            </w:r>
            <w:r w:rsidRPr="00E65D6E">
              <w:rPr>
                <w:i/>
                <w:sz w:val="17"/>
                <w:szCs w:val="17"/>
                <w:highlight w:val="yellow"/>
                <w:vertAlign w:val="superscript"/>
              </w:rPr>
              <w:t>st</w:t>
            </w:r>
            <w:r w:rsidRPr="00E65D6E">
              <w:rPr>
                <w:i/>
                <w:sz w:val="17"/>
                <w:szCs w:val="17"/>
                <w:highlight w:val="yellow"/>
              </w:rPr>
              <w:t xml:space="preserve"> available ring.</w:t>
            </w:r>
          </w:p>
          <w:p w14:paraId="329A4482" w14:textId="77777777" w:rsidR="00273C30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0</w:t>
            </w:r>
            <w:r w:rsidRPr="00B733FA">
              <w:rPr>
                <w:sz w:val="18"/>
                <w:szCs w:val="18"/>
                <w:highlight w:val="green"/>
              </w:rPr>
              <w:t xml:space="preserve"> Light</w:t>
            </w:r>
            <w:r w:rsidR="00140824">
              <w:rPr>
                <w:sz w:val="18"/>
                <w:szCs w:val="18"/>
                <w:highlight w:val="green"/>
              </w:rPr>
              <w:t xml:space="preserve">                           </w:t>
            </w: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1</w:t>
            </w:r>
            <w:r w:rsidRPr="00B733FA">
              <w:rPr>
                <w:sz w:val="18"/>
                <w:szCs w:val="18"/>
                <w:highlight w:val="green"/>
              </w:rPr>
              <w:t xml:space="preserve"> Sport </w:t>
            </w:r>
          </w:p>
          <w:p w14:paraId="6342FA74" w14:textId="77777777" w:rsidR="00273C30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2</w:t>
            </w:r>
            <w:r>
              <w:rPr>
                <w:sz w:val="18"/>
                <w:szCs w:val="18"/>
                <w:highlight w:val="green"/>
              </w:rPr>
              <w:t xml:space="preserve"> </w:t>
            </w:r>
            <w:r w:rsidR="00525BE4">
              <w:rPr>
                <w:sz w:val="18"/>
                <w:szCs w:val="18"/>
                <w:highlight w:val="green"/>
              </w:rPr>
              <w:t>Sto</w:t>
            </w:r>
            <w:r w:rsidR="00140824">
              <w:rPr>
                <w:sz w:val="18"/>
                <w:szCs w:val="18"/>
                <w:highlight w:val="green"/>
              </w:rPr>
              <w:t xml:space="preserve">ck                          </w:t>
            </w: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3</w:t>
            </w:r>
            <w:r w:rsidRPr="00B733FA">
              <w:rPr>
                <w:sz w:val="18"/>
                <w:szCs w:val="18"/>
                <w:highlight w:val="green"/>
              </w:rPr>
              <w:t xml:space="preserve"> </w:t>
            </w:r>
            <w:r w:rsidR="00525BE4">
              <w:rPr>
                <w:sz w:val="18"/>
                <w:szCs w:val="18"/>
                <w:highlight w:val="green"/>
              </w:rPr>
              <w:t xml:space="preserve">Draft </w:t>
            </w:r>
          </w:p>
          <w:p w14:paraId="1B8F2792" w14:textId="77777777" w:rsidR="00273C30" w:rsidRPr="00B733FA" w:rsidRDefault="00273C30" w:rsidP="00273C30">
            <w:pPr>
              <w:spacing w:line="192" w:lineRule="auto"/>
              <w:rPr>
                <w:sz w:val="18"/>
                <w:szCs w:val="18"/>
                <w:highlight w:val="green"/>
              </w:rPr>
            </w:pP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4</w:t>
            </w:r>
            <w:r>
              <w:rPr>
                <w:sz w:val="18"/>
                <w:szCs w:val="18"/>
                <w:highlight w:val="green"/>
              </w:rPr>
              <w:t xml:space="preserve"> </w:t>
            </w:r>
            <w:r w:rsidR="00525BE4">
              <w:rPr>
                <w:sz w:val="18"/>
                <w:szCs w:val="18"/>
                <w:highlight w:val="green"/>
              </w:rPr>
              <w:t xml:space="preserve">Pony </w:t>
            </w:r>
            <w:r w:rsidR="00140824">
              <w:rPr>
                <w:sz w:val="18"/>
                <w:szCs w:val="18"/>
                <w:highlight w:val="green"/>
              </w:rPr>
              <w:t xml:space="preserve">                       </w:t>
            </w:r>
            <w:r w:rsidR="00F0033A">
              <w:rPr>
                <w:sz w:val="18"/>
                <w:szCs w:val="18"/>
                <w:highlight w:val="green"/>
              </w:rPr>
              <w:t xml:space="preserve"> </w:t>
            </w:r>
            <w:r w:rsidR="00140824">
              <w:rPr>
                <w:sz w:val="18"/>
                <w:szCs w:val="18"/>
                <w:highlight w:val="green"/>
              </w:rPr>
              <w:t xml:space="preserve"> </w:t>
            </w:r>
            <w:r>
              <w:rPr>
                <w:sz w:val="18"/>
                <w:szCs w:val="18"/>
                <w:highlight w:val="green"/>
              </w:rPr>
              <w:t>1</w:t>
            </w:r>
            <w:r w:rsidR="00F0033A">
              <w:rPr>
                <w:sz w:val="18"/>
                <w:szCs w:val="18"/>
                <w:highlight w:val="green"/>
              </w:rPr>
              <w:t>55</w:t>
            </w:r>
            <w:r w:rsidRPr="00B733FA">
              <w:rPr>
                <w:sz w:val="18"/>
                <w:szCs w:val="18"/>
                <w:highlight w:val="green"/>
              </w:rPr>
              <w:t xml:space="preserve"> </w:t>
            </w:r>
            <w:r w:rsidR="00525BE4">
              <w:rPr>
                <w:sz w:val="18"/>
                <w:szCs w:val="18"/>
                <w:highlight w:val="green"/>
              </w:rPr>
              <w:t>Other</w:t>
            </w:r>
          </w:p>
          <w:p w14:paraId="5DEDCBBA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  <w:highlight w:val="yellow"/>
              </w:rPr>
            </w:pPr>
            <w:r w:rsidRPr="00E3585C">
              <w:rPr>
                <w:i/>
                <w:sz w:val="18"/>
                <w:szCs w:val="18"/>
                <w:highlight w:val="yellow"/>
              </w:rPr>
              <w:t xml:space="preserve">Champion/Res. </w:t>
            </w:r>
            <w:r w:rsidR="00C50F38">
              <w:rPr>
                <w:i/>
                <w:sz w:val="18"/>
                <w:szCs w:val="18"/>
                <w:highlight w:val="yellow"/>
              </w:rPr>
              <w:t>Workmanship</w:t>
            </w:r>
          </w:p>
          <w:p w14:paraId="06AD878C" w14:textId="77777777" w:rsidR="00E67D9D" w:rsidRDefault="00E67D9D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4A35CBB1" w14:textId="77777777" w:rsidR="00E67D9D" w:rsidRDefault="00E67D9D" w:rsidP="00273C30">
            <w:pPr>
              <w:spacing w:line="192" w:lineRule="auto"/>
              <w:rPr>
                <w:sz w:val="16"/>
                <w:szCs w:val="16"/>
              </w:rPr>
            </w:pPr>
            <w:r w:rsidRPr="00E65D6E">
              <w:rPr>
                <w:sz w:val="16"/>
                <w:szCs w:val="16"/>
                <w:highlight w:val="yellow"/>
              </w:rPr>
              <w:t xml:space="preserve">AR </w:t>
            </w:r>
            <w:r w:rsidR="002753AE">
              <w:rPr>
                <w:sz w:val="16"/>
                <w:szCs w:val="16"/>
                <w:highlight w:val="yellow"/>
              </w:rPr>
              <w:t>Bas-Relief</w:t>
            </w:r>
            <w:r w:rsidRPr="00E65D6E">
              <w:rPr>
                <w:sz w:val="16"/>
                <w:szCs w:val="16"/>
                <w:highlight w:val="yellow"/>
              </w:rPr>
              <w:t>s/</w:t>
            </w:r>
            <w:r w:rsidR="00601609">
              <w:rPr>
                <w:sz w:val="16"/>
                <w:szCs w:val="16"/>
                <w:highlight w:val="yellow"/>
              </w:rPr>
              <w:t>Busts</w:t>
            </w:r>
          </w:p>
          <w:p w14:paraId="0CD42A3C" w14:textId="77777777" w:rsidR="00607A78" w:rsidRDefault="00F0033A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 xml:space="preserve">156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006995" w:rsidRPr="00607A78">
              <w:rPr>
                <w:sz w:val="16"/>
                <w:szCs w:val="16"/>
                <w:highlight w:val="green"/>
              </w:rPr>
              <w:t>-Equine-H</w:t>
            </w:r>
            <w:r w:rsidR="00E65D6E" w:rsidRPr="00607A78">
              <w:rPr>
                <w:sz w:val="16"/>
                <w:szCs w:val="16"/>
                <w:highlight w:val="green"/>
              </w:rPr>
              <w:t>ead</w:t>
            </w:r>
            <w:r w:rsidR="00006995" w:rsidRPr="00607A78">
              <w:rPr>
                <w:sz w:val="16"/>
                <w:szCs w:val="16"/>
                <w:highlight w:val="green"/>
              </w:rPr>
              <w:t>/Neck</w:t>
            </w:r>
            <w:r w:rsidR="00E65D6E" w:rsidRPr="00607A78">
              <w:rPr>
                <w:sz w:val="16"/>
                <w:szCs w:val="16"/>
                <w:highlight w:val="green"/>
              </w:rPr>
              <w:t xml:space="preserve"> </w:t>
            </w:r>
          </w:p>
          <w:p w14:paraId="4264E69C" w14:textId="77777777" w:rsidR="00E65D6E" w:rsidRPr="00607A78" w:rsidRDefault="00607A78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 xml:space="preserve">        </w:t>
            </w:r>
            <w:r w:rsidR="00E65D6E" w:rsidRPr="00607A78">
              <w:rPr>
                <w:sz w:val="16"/>
                <w:szCs w:val="16"/>
                <w:highlight w:val="green"/>
              </w:rPr>
              <w:t>Only</w:t>
            </w:r>
            <w:r w:rsidR="00006995" w:rsidRPr="00607A78">
              <w:rPr>
                <w:sz w:val="16"/>
                <w:szCs w:val="16"/>
                <w:highlight w:val="green"/>
              </w:rPr>
              <w:t>-Painted</w:t>
            </w:r>
            <w:r w:rsidR="00601609" w:rsidRPr="00607A78">
              <w:rPr>
                <w:sz w:val="16"/>
                <w:szCs w:val="16"/>
                <w:highlight w:val="green"/>
              </w:rPr>
              <w:t>/Finished</w:t>
            </w:r>
            <w:r w:rsidRPr="00607A78">
              <w:rPr>
                <w:sz w:val="16"/>
                <w:szCs w:val="16"/>
                <w:highlight w:val="green"/>
              </w:rPr>
              <w:t>-Realistic</w:t>
            </w:r>
          </w:p>
          <w:p w14:paraId="33EFCBF5" w14:textId="77777777" w:rsidR="00607A78" w:rsidRDefault="00F0033A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 xml:space="preserve">157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E65D6E" w:rsidRPr="00607A78">
              <w:rPr>
                <w:sz w:val="16"/>
                <w:szCs w:val="16"/>
                <w:highlight w:val="green"/>
              </w:rPr>
              <w:t>–Equine–All Others</w:t>
            </w:r>
            <w:r w:rsidR="00601609" w:rsidRPr="00607A78">
              <w:rPr>
                <w:sz w:val="16"/>
                <w:szCs w:val="16"/>
                <w:highlight w:val="green"/>
              </w:rPr>
              <w:t>-</w:t>
            </w:r>
          </w:p>
          <w:p w14:paraId="11705551" w14:textId="77777777" w:rsidR="00E65D6E" w:rsidRPr="00607A78" w:rsidRDefault="00607A78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 xml:space="preserve">        </w:t>
            </w:r>
            <w:r w:rsidR="00601609" w:rsidRPr="00607A78">
              <w:rPr>
                <w:sz w:val="16"/>
                <w:szCs w:val="16"/>
                <w:highlight w:val="green"/>
              </w:rPr>
              <w:t>Painted/Finished</w:t>
            </w:r>
            <w:r w:rsidRPr="00607A78">
              <w:rPr>
                <w:sz w:val="16"/>
                <w:szCs w:val="16"/>
                <w:highlight w:val="green"/>
              </w:rPr>
              <w:t>-Realistic</w:t>
            </w:r>
          </w:p>
          <w:p w14:paraId="1D85B9B4" w14:textId="77777777" w:rsidR="00E65D6E" w:rsidRPr="00607A78" w:rsidRDefault="00F0033A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>15</w:t>
            </w:r>
            <w:r w:rsidR="00C72A23">
              <w:rPr>
                <w:sz w:val="16"/>
                <w:szCs w:val="16"/>
                <w:highlight w:val="green"/>
              </w:rPr>
              <w:t>8</w:t>
            </w:r>
            <w:r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E65D6E" w:rsidRPr="00607A78">
              <w:rPr>
                <w:sz w:val="16"/>
                <w:szCs w:val="16"/>
                <w:highlight w:val="green"/>
              </w:rPr>
              <w:t xml:space="preserve"> – Fantasy </w:t>
            </w:r>
          </w:p>
          <w:p w14:paraId="2E31E77D" w14:textId="77777777" w:rsidR="00E65D6E" w:rsidRPr="00607A78" w:rsidRDefault="00D04594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>1</w:t>
            </w:r>
            <w:r w:rsidR="00C72A23">
              <w:rPr>
                <w:sz w:val="16"/>
                <w:szCs w:val="16"/>
                <w:highlight w:val="green"/>
              </w:rPr>
              <w:t>59</w:t>
            </w:r>
            <w:r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E65D6E" w:rsidRPr="00607A78">
              <w:rPr>
                <w:sz w:val="16"/>
                <w:szCs w:val="16"/>
                <w:highlight w:val="green"/>
              </w:rPr>
              <w:t xml:space="preserve"> – Decorator </w:t>
            </w:r>
          </w:p>
          <w:p w14:paraId="4B8A699F" w14:textId="77777777" w:rsidR="00E65D6E" w:rsidRPr="00607A78" w:rsidRDefault="00F0033A" w:rsidP="00273C30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>1</w:t>
            </w:r>
            <w:r w:rsidR="00D04594" w:rsidRPr="00607A78">
              <w:rPr>
                <w:sz w:val="16"/>
                <w:szCs w:val="16"/>
                <w:highlight w:val="green"/>
              </w:rPr>
              <w:t>6</w:t>
            </w:r>
            <w:r w:rsidR="00C72A23">
              <w:rPr>
                <w:sz w:val="16"/>
                <w:szCs w:val="16"/>
                <w:highlight w:val="green"/>
              </w:rPr>
              <w:t>0</w:t>
            </w:r>
            <w:r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E65D6E" w:rsidRPr="00607A78">
              <w:rPr>
                <w:sz w:val="16"/>
                <w:szCs w:val="16"/>
                <w:highlight w:val="green"/>
              </w:rPr>
              <w:t>Bust – Equine</w:t>
            </w:r>
          </w:p>
          <w:p w14:paraId="1802CFFB" w14:textId="77777777" w:rsidR="00C72A23" w:rsidRDefault="00F0033A" w:rsidP="00C72A23">
            <w:pPr>
              <w:spacing w:line="192" w:lineRule="auto"/>
              <w:rPr>
                <w:sz w:val="16"/>
                <w:szCs w:val="16"/>
              </w:rPr>
            </w:pPr>
            <w:r w:rsidRPr="00607A78">
              <w:rPr>
                <w:sz w:val="16"/>
                <w:szCs w:val="16"/>
                <w:highlight w:val="green"/>
              </w:rPr>
              <w:t>16</w:t>
            </w:r>
            <w:r w:rsidR="00C72A23">
              <w:rPr>
                <w:sz w:val="16"/>
                <w:szCs w:val="16"/>
                <w:highlight w:val="green"/>
              </w:rPr>
              <w:t>1</w:t>
            </w:r>
            <w:r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E65D6E" w:rsidRPr="00607A78">
              <w:rPr>
                <w:sz w:val="16"/>
                <w:szCs w:val="16"/>
                <w:highlight w:val="green"/>
              </w:rPr>
              <w:t>Bust – Fantasy/Decorator</w:t>
            </w:r>
            <w:r w:rsidR="00E65D6E">
              <w:rPr>
                <w:sz w:val="16"/>
                <w:szCs w:val="16"/>
              </w:rPr>
              <w:t xml:space="preserve"> </w:t>
            </w:r>
          </w:p>
          <w:p w14:paraId="3EF19425" w14:textId="77777777" w:rsidR="00C72A23" w:rsidRPr="00607A78" w:rsidRDefault="00C72A23" w:rsidP="00C72A23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 w:rsidRPr="00607A78">
              <w:rPr>
                <w:sz w:val="16"/>
                <w:szCs w:val="16"/>
                <w:highlight w:val="green"/>
              </w:rPr>
              <w:t>1</w:t>
            </w:r>
            <w:r>
              <w:rPr>
                <w:sz w:val="16"/>
                <w:szCs w:val="16"/>
                <w:highlight w:val="green"/>
              </w:rPr>
              <w:t>62</w:t>
            </w:r>
            <w:r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Pr="00607A78">
              <w:rPr>
                <w:sz w:val="16"/>
                <w:szCs w:val="16"/>
                <w:highlight w:val="green"/>
              </w:rPr>
              <w:t>-Equine-Unfinished</w:t>
            </w:r>
            <w:r>
              <w:rPr>
                <w:sz w:val="16"/>
                <w:szCs w:val="16"/>
                <w:highlight w:val="green"/>
              </w:rPr>
              <w:t xml:space="preserve"> (NOT NAN qualifying)</w:t>
            </w:r>
          </w:p>
          <w:p w14:paraId="54CD1F9D" w14:textId="77777777" w:rsidR="00E67D9D" w:rsidRPr="009979EF" w:rsidRDefault="00E67D9D" w:rsidP="00E65D6E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2700" w:type="dxa"/>
            <w:gridSpan w:val="3"/>
          </w:tcPr>
          <w:p w14:paraId="5C42B182" w14:textId="77777777" w:rsidR="00273C30" w:rsidRPr="005F351C" w:rsidRDefault="00273C30" w:rsidP="00273C30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2</w:t>
            </w:r>
          </w:p>
          <w:p w14:paraId="05A0C28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0352DFDB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</w:t>
            </w:r>
            <w:r w:rsidRPr="008044C7">
              <w:rPr>
                <w:b/>
                <w:sz w:val="18"/>
                <w:szCs w:val="18"/>
              </w:rPr>
              <w:t xml:space="preserve"> Costume Sec.</w:t>
            </w:r>
          </w:p>
          <w:p w14:paraId="1D6273E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 Costume-Arabian</w:t>
            </w:r>
          </w:p>
          <w:p w14:paraId="650455B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 Costume-Indian</w:t>
            </w:r>
          </w:p>
          <w:p w14:paraId="7259D35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4 Costume-Other </w:t>
            </w:r>
          </w:p>
          <w:p w14:paraId="7B0E1D87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Costume</w:t>
            </w:r>
          </w:p>
          <w:p w14:paraId="678FAB5E" w14:textId="77777777" w:rsidR="00273C30" w:rsidRPr="00490004" w:rsidRDefault="00273C30" w:rsidP="00273C30">
            <w:pPr>
              <w:spacing w:line="192" w:lineRule="auto"/>
              <w:rPr>
                <w:sz w:val="12"/>
                <w:szCs w:val="12"/>
              </w:rPr>
            </w:pPr>
          </w:p>
          <w:p w14:paraId="0DAE2193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</w:t>
            </w:r>
            <w:r w:rsidRPr="008044C7">
              <w:rPr>
                <w:b/>
                <w:sz w:val="18"/>
                <w:szCs w:val="18"/>
              </w:rPr>
              <w:t xml:space="preserve"> Ranch Horse Sec.</w:t>
            </w:r>
          </w:p>
          <w:p w14:paraId="6C4AB182" w14:textId="77777777" w:rsidR="00273C30" w:rsidRPr="001F13BE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  <w:r w:rsidRPr="001F13BE">
              <w:rPr>
                <w:sz w:val="18"/>
                <w:szCs w:val="18"/>
              </w:rPr>
              <w:t xml:space="preserve"> Ranch Cutting/Cow Work</w:t>
            </w:r>
          </w:p>
          <w:p w14:paraId="0888AF6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 Ranch Reining</w:t>
            </w:r>
          </w:p>
          <w:p w14:paraId="7EBDE0E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 Ranch Riding</w:t>
            </w:r>
          </w:p>
          <w:p w14:paraId="5569D9A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 Ranch Trail</w:t>
            </w:r>
          </w:p>
          <w:p w14:paraId="58CEDBEA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Ranch</w:t>
            </w:r>
          </w:p>
          <w:p w14:paraId="12D78577" w14:textId="77777777" w:rsidR="00273C30" w:rsidRPr="00490004" w:rsidRDefault="00273C30" w:rsidP="00273C30">
            <w:pPr>
              <w:spacing w:line="192" w:lineRule="auto"/>
              <w:rPr>
                <w:sz w:val="12"/>
                <w:szCs w:val="12"/>
              </w:rPr>
            </w:pPr>
          </w:p>
          <w:p w14:paraId="7127D775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 xml:space="preserve">Open </w:t>
            </w:r>
            <w:proofErr w:type="spellStart"/>
            <w:r w:rsidRPr="008044C7">
              <w:rPr>
                <w:b/>
                <w:sz w:val="18"/>
                <w:szCs w:val="18"/>
              </w:rPr>
              <w:t>Wnlg</w:t>
            </w:r>
            <w:proofErr w:type="spellEnd"/>
            <w:r w:rsidRPr="008044C7">
              <w:rPr>
                <w:b/>
                <w:sz w:val="18"/>
                <w:szCs w:val="18"/>
              </w:rPr>
              <w:t>./</w:t>
            </w:r>
            <w:proofErr w:type="spellStart"/>
            <w:r w:rsidRPr="008044C7">
              <w:rPr>
                <w:b/>
                <w:sz w:val="18"/>
                <w:szCs w:val="18"/>
              </w:rPr>
              <w:t>Yrlg</w:t>
            </w:r>
            <w:proofErr w:type="spellEnd"/>
            <w:r w:rsidRPr="008044C7">
              <w:rPr>
                <w:b/>
                <w:sz w:val="18"/>
                <w:szCs w:val="18"/>
              </w:rPr>
              <w:t>./Mini In-Hand Perf. Sec.</w:t>
            </w:r>
          </w:p>
          <w:p w14:paraId="20818A4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 Lounge Line</w:t>
            </w:r>
          </w:p>
          <w:p w14:paraId="24A3B44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 In Hand Trail</w:t>
            </w:r>
          </w:p>
          <w:p w14:paraId="37477E0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 Showmanship</w:t>
            </w:r>
          </w:p>
          <w:p w14:paraId="4CBBA166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In-Hand Perf.</w:t>
            </w:r>
          </w:p>
          <w:p w14:paraId="552B9660" w14:textId="77777777" w:rsidR="00273C30" w:rsidRPr="00490004" w:rsidRDefault="00273C30" w:rsidP="00273C30">
            <w:pPr>
              <w:spacing w:line="192" w:lineRule="auto"/>
              <w:rPr>
                <w:sz w:val="12"/>
                <w:szCs w:val="12"/>
              </w:rPr>
            </w:pPr>
          </w:p>
          <w:p w14:paraId="0434D64B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8044C7">
              <w:rPr>
                <w:b/>
                <w:sz w:val="18"/>
                <w:szCs w:val="18"/>
              </w:rPr>
              <w:t xml:space="preserve">OF </w:t>
            </w:r>
            <w:r>
              <w:rPr>
                <w:b/>
                <w:sz w:val="18"/>
                <w:szCs w:val="18"/>
              </w:rPr>
              <w:t>English Performance Sec.</w:t>
            </w:r>
          </w:p>
          <w:p w14:paraId="7A0DA08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 Jumper w/Fence</w:t>
            </w:r>
          </w:p>
          <w:p w14:paraId="77D5795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 Hunter w/Fence</w:t>
            </w:r>
          </w:p>
          <w:p w14:paraId="539C23D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 English Trail</w:t>
            </w:r>
          </w:p>
          <w:p w14:paraId="2818D6D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 Other English Perf.</w:t>
            </w:r>
          </w:p>
          <w:p w14:paraId="5BF6ABC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 Dressage</w:t>
            </w:r>
          </w:p>
          <w:p w14:paraId="2127E70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 Hunt Seat Pleasure</w:t>
            </w:r>
          </w:p>
          <w:p w14:paraId="12D7B2B2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4809C7">
              <w:rPr>
                <w:i/>
                <w:sz w:val="18"/>
                <w:szCs w:val="18"/>
              </w:rPr>
              <w:t>Champion/Res. Other Eng.</w:t>
            </w:r>
          </w:p>
          <w:p w14:paraId="77EF0963" w14:textId="77777777" w:rsidR="00273C30" w:rsidRPr="00490004" w:rsidRDefault="00273C30" w:rsidP="00273C30">
            <w:pPr>
              <w:spacing w:line="192" w:lineRule="auto"/>
              <w:rPr>
                <w:b/>
                <w:sz w:val="12"/>
                <w:szCs w:val="12"/>
              </w:rPr>
            </w:pPr>
          </w:p>
          <w:p w14:paraId="28481A0C" w14:textId="77777777" w:rsidR="00273C30" w:rsidRPr="008044C7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OF </w:t>
            </w:r>
            <w:proofErr w:type="spellStart"/>
            <w:r>
              <w:rPr>
                <w:b/>
                <w:sz w:val="18"/>
                <w:szCs w:val="18"/>
              </w:rPr>
              <w:t>Wrkg</w:t>
            </w:r>
            <w:proofErr w:type="spellEnd"/>
            <w:r>
              <w:rPr>
                <w:b/>
                <w:sz w:val="18"/>
                <w:szCs w:val="18"/>
              </w:rPr>
              <w:t xml:space="preserve"> </w:t>
            </w:r>
            <w:r w:rsidRPr="008044C7">
              <w:rPr>
                <w:b/>
                <w:sz w:val="18"/>
                <w:szCs w:val="18"/>
              </w:rPr>
              <w:t>West. Sec.</w:t>
            </w:r>
          </w:p>
          <w:p w14:paraId="711BF43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 Cutting/Roping/Stock Work</w:t>
            </w:r>
          </w:p>
          <w:p w14:paraId="58756C4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9 Reining/W. </w:t>
            </w:r>
            <w:proofErr w:type="spellStart"/>
            <w:r>
              <w:rPr>
                <w:sz w:val="18"/>
                <w:szCs w:val="18"/>
              </w:rPr>
              <w:t>Dres</w:t>
            </w:r>
            <w:proofErr w:type="spellEnd"/>
            <w:r>
              <w:rPr>
                <w:sz w:val="18"/>
                <w:szCs w:val="18"/>
              </w:rPr>
              <w:t>./W.</w:t>
            </w:r>
          </w:p>
          <w:p w14:paraId="2BC7A88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Riding/</w:t>
            </w:r>
            <w:proofErr w:type="spellStart"/>
            <w:r>
              <w:rPr>
                <w:sz w:val="18"/>
                <w:szCs w:val="18"/>
              </w:rPr>
              <w:t>Horsem</w:t>
            </w:r>
            <w:proofErr w:type="spellEnd"/>
            <w:r>
              <w:rPr>
                <w:sz w:val="18"/>
                <w:szCs w:val="18"/>
              </w:rPr>
              <w:t>./Patterns</w:t>
            </w:r>
          </w:p>
          <w:p w14:paraId="2599EB03" w14:textId="77777777" w:rsidR="00273C30" w:rsidRPr="00EB49CB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  <w:r w:rsidRPr="00EB49CB">
              <w:rPr>
                <w:sz w:val="18"/>
                <w:szCs w:val="18"/>
              </w:rPr>
              <w:t xml:space="preserve"> Western Games-Speed</w:t>
            </w:r>
          </w:p>
          <w:p w14:paraId="1CD99800" w14:textId="77777777" w:rsidR="00273C30" w:rsidRPr="00EB49CB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EB49CB">
              <w:rPr>
                <w:i/>
                <w:sz w:val="18"/>
                <w:szCs w:val="18"/>
              </w:rPr>
              <w:t xml:space="preserve">Champ/Res. </w:t>
            </w:r>
            <w:proofErr w:type="spellStart"/>
            <w:r w:rsidRPr="00EB49CB">
              <w:rPr>
                <w:i/>
                <w:sz w:val="18"/>
                <w:szCs w:val="18"/>
              </w:rPr>
              <w:t>Wrkg</w:t>
            </w:r>
            <w:proofErr w:type="spellEnd"/>
            <w:r w:rsidRPr="00EB49CB">
              <w:rPr>
                <w:i/>
                <w:sz w:val="18"/>
                <w:szCs w:val="18"/>
              </w:rPr>
              <w:t xml:space="preserve"> West.</w:t>
            </w:r>
          </w:p>
          <w:p w14:paraId="62A8FD88" w14:textId="77777777" w:rsidR="00273C30" w:rsidRPr="00490004" w:rsidRDefault="00273C30" w:rsidP="00273C30">
            <w:pPr>
              <w:spacing w:line="192" w:lineRule="auto"/>
              <w:rPr>
                <w:sz w:val="12"/>
                <w:szCs w:val="12"/>
              </w:rPr>
            </w:pPr>
          </w:p>
          <w:p w14:paraId="081339D4" w14:textId="77777777" w:rsidR="00273C30" w:rsidRPr="00EB49CB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EB49CB">
              <w:rPr>
                <w:b/>
                <w:sz w:val="18"/>
                <w:szCs w:val="18"/>
              </w:rPr>
              <w:t>OF Other West. Section</w:t>
            </w:r>
          </w:p>
          <w:p w14:paraId="649E315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 Western Trail</w:t>
            </w:r>
          </w:p>
          <w:p w14:paraId="23D6A5D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 Western Pleasure</w:t>
            </w:r>
          </w:p>
          <w:p w14:paraId="7CA5633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 Other West. Perf. Not Listed</w:t>
            </w:r>
          </w:p>
          <w:p w14:paraId="6FDC8966" w14:textId="77777777" w:rsidR="00273C30" w:rsidRPr="008044C7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8044C7">
              <w:rPr>
                <w:i/>
                <w:sz w:val="18"/>
                <w:szCs w:val="18"/>
              </w:rPr>
              <w:t>Champion/Res. Other Western</w:t>
            </w:r>
          </w:p>
          <w:p w14:paraId="7A900C7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---------------------------------------</w:t>
            </w:r>
          </w:p>
          <w:p w14:paraId="033ACED5" w14:textId="77777777" w:rsidR="00273C30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VICE – to start at 1:30 pm</w:t>
            </w:r>
          </w:p>
          <w:p w14:paraId="021D6B4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dels entering novice may not enter open classes and vice versa. </w:t>
            </w:r>
          </w:p>
          <w:p w14:paraId="3DA8D7C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 set up before 1 pm. </w:t>
            </w:r>
            <w:r w:rsidR="0006082E">
              <w:rPr>
                <w:sz w:val="18"/>
                <w:szCs w:val="18"/>
              </w:rPr>
              <w:t>These classes are NOT NAN qualifying.</w:t>
            </w:r>
          </w:p>
          <w:p w14:paraId="116B20D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lter Classes</w:t>
            </w:r>
          </w:p>
          <w:p w14:paraId="55D6CC37" w14:textId="77777777" w:rsidR="00273C30" w:rsidRPr="00A26941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ll Foal/Yearling</w:t>
            </w:r>
          </w:p>
          <w:p w14:paraId="2C652F1A" w14:textId="77777777" w:rsidR="00273C30" w:rsidRPr="00A26941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rabian/Part Arabian</w:t>
            </w:r>
          </w:p>
          <w:p w14:paraId="40CCB91C" w14:textId="77777777" w:rsidR="00273C30" w:rsidRPr="00A26941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Morgan/Other Light Breeds</w:t>
            </w:r>
          </w:p>
          <w:p w14:paraId="08E637A6" w14:textId="77777777" w:rsidR="00273C30" w:rsidRPr="00A26941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 xml:space="preserve">American Gaited Breeds </w:t>
            </w:r>
          </w:p>
          <w:p w14:paraId="02F191EE" w14:textId="77777777" w:rsidR="00273C30" w:rsidRPr="00A26941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Andalusian/</w:t>
            </w:r>
            <w:proofErr w:type="spellStart"/>
            <w:r w:rsidRPr="00A26941">
              <w:rPr>
                <w:sz w:val="18"/>
                <w:szCs w:val="18"/>
              </w:rPr>
              <w:t>Lusitano</w:t>
            </w:r>
            <w:proofErr w:type="spellEnd"/>
            <w:r w:rsidRPr="00A26941">
              <w:rPr>
                <w:sz w:val="18"/>
                <w:szCs w:val="18"/>
              </w:rPr>
              <w:t>/</w:t>
            </w:r>
          </w:p>
          <w:p w14:paraId="08781AE6" w14:textId="77777777" w:rsidR="00273C30" w:rsidRPr="00A26941" w:rsidRDefault="00273C30" w:rsidP="00273C30">
            <w:pPr>
              <w:pStyle w:val="ListParagraph"/>
              <w:spacing w:line="192" w:lineRule="auto"/>
              <w:ind w:left="360"/>
              <w:rPr>
                <w:sz w:val="18"/>
                <w:szCs w:val="18"/>
              </w:rPr>
            </w:pPr>
            <w:r w:rsidRPr="00A26941">
              <w:rPr>
                <w:sz w:val="18"/>
                <w:szCs w:val="18"/>
              </w:rPr>
              <w:t>Spanish Breeds</w:t>
            </w:r>
          </w:p>
          <w:p w14:paraId="02ACAF52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Thoroughbred/Standardbred</w:t>
            </w:r>
          </w:p>
          <w:p w14:paraId="35CE8504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Warmblood/Sport Horse/Carriage Breeds</w:t>
            </w:r>
          </w:p>
          <w:p w14:paraId="4ED1C9CB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Quarter Horse</w:t>
            </w:r>
          </w:p>
          <w:p w14:paraId="61374470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Paint</w:t>
            </w:r>
          </w:p>
          <w:p w14:paraId="204978C5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Appaloosa</w:t>
            </w:r>
          </w:p>
          <w:p w14:paraId="3DAAEF9D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Pony Breeds</w:t>
            </w:r>
          </w:p>
          <w:p w14:paraId="61B72FE7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Draft Breeds</w:t>
            </w:r>
          </w:p>
          <w:p w14:paraId="4BB590E7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Other Breeds Pure/Mix</w:t>
            </w:r>
          </w:p>
          <w:p w14:paraId="0F84BB8C" w14:textId="77777777" w:rsidR="00273C30" w:rsidRPr="00D11608" w:rsidRDefault="00273C30" w:rsidP="00273C30">
            <w:pPr>
              <w:spacing w:line="192" w:lineRule="auto"/>
              <w:ind w:left="360"/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>Champion/Reserve Breed</w:t>
            </w:r>
          </w:p>
          <w:p w14:paraId="721BA43A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Costume/Parade</w:t>
            </w:r>
          </w:p>
          <w:p w14:paraId="29783205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Harness</w:t>
            </w:r>
          </w:p>
          <w:p w14:paraId="0323A17E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Jumping</w:t>
            </w:r>
          </w:p>
          <w:p w14:paraId="08F710AE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Trail (English or Western)</w:t>
            </w:r>
          </w:p>
          <w:p w14:paraId="094795A5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English Pleasure</w:t>
            </w:r>
          </w:p>
          <w:p w14:paraId="1A44886B" w14:textId="77777777" w:rsidR="00273C30" w:rsidRPr="0008604E" w:rsidRDefault="00273C30" w:rsidP="00273C30">
            <w:pPr>
              <w:pStyle w:val="ListParagraph"/>
              <w:numPr>
                <w:ilvl w:val="0"/>
                <w:numId w:val="22"/>
              </w:numPr>
              <w:spacing w:line="192" w:lineRule="auto"/>
              <w:rPr>
                <w:sz w:val="18"/>
                <w:szCs w:val="18"/>
              </w:rPr>
            </w:pPr>
            <w:r w:rsidRPr="0008604E">
              <w:rPr>
                <w:sz w:val="18"/>
                <w:szCs w:val="18"/>
              </w:rPr>
              <w:t>Western Pleasure</w:t>
            </w:r>
          </w:p>
          <w:p w14:paraId="52321EE8" w14:textId="77777777" w:rsidR="00273C30" w:rsidRDefault="00273C30" w:rsidP="00273C30">
            <w:pPr>
              <w:spacing w:line="192" w:lineRule="auto"/>
              <w:ind w:left="360"/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>Champion /Res Performance</w:t>
            </w:r>
          </w:p>
          <w:p w14:paraId="67D87967" w14:textId="77777777" w:rsidR="00273C30" w:rsidRDefault="00273C30" w:rsidP="00273C30">
            <w:pPr>
              <w:rPr>
                <w:i/>
                <w:sz w:val="18"/>
                <w:szCs w:val="18"/>
              </w:rPr>
            </w:pPr>
            <w:r w:rsidRPr="00D11608">
              <w:rPr>
                <w:i/>
                <w:sz w:val="18"/>
                <w:szCs w:val="18"/>
              </w:rPr>
              <w:t>Grand Champion/Reserve</w:t>
            </w:r>
          </w:p>
          <w:p w14:paraId="76B65D6D" w14:textId="77777777" w:rsidR="007A315D" w:rsidRDefault="007A315D" w:rsidP="00273C30"/>
        </w:tc>
        <w:tc>
          <w:tcPr>
            <w:tcW w:w="2697" w:type="dxa"/>
            <w:gridSpan w:val="2"/>
          </w:tcPr>
          <w:p w14:paraId="4D2B05D9" w14:textId="77777777" w:rsidR="00273C30" w:rsidRPr="005F351C" w:rsidRDefault="00273C30" w:rsidP="00273C30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3</w:t>
            </w:r>
          </w:p>
          <w:p w14:paraId="068C3B5D" w14:textId="77777777" w:rsidR="00273C30" w:rsidRPr="005F351C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4CCE16FB" w14:textId="77777777" w:rsidR="00273C30" w:rsidRPr="0032122E" w:rsidRDefault="00273C30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32122E">
              <w:rPr>
                <w:b/>
                <w:sz w:val="16"/>
                <w:szCs w:val="16"/>
              </w:rPr>
              <w:t>Custom Foal/</w:t>
            </w:r>
            <w:proofErr w:type="spellStart"/>
            <w:r w:rsidRPr="0032122E">
              <w:rPr>
                <w:b/>
                <w:sz w:val="16"/>
                <w:szCs w:val="16"/>
              </w:rPr>
              <w:t>Yrlg</w:t>
            </w:r>
            <w:proofErr w:type="spellEnd"/>
            <w:r w:rsidRPr="0032122E">
              <w:rPr>
                <w:b/>
                <w:sz w:val="16"/>
                <w:szCs w:val="16"/>
              </w:rPr>
              <w:t xml:space="preserve"> Halter Div.</w:t>
            </w:r>
          </w:p>
          <w:p w14:paraId="19547DDE" w14:textId="77777777" w:rsidR="00273C30" w:rsidRPr="005F351C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4 </w:t>
            </w:r>
            <w:r w:rsidRPr="005F351C">
              <w:rPr>
                <w:sz w:val="18"/>
                <w:szCs w:val="18"/>
              </w:rPr>
              <w:t xml:space="preserve">Light </w:t>
            </w:r>
          </w:p>
          <w:p w14:paraId="596D699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5 </w:t>
            </w:r>
            <w:r w:rsidRPr="005F351C">
              <w:rPr>
                <w:sz w:val="18"/>
                <w:szCs w:val="18"/>
              </w:rPr>
              <w:t>Gaited</w:t>
            </w:r>
            <w:r>
              <w:rPr>
                <w:sz w:val="18"/>
                <w:szCs w:val="18"/>
              </w:rPr>
              <w:t>/</w:t>
            </w:r>
            <w:r w:rsidRPr="005F351C">
              <w:rPr>
                <w:sz w:val="18"/>
                <w:szCs w:val="18"/>
              </w:rPr>
              <w:t>Spanish</w:t>
            </w:r>
          </w:p>
          <w:p w14:paraId="5578ABA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 Sport</w:t>
            </w:r>
          </w:p>
          <w:p w14:paraId="115F2CA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 Stock</w:t>
            </w:r>
          </w:p>
          <w:p w14:paraId="0B40882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 Draft/Pony</w:t>
            </w:r>
          </w:p>
          <w:p w14:paraId="45B38A8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 Other Pure/Mix</w:t>
            </w:r>
          </w:p>
          <w:p w14:paraId="13D5E80F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14:paraId="103455D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0 Traditional/Classic </w:t>
            </w:r>
          </w:p>
          <w:p w14:paraId="42CD595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 SM/LB</w:t>
            </w:r>
          </w:p>
          <w:p w14:paraId="5AE948B4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4297030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14:paraId="365BCAA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7A7A61D3" w14:textId="77777777" w:rsidR="00273C30" w:rsidRPr="005F351C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5F351C">
              <w:rPr>
                <w:b/>
                <w:sz w:val="18"/>
                <w:szCs w:val="18"/>
              </w:rPr>
              <w:t>Custom Mini Halter Div.</w:t>
            </w:r>
          </w:p>
          <w:p w14:paraId="4407D0D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 Arab/Part-Arabian</w:t>
            </w:r>
          </w:p>
          <w:p w14:paraId="7AE3A53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 Other Light</w:t>
            </w:r>
          </w:p>
          <w:p w14:paraId="0A470CE6" w14:textId="77777777" w:rsidR="00273C30" w:rsidRPr="00EB49CB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  <w:r w:rsidRPr="00EB49CB">
              <w:rPr>
                <w:sz w:val="18"/>
                <w:szCs w:val="18"/>
              </w:rPr>
              <w:t xml:space="preserve"> American Gaited</w:t>
            </w:r>
          </w:p>
          <w:p w14:paraId="62C6913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 Spanish</w:t>
            </w:r>
          </w:p>
          <w:p w14:paraId="76BDFDF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6 </w:t>
            </w:r>
            <w:r w:rsidRPr="001F13BE">
              <w:rPr>
                <w:sz w:val="18"/>
                <w:szCs w:val="18"/>
              </w:rPr>
              <w:t>TB/</w:t>
            </w:r>
            <w:proofErr w:type="spellStart"/>
            <w:r w:rsidRPr="001F13BE">
              <w:rPr>
                <w:sz w:val="18"/>
                <w:szCs w:val="18"/>
              </w:rPr>
              <w:t>Stb</w:t>
            </w:r>
            <w:proofErr w:type="spellEnd"/>
            <w:r>
              <w:rPr>
                <w:sz w:val="18"/>
                <w:szCs w:val="18"/>
              </w:rPr>
              <w:t>/WB/SH/Carriage</w:t>
            </w:r>
          </w:p>
          <w:p w14:paraId="71C5BB4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 Stock</w:t>
            </w:r>
          </w:p>
          <w:p w14:paraId="49AEBA6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 Draft</w:t>
            </w:r>
          </w:p>
          <w:p w14:paraId="4F320E5C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 Pony</w:t>
            </w:r>
          </w:p>
          <w:p w14:paraId="4E5DAC7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Other Pure/Mix</w:t>
            </w:r>
          </w:p>
          <w:p w14:paraId="7AAD8720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14:paraId="6E25BE2C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 Etched or Repaint</w:t>
            </w:r>
          </w:p>
          <w:p w14:paraId="38FD9F6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 Repaint/Hair Only</w:t>
            </w:r>
          </w:p>
          <w:p w14:paraId="74D8671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63 Other Custom </w:t>
            </w:r>
          </w:p>
          <w:p w14:paraId="2CF8AEAF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5B523FD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GRAND CHAMPION/RES.</w:t>
            </w:r>
          </w:p>
          <w:p w14:paraId="7D6749B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7E848118" w14:textId="77777777" w:rsidR="00273C30" w:rsidRPr="00BF7EF4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BF7EF4">
              <w:rPr>
                <w:b/>
                <w:sz w:val="18"/>
                <w:szCs w:val="18"/>
              </w:rPr>
              <w:t>Custom Halter Division</w:t>
            </w:r>
          </w:p>
          <w:p w14:paraId="3C5960C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 Arabian</w:t>
            </w:r>
          </w:p>
          <w:p w14:paraId="4BE314F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 Morgan/Other Light</w:t>
            </w:r>
          </w:p>
          <w:p w14:paraId="61A799D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 American Gaited</w:t>
            </w:r>
          </w:p>
          <w:p w14:paraId="75C6F9E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 Spanish</w:t>
            </w:r>
          </w:p>
          <w:p w14:paraId="6D6E9A83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/Res Light/</w:t>
            </w:r>
            <w:proofErr w:type="spellStart"/>
            <w:r w:rsidRPr="00BF7EF4">
              <w:rPr>
                <w:i/>
                <w:sz w:val="18"/>
                <w:szCs w:val="18"/>
              </w:rPr>
              <w:t>Gtd</w:t>
            </w:r>
            <w:proofErr w:type="spellEnd"/>
            <w:r w:rsidRPr="00BF7EF4">
              <w:rPr>
                <w:i/>
                <w:sz w:val="18"/>
                <w:szCs w:val="18"/>
              </w:rPr>
              <w:t>/Span</w:t>
            </w:r>
            <w:r>
              <w:rPr>
                <w:i/>
                <w:sz w:val="18"/>
                <w:szCs w:val="18"/>
              </w:rPr>
              <w:t>ish</w:t>
            </w:r>
          </w:p>
          <w:p w14:paraId="472A946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 TB/</w:t>
            </w:r>
            <w:proofErr w:type="spellStart"/>
            <w:r>
              <w:rPr>
                <w:sz w:val="18"/>
                <w:szCs w:val="18"/>
              </w:rPr>
              <w:t>Stbd</w:t>
            </w:r>
            <w:proofErr w:type="spellEnd"/>
          </w:p>
          <w:p w14:paraId="478BA375" w14:textId="77777777" w:rsidR="00273C30" w:rsidRPr="001F13BE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  <w:r w:rsidRPr="001F13BE">
              <w:rPr>
                <w:sz w:val="18"/>
                <w:szCs w:val="18"/>
              </w:rPr>
              <w:t xml:space="preserve"> WB/SH/</w:t>
            </w:r>
            <w:proofErr w:type="spellStart"/>
            <w:r w:rsidRPr="001F13BE">
              <w:rPr>
                <w:sz w:val="18"/>
                <w:szCs w:val="18"/>
              </w:rPr>
              <w:t>Carr</w:t>
            </w:r>
            <w:proofErr w:type="spellEnd"/>
          </w:p>
          <w:p w14:paraId="530AA541" w14:textId="77777777" w:rsidR="00273C30" w:rsidRPr="00BF7EF4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</w:t>
            </w:r>
            <w:r>
              <w:rPr>
                <w:i/>
                <w:sz w:val="18"/>
                <w:szCs w:val="18"/>
              </w:rPr>
              <w:t>ion</w:t>
            </w:r>
            <w:r w:rsidRPr="00BF7EF4">
              <w:rPr>
                <w:i/>
                <w:sz w:val="18"/>
                <w:szCs w:val="18"/>
              </w:rPr>
              <w:t>/Res. Sport</w:t>
            </w:r>
          </w:p>
          <w:p w14:paraId="5A72A21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 Stock-Pattern</w:t>
            </w:r>
          </w:p>
          <w:p w14:paraId="7AC0AF9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 Stock-Solid/Composite</w:t>
            </w:r>
          </w:p>
          <w:p w14:paraId="4D1CCA8F" w14:textId="77777777" w:rsidR="00273C30" w:rsidRPr="00BF7EF4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Stock</w:t>
            </w:r>
          </w:p>
          <w:p w14:paraId="6493AB4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 Pony</w:t>
            </w:r>
          </w:p>
          <w:p w14:paraId="101EF97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 Draft</w:t>
            </w:r>
          </w:p>
          <w:p w14:paraId="0F55444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 Other Pure/Mix</w:t>
            </w:r>
          </w:p>
          <w:p w14:paraId="5529A09A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Other</w:t>
            </w:r>
          </w:p>
          <w:p w14:paraId="390305F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 Etched</w:t>
            </w:r>
          </w:p>
          <w:p w14:paraId="4409B72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6 </w:t>
            </w:r>
            <w:r w:rsidRPr="004D6115">
              <w:rPr>
                <w:sz w:val="16"/>
                <w:szCs w:val="16"/>
              </w:rPr>
              <w:t>Rep. Trad. Solid/Comp.</w:t>
            </w:r>
          </w:p>
          <w:p w14:paraId="43C3C010" w14:textId="073BC5DF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7 Rep. Trad. </w:t>
            </w:r>
            <w:r w:rsidR="006B40EB" w:rsidRPr="00944F66">
              <w:rPr>
                <w:sz w:val="18"/>
                <w:szCs w:val="18"/>
                <w:highlight w:val="cyan"/>
              </w:rPr>
              <w:t>Pattern</w:t>
            </w:r>
          </w:p>
          <w:p w14:paraId="47ABF37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 Rep. Classic</w:t>
            </w:r>
          </w:p>
          <w:p w14:paraId="2AA6F06C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Champ.</w:t>
            </w:r>
            <w:r w:rsidRPr="005F351C">
              <w:rPr>
                <w:i/>
                <w:sz w:val="18"/>
                <w:szCs w:val="18"/>
              </w:rPr>
              <w:t xml:space="preserve">/Res. </w:t>
            </w:r>
            <w:r>
              <w:rPr>
                <w:i/>
                <w:sz w:val="18"/>
                <w:szCs w:val="18"/>
              </w:rPr>
              <w:t xml:space="preserve"> Rep. </w:t>
            </w:r>
            <w:r w:rsidRPr="005F351C">
              <w:rPr>
                <w:i/>
                <w:sz w:val="18"/>
                <w:szCs w:val="18"/>
              </w:rPr>
              <w:t>Work.</w:t>
            </w:r>
            <w:r>
              <w:rPr>
                <w:i/>
                <w:sz w:val="18"/>
                <w:szCs w:val="18"/>
              </w:rPr>
              <w:t xml:space="preserve"> I</w:t>
            </w:r>
          </w:p>
          <w:p w14:paraId="616225D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 Rep./Hair Only</w:t>
            </w:r>
          </w:p>
          <w:p w14:paraId="0D51A0D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Other CM-Standing</w:t>
            </w:r>
          </w:p>
          <w:p w14:paraId="0F9315E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 Other CM-Action</w:t>
            </w:r>
          </w:p>
          <w:p w14:paraId="18BBACDD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1F13BE">
              <w:rPr>
                <w:i/>
                <w:sz w:val="18"/>
                <w:szCs w:val="18"/>
              </w:rPr>
              <w:t>Champ/Res.  Rep. Work. II</w:t>
            </w:r>
          </w:p>
          <w:p w14:paraId="72E35660" w14:textId="77777777" w:rsidR="00273C30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  <w:r w:rsidRPr="00C774FF">
              <w:rPr>
                <w:b/>
                <w:sz w:val="18"/>
                <w:szCs w:val="18"/>
              </w:rPr>
              <w:t xml:space="preserve"> </w:t>
            </w:r>
          </w:p>
          <w:p w14:paraId="167594A4" w14:textId="77777777" w:rsidR="00273C30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</w:p>
          <w:p w14:paraId="37D4237B" w14:textId="77777777" w:rsidR="00F0033A" w:rsidRDefault="00F0033A" w:rsidP="00F0033A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R/</w:t>
            </w:r>
            <w:r w:rsidRPr="00C523C4">
              <w:rPr>
                <w:b/>
                <w:sz w:val="18"/>
                <w:szCs w:val="18"/>
              </w:rPr>
              <w:t>CM Exotic/</w:t>
            </w:r>
            <w:r w:rsidR="007862EC">
              <w:rPr>
                <w:b/>
                <w:sz w:val="18"/>
                <w:szCs w:val="18"/>
              </w:rPr>
              <w:t>Fantasy/</w:t>
            </w:r>
            <w:r w:rsidRPr="00C523C4">
              <w:rPr>
                <w:b/>
                <w:sz w:val="18"/>
                <w:szCs w:val="18"/>
              </w:rPr>
              <w:t>Etc.</w:t>
            </w:r>
            <w:r>
              <w:rPr>
                <w:b/>
                <w:sz w:val="18"/>
                <w:szCs w:val="18"/>
              </w:rPr>
              <w:t xml:space="preserve"> Sec.*</w:t>
            </w:r>
          </w:p>
          <w:p w14:paraId="6061FF99" w14:textId="77777777" w:rsidR="00F0033A" w:rsidRPr="00CC7BA8" w:rsidRDefault="00F0033A" w:rsidP="00F0033A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82 Exotics/Exotic </w:t>
            </w:r>
          </w:p>
          <w:p w14:paraId="2A976939" w14:textId="77777777" w:rsidR="00F0033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Crosses/Zebras</w:t>
            </w:r>
          </w:p>
          <w:p w14:paraId="0DAC84FB" w14:textId="77777777" w:rsidR="00F0033A" w:rsidRDefault="00F0033A" w:rsidP="00F0033A">
            <w:pPr>
              <w:spacing w:line="192" w:lineRule="auto"/>
              <w:rPr>
                <w:sz w:val="14"/>
                <w:szCs w:val="14"/>
              </w:rPr>
            </w:pPr>
            <w:r>
              <w:rPr>
                <w:sz w:val="18"/>
                <w:szCs w:val="18"/>
              </w:rPr>
              <w:t xml:space="preserve">83 </w:t>
            </w:r>
            <w:r w:rsidRPr="00E65D6E">
              <w:rPr>
                <w:sz w:val="18"/>
                <w:szCs w:val="18"/>
              </w:rPr>
              <w:t>Unicorn/Alicorn/</w:t>
            </w:r>
            <w:proofErr w:type="spellStart"/>
            <w:r w:rsidRPr="00E65D6E">
              <w:rPr>
                <w:sz w:val="18"/>
                <w:szCs w:val="18"/>
              </w:rPr>
              <w:t>Pegacorn</w:t>
            </w:r>
            <w:proofErr w:type="spellEnd"/>
            <w:r w:rsidRPr="00C01F15">
              <w:rPr>
                <w:sz w:val="14"/>
                <w:szCs w:val="14"/>
              </w:rPr>
              <w:t xml:space="preserve"> </w:t>
            </w:r>
          </w:p>
          <w:p w14:paraId="2E76396C" w14:textId="77777777" w:rsidR="00F0033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 Pegasus</w:t>
            </w:r>
          </w:p>
          <w:p w14:paraId="0885AC78" w14:textId="77777777" w:rsidR="00F0033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 Other Fantasy</w:t>
            </w:r>
          </w:p>
          <w:p w14:paraId="0B362EF8" w14:textId="77777777" w:rsidR="00F0033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 Decorator</w:t>
            </w:r>
          </w:p>
          <w:p w14:paraId="38B49C7D" w14:textId="77777777" w:rsidR="00F0033A" w:rsidRDefault="00F0033A" w:rsidP="00F0033A">
            <w:pPr>
              <w:spacing w:line="192" w:lineRule="auto"/>
              <w:rPr>
                <w:i/>
                <w:sz w:val="18"/>
                <w:szCs w:val="18"/>
              </w:rPr>
            </w:pPr>
            <w:r w:rsidRPr="00C523C4">
              <w:rPr>
                <w:i/>
                <w:sz w:val="18"/>
                <w:szCs w:val="18"/>
              </w:rPr>
              <w:t>Champ/Res. Exotic/Etc.</w:t>
            </w:r>
          </w:p>
          <w:p w14:paraId="03E42A53" w14:textId="77777777" w:rsidR="00F0033A" w:rsidRDefault="00F0033A" w:rsidP="00F0033A">
            <w:pPr>
              <w:spacing w:line="192" w:lineRule="auto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*Classes will be split AR and CM if numbers warrant.</w:t>
            </w:r>
          </w:p>
          <w:p w14:paraId="63386D7E" w14:textId="77777777" w:rsidR="00CD0A91" w:rsidRPr="004B6D9A" w:rsidRDefault="00CD0A91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06CD7596" w14:textId="77777777" w:rsidR="00273C30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</w:p>
          <w:p w14:paraId="1324A3CF" w14:textId="77777777" w:rsidR="004B6D9A" w:rsidRDefault="004B6D9A" w:rsidP="004B6D9A">
            <w:pPr>
              <w:spacing w:line="192" w:lineRule="auto"/>
              <w:rPr>
                <w:b/>
                <w:sz w:val="18"/>
                <w:szCs w:val="18"/>
              </w:rPr>
            </w:pPr>
            <w:r w:rsidRPr="00C774FF">
              <w:rPr>
                <w:b/>
                <w:sz w:val="18"/>
                <w:szCs w:val="18"/>
              </w:rPr>
              <w:t>GRANDEST</w:t>
            </w:r>
          </w:p>
          <w:p w14:paraId="7FACE508" w14:textId="77777777" w:rsidR="004B6D9A" w:rsidRDefault="004B6D9A" w:rsidP="004B6D9A">
            <w:pPr>
              <w:spacing w:line="192" w:lineRule="auto"/>
              <w:rPr>
                <w:b/>
                <w:sz w:val="18"/>
                <w:szCs w:val="18"/>
              </w:rPr>
            </w:pPr>
            <w:r w:rsidRPr="00C774FF">
              <w:rPr>
                <w:b/>
                <w:sz w:val="18"/>
                <w:szCs w:val="18"/>
              </w:rPr>
              <w:t xml:space="preserve">OF THE </w:t>
            </w:r>
            <w:r>
              <w:rPr>
                <w:b/>
                <w:sz w:val="18"/>
                <w:szCs w:val="18"/>
              </w:rPr>
              <w:t>GRANDS</w:t>
            </w:r>
          </w:p>
          <w:p w14:paraId="26DB63E3" w14:textId="77777777" w:rsidR="008150DC" w:rsidRDefault="008150DC" w:rsidP="004B6D9A">
            <w:pPr>
              <w:spacing w:line="192" w:lineRule="auto"/>
              <w:rPr>
                <w:b/>
                <w:sz w:val="18"/>
                <w:szCs w:val="18"/>
              </w:rPr>
            </w:pPr>
          </w:p>
          <w:p w14:paraId="4993B83B" w14:textId="77777777" w:rsidR="008150DC" w:rsidRPr="004B6D9A" w:rsidRDefault="008150DC" w:rsidP="004B6D9A">
            <w:pPr>
              <w:spacing w:line="192" w:lineRule="auto"/>
              <w:rPr>
                <w:b/>
                <w:sz w:val="18"/>
                <w:szCs w:val="18"/>
              </w:rPr>
            </w:pPr>
          </w:p>
        </w:tc>
        <w:tc>
          <w:tcPr>
            <w:tcW w:w="2697" w:type="dxa"/>
            <w:gridSpan w:val="2"/>
          </w:tcPr>
          <w:p w14:paraId="430F9530" w14:textId="77777777" w:rsidR="00273C30" w:rsidRPr="005F351C" w:rsidRDefault="00273C30" w:rsidP="00273C30">
            <w:pPr>
              <w:spacing w:line="192" w:lineRule="auto"/>
              <w:jc w:val="center"/>
              <w:rPr>
                <w:sz w:val="18"/>
                <w:szCs w:val="18"/>
              </w:rPr>
            </w:pPr>
            <w:r w:rsidRPr="005F351C">
              <w:rPr>
                <w:sz w:val="18"/>
                <w:szCs w:val="18"/>
              </w:rPr>
              <w:t>Ring 4</w:t>
            </w:r>
          </w:p>
          <w:p w14:paraId="47DB1F8A" w14:textId="77777777" w:rsidR="00273C30" w:rsidRPr="005F351C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3C55C773" w14:textId="77777777" w:rsidR="00273C30" w:rsidRPr="00E30893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 Foal/</w:t>
            </w:r>
            <w:proofErr w:type="spellStart"/>
            <w:r w:rsidRPr="00E30893">
              <w:rPr>
                <w:b/>
                <w:sz w:val="18"/>
                <w:szCs w:val="18"/>
              </w:rPr>
              <w:t>Yrlg</w:t>
            </w:r>
            <w:proofErr w:type="spellEnd"/>
            <w:r w:rsidRPr="00E30893">
              <w:rPr>
                <w:b/>
                <w:sz w:val="18"/>
                <w:szCs w:val="18"/>
              </w:rPr>
              <w:t xml:space="preserve"> Halter Div.</w:t>
            </w:r>
          </w:p>
          <w:p w14:paraId="41D16A3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F0033A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Light</w:t>
            </w:r>
          </w:p>
          <w:p w14:paraId="19E44E8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F0033A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 xml:space="preserve"> American Gaited/Spanish</w:t>
            </w:r>
          </w:p>
          <w:p w14:paraId="66A500E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F0033A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Sport</w:t>
            </w:r>
          </w:p>
          <w:p w14:paraId="6321A8A3" w14:textId="77777777" w:rsidR="00273C30" w:rsidRDefault="00F0033A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  <w:r w:rsidR="00273C30">
              <w:rPr>
                <w:sz w:val="18"/>
                <w:szCs w:val="18"/>
              </w:rPr>
              <w:t xml:space="preserve"> Stock</w:t>
            </w:r>
          </w:p>
          <w:p w14:paraId="1D4F70ED" w14:textId="77777777" w:rsidR="00273C30" w:rsidRDefault="00F0033A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</w:t>
            </w:r>
            <w:r w:rsidR="00273C30">
              <w:rPr>
                <w:sz w:val="18"/>
                <w:szCs w:val="18"/>
              </w:rPr>
              <w:t xml:space="preserve"> Draft</w:t>
            </w:r>
          </w:p>
          <w:p w14:paraId="0BABE34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Pony</w:t>
            </w:r>
          </w:p>
          <w:p w14:paraId="5C3BEB72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Other Pure/Mix</w:t>
            </w:r>
          </w:p>
          <w:p w14:paraId="01C45287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14:paraId="639EBDE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Trad. Standing</w:t>
            </w:r>
          </w:p>
          <w:p w14:paraId="5BE88EA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 xml:space="preserve"> Trad. Action</w:t>
            </w:r>
          </w:p>
          <w:p w14:paraId="03B67D6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 xml:space="preserve"> Classic</w:t>
            </w:r>
          </w:p>
          <w:p w14:paraId="0AF6C51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SM/LB</w:t>
            </w:r>
          </w:p>
          <w:p w14:paraId="37F40548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277B73A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14:paraId="46106EA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7F713A0E" w14:textId="77777777" w:rsidR="00273C30" w:rsidRPr="00E30893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 Mini Halter Div.</w:t>
            </w:r>
          </w:p>
          <w:p w14:paraId="35CD18E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 xml:space="preserve"> Arab/Part-Arabian</w:t>
            </w:r>
          </w:p>
          <w:p w14:paraId="18424764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F0033A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Other Light</w:t>
            </w:r>
          </w:p>
          <w:p w14:paraId="41B99481" w14:textId="77777777" w:rsidR="00273C30" w:rsidRDefault="00F0033A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  <w:r w:rsidR="00273C30">
              <w:rPr>
                <w:sz w:val="18"/>
                <w:szCs w:val="18"/>
              </w:rPr>
              <w:t xml:space="preserve"> American Gaited</w:t>
            </w:r>
          </w:p>
          <w:p w14:paraId="0782F627" w14:textId="77777777" w:rsidR="00273C30" w:rsidRDefault="00F0033A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 S</w:t>
            </w:r>
            <w:r w:rsidR="00273C30">
              <w:rPr>
                <w:sz w:val="18"/>
                <w:szCs w:val="18"/>
              </w:rPr>
              <w:t>panish</w:t>
            </w:r>
          </w:p>
          <w:p w14:paraId="4629EF1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Sport-Solid/Composite</w:t>
            </w:r>
          </w:p>
          <w:p w14:paraId="51C7072C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Sport-Pattern</w:t>
            </w:r>
          </w:p>
          <w:p w14:paraId="5B6B027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Stock-Solid/Composite</w:t>
            </w:r>
          </w:p>
          <w:p w14:paraId="334992A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 xml:space="preserve"> Stock-Pattern</w:t>
            </w:r>
          </w:p>
          <w:p w14:paraId="288ADB5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 xml:space="preserve"> Draft-Standing</w:t>
            </w:r>
          </w:p>
          <w:p w14:paraId="720D82E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Draft-Action</w:t>
            </w:r>
          </w:p>
          <w:p w14:paraId="0B64B4A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 xml:space="preserve"> Pony</w:t>
            </w:r>
          </w:p>
          <w:p w14:paraId="3172927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F0033A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Other Pure/Mix</w:t>
            </w:r>
          </w:p>
          <w:p w14:paraId="136A342E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14:paraId="6C6084BA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 Solid</w:t>
            </w:r>
          </w:p>
          <w:p w14:paraId="4DD0C05E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11</w:t>
            </w:r>
            <w:r>
              <w:rPr>
                <w:sz w:val="18"/>
                <w:szCs w:val="18"/>
              </w:rPr>
              <w:t xml:space="preserve"> Composite</w:t>
            </w:r>
          </w:p>
          <w:p w14:paraId="5C70A618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Pinto</w:t>
            </w:r>
          </w:p>
          <w:p w14:paraId="68A0DFA7" w14:textId="77777777" w:rsidR="00273C30" w:rsidRPr="000A6573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</w:t>
            </w:r>
            <w:r w:rsidRPr="000A6573">
              <w:rPr>
                <w:sz w:val="18"/>
                <w:szCs w:val="18"/>
              </w:rPr>
              <w:t>Appaloosa/Other Color</w:t>
            </w:r>
          </w:p>
          <w:p w14:paraId="7EB0E9F3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640BF8C6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14:paraId="3A53BA8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</w:p>
          <w:p w14:paraId="39282E94" w14:textId="77777777" w:rsidR="00273C30" w:rsidRPr="00E30893" w:rsidRDefault="00273C30" w:rsidP="00273C30">
            <w:pPr>
              <w:spacing w:line="192" w:lineRule="auto"/>
              <w:rPr>
                <w:b/>
                <w:sz w:val="18"/>
                <w:szCs w:val="18"/>
              </w:rPr>
            </w:pPr>
            <w:r w:rsidRPr="00E30893">
              <w:rPr>
                <w:b/>
                <w:sz w:val="18"/>
                <w:szCs w:val="18"/>
              </w:rPr>
              <w:t>Artist Resin Halter Div.</w:t>
            </w:r>
          </w:p>
          <w:p w14:paraId="558FB39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Arabian</w:t>
            </w:r>
            <w:r w:rsidR="00F0033A">
              <w:rPr>
                <w:sz w:val="18"/>
                <w:szCs w:val="18"/>
              </w:rPr>
              <w:t xml:space="preserve">                 </w:t>
            </w: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 xml:space="preserve"> Morgan</w:t>
            </w:r>
          </w:p>
          <w:p w14:paraId="04E88650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 xml:space="preserve"> Other Light</w:t>
            </w:r>
          </w:p>
          <w:p w14:paraId="67756D3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American Gaited</w:t>
            </w:r>
          </w:p>
          <w:p w14:paraId="1EEC0C76" w14:textId="77777777" w:rsidR="00273C30" w:rsidRPr="00AC472A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AC472A">
              <w:rPr>
                <w:i/>
                <w:sz w:val="18"/>
                <w:szCs w:val="18"/>
              </w:rPr>
              <w:t>Champion/Res. Light/Gtd.</w:t>
            </w:r>
          </w:p>
          <w:p w14:paraId="60A6BBC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 xml:space="preserve"> Spanish</w:t>
            </w:r>
            <w:r w:rsidR="00F0033A">
              <w:rPr>
                <w:sz w:val="18"/>
                <w:szCs w:val="18"/>
              </w:rPr>
              <w:t xml:space="preserve">                </w:t>
            </w:r>
            <w:r>
              <w:rPr>
                <w:sz w:val="18"/>
                <w:szCs w:val="18"/>
              </w:rPr>
              <w:t>11</w:t>
            </w:r>
            <w:r w:rsidR="00F0033A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TB/Stbd.</w:t>
            </w:r>
          </w:p>
          <w:p w14:paraId="777F4C09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20</w:t>
            </w:r>
            <w:r w:rsidRPr="000A6573">
              <w:rPr>
                <w:sz w:val="18"/>
                <w:szCs w:val="18"/>
              </w:rPr>
              <w:t xml:space="preserve"> Car</w:t>
            </w:r>
            <w:r w:rsidR="00C01F15">
              <w:rPr>
                <w:sz w:val="18"/>
                <w:szCs w:val="18"/>
              </w:rPr>
              <w:t>riage</w:t>
            </w:r>
            <w:r w:rsidRPr="000A6573">
              <w:rPr>
                <w:sz w:val="18"/>
                <w:szCs w:val="18"/>
              </w:rPr>
              <w:t>/WB/SH</w:t>
            </w:r>
          </w:p>
          <w:p w14:paraId="6994E7AF" w14:textId="77777777" w:rsidR="00273C30" w:rsidRPr="00AC472A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AC472A">
              <w:rPr>
                <w:i/>
                <w:sz w:val="18"/>
                <w:szCs w:val="18"/>
              </w:rPr>
              <w:t>Champ/Res. Span./Sport</w:t>
            </w:r>
          </w:p>
          <w:p w14:paraId="10890C81" w14:textId="77777777" w:rsidR="00273C30" w:rsidRPr="004D6115" w:rsidRDefault="00273C30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21</w:t>
            </w:r>
            <w:r>
              <w:rPr>
                <w:sz w:val="18"/>
                <w:szCs w:val="18"/>
              </w:rPr>
              <w:t xml:space="preserve"> Stock-</w:t>
            </w:r>
            <w:r w:rsidRPr="004D6115">
              <w:rPr>
                <w:sz w:val="16"/>
                <w:szCs w:val="16"/>
              </w:rPr>
              <w:t>Appaloosa Color</w:t>
            </w:r>
          </w:p>
          <w:p w14:paraId="74B161D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Stock-Pinto Color</w:t>
            </w:r>
          </w:p>
          <w:p w14:paraId="5404538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Stock-Solid/Compos</w:t>
            </w:r>
            <w:r w:rsidR="007862EC">
              <w:rPr>
                <w:sz w:val="18"/>
                <w:szCs w:val="18"/>
              </w:rPr>
              <w:t>ite</w:t>
            </w:r>
          </w:p>
          <w:p w14:paraId="4505E9DE" w14:textId="77777777" w:rsidR="00273C30" w:rsidRPr="00BF7EF4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Stock</w:t>
            </w:r>
          </w:p>
          <w:p w14:paraId="0EE9B27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 xml:space="preserve"> Draft-Feathered</w:t>
            </w:r>
          </w:p>
          <w:p w14:paraId="3670E171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 xml:space="preserve"> Draft-Non-feathered</w:t>
            </w:r>
          </w:p>
          <w:p w14:paraId="23856DD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 xml:space="preserve"> Pony</w:t>
            </w:r>
          </w:p>
          <w:p w14:paraId="50D39703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Other Pure/Mix</w:t>
            </w:r>
          </w:p>
          <w:p w14:paraId="605539FC" w14:textId="77777777" w:rsidR="00273C30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BF7EF4">
              <w:rPr>
                <w:i/>
                <w:sz w:val="18"/>
                <w:szCs w:val="18"/>
              </w:rPr>
              <w:t>Champion/Res. Other</w:t>
            </w:r>
          </w:p>
          <w:p w14:paraId="409E67F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 xml:space="preserve"> </w:t>
            </w:r>
            <w:r w:rsidRPr="000A6573">
              <w:rPr>
                <w:sz w:val="18"/>
                <w:szCs w:val="18"/>
              </w:rPr>
              <w:t>Trad. Solid/Comp. Stg.</w:t>
            </w:r>
          </w:p>
          <w:p w14:paraId="18074C65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  <w:r w:rsidR="00F0033A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 xml:space="preserve"> Trad. Solid/Comp. Act</w:t>
            </w:r>
            <w:r w:rsidR="007862EC">
              <w:rPr>
                <w:sz w:val="18"/>
                <w:szCs w:val="18"/>
              </w:rPr>
              <w:t>.</w:t>
            </w:r>
          </w:p>
          <w:p w14:paraId="6B0A741D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30</w:t>
            </w:r>
            <w:r>
              <w:rPr>
                <w:sz w:val="18"/>
                <w:szCs w:val="18"/>
              </w:rPr>
              <w:t xml:space="preserve"> Trad. Pattern Stg.</w:t>
            </w:r>
          </w:p>
          <w:p w14:paraId="0B1569EF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F0033A">
              <w:rPr>
                <w:sz w:val="18"/>
                <w:szCs w:val="18"/>
              </w:rPr>
              <w:t>31</w:t>
            </w:r>
            <w:r>
              <w:rPr>
                <w:sz w:val="18"/>
                <w:szCs w:val="18"/>
              </w:rPr>
              <w:t xml:space="preserve"> Trad. Pattern Action</w:t>
            </w:r>
          </w:p>
          <w:p w14:paraId="4F8DB0CB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F0033A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Classic Solid/Compos</w:t>
            </w:r>
            <w:r w:rsidR="007862EC">
              <w:rPr>
                <w:sz w:val="18"/>
                <w:szCs w:val="18"/>
              </w:rPr>
              <w:t>ite</w:t>
            </w:r>
          </w:p>
          <w:p w14:paraId="09C433B7" w14:textId="77777777" w:rsidR="00273C30" w:rsidRDefault="00273C30" w:rsidP="00273C30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F0033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Classic Patterned</w:t>
            </w:r>
          </w:p>
          <w:p w14:paraId="4700B066" w14:textId="77777777" w:rsidR="00273C30" w:rsidRPr="005F351C" w:rsidRDefault="00273C30" w:rsidP="00273C30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007C0663" w14:textId="77777777" w:rsidR="00273C30" w:rsidRDefault="00273C30" w:rsidP="001B54C1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14:paraId="310DA276" w14:textId="77777777" w:rsidR="00F0033A" w:rsidRDefault="00F0033A" w:rsidP="001B54C1">
            <w:pPr>
              <w:spacing w:line="192" w:lineRule="auto"/>
              <w:rPr>
                <w:sz w:val="18"/>
                <w:szCs w:val="18"/>
              </w:rPr>
            </w:pPr>
          </w:p>
          <w:p w14:paraId="731E5FEF" w14:textId="77777777" w:rsidR="00F0033A" w:rsidRDefault="00F0033A" w:rsidP="00F0033A">
            <w:pPr>
              <w:spacing w:line="192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M/AR Micro Mini</w:t>
            </w:r>
          </w:p>
          <w:p w14:paraId="6F533BB6" w14:textId="77777777" w:rsidR="00F0033A" w:rsidRPr="004B6D9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34 </w:t>
            </w:r>
            <w:r w:rsidRPr="004B6D9A">
              <w:rPr>
                <w:sz w:val="18"/>
                <w:szCs w:val="18"/>
              </w:rPr>
              <w:t>Light</w:t>
            </w:r>
            <w:r>
              <w:rPr>
                <w:sz w:val="18"/>
                <w:szCs w:val="18"/>
              </w:rPr>
              <w:t xml:space="preserve">                  135 </w:t>
            </w:r>
            <w:proofErr w:type="spellStart"/>
            <w:r>
              <w:rPr>
                <w:sz w:val="18"/>
                <w:szCs w:val="18"/>
              </w:rPr>
              <w:t>Gtd</w:t>
            </w:r>
            <w:proofErr w:type="spellEnd"/>
            <w:r>
              <w:rPr>
                <w:sz w:val="18"/>
                <w:szCs w:val="18"/>
              </w:rPr>
              <w:t>/Span.</w:t>
            </w:r>
          </w:p>
          <w:p w14:paraId="67269C4B" w14:textId="77777777" w:rsidR="00F0033A" w:rsidRPr="004B6D9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36 </w:t>
            </w:r>
            <w:r w:rsidRPr="004B6D9A">
              <w:rPr>
                <w:sz w:val="18"/>
                <w:szCs w:val="18"/>
              </w:rPr>
              <w:t>Sport</w:t>
            </w:r>
            <w:r>
              <w:rPr>
                <w:sz w:val="18"/>
                <w:szCs w:val="18"/>
              </w:rPr>
              <w:t xml:space="preserve">                          137 </w:t>
            </w:r>
            <w:r w:rsidRPr="004B6D9A">
              <w:rPr>
                <w:sz w:val="18"/>
                <w:szCs w:val="18"/>
              </w:rPr>
              <w:t>Stock</w:t>
            </w:r>
          </w:p>
          <w:p w14:paraId="4F46C7BB" w14:textId="77777777" w:rsidR="00F0033A" w:rsidRPr="004B6D9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38 </w:t>
            </w:r>
            <w:r w:rsidRPr="004B6D9A">
              <w:rPr>
                <w:sz w:val="18"/>
                <w:szCs w:val="18"/>
              </w:rPr>
              <w:t>Pony</w:t>
            </w:r>
            <w:r>
              <w:rPr>
                <w:sz w:val="18"/>
                <w:szCs w:val="18"/>
              </w:rPr>
              <w:t xml:space="preserve">                           139 </w:t>
            </w:r>
            <w:r w:rsidRPr="004B6D9A">
              <w:rPr>
                <w:sz w:val="18"/>
                <w:szCs w:val="18"/>
              </w:rPr>
              <w:t>Draft</w:t>
            </w:r>
          </w:p>
          <w:p w14:paraId="69692CA5" w14:textId="77777777" w:rsidR="00F0033A" w:rsidRDefault="00F0033A" w:rsidP="00F0033A">
            <w:pPr>
              <w:spacing w:line="192" w:lineRule="auto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40 </w:t>
            </w:r>
            <w:r w:rsidRPr="004B6D9A">
              <w:rPr>
                <w:sz w:val="18"/>
                <w:szCs w:val="18"/>
              </w:rPr>
              <w:t>Other</w:t>
            </w:r>
            <w:r w:rsidRPr="005F351C">
              <w:rPr>
                <w:i/>
                <w:sz w:val="18"/>
                <w:szCs w:val="18"/>
              </w:rPr>
              <w:t xml:space="preserve"> </w:t>
            </w:r>
          </w:p>
          <w:p w14:paraId="02E29C5F" w14:textId="77777777" w:rsidR="00F0033A" w:rsidRDefault="00F0033A" w:rsidP="00F0033A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Breed</w:t>
            </w:r>
          </w:p>
          <w:p w14:paraId="4A95A79A" w14:textId="77777777" w:rsidR="00F0033A" w:rsidRDefault="00F0033A" w:rsidP="00F0033A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1 CM                                  142 AR</w:t>
            </w:r>
          </w:p>
          <w:p w14:paraId="6A4B9689" w14:textId="77777777" w:rsidR="00F0033A" w:rsidRPr="005F351C" w:rsidRDefault="00F0033A" w:rsidP="00F0033A">
            <w:pPr>
              <w:spacing w:line="192" w:lineRule="auto"/>
              <w:rPr>
                <w:i/>
                <w:sz w:val="18"/>
                <w:szCs w:val="18"/>
              </w:rPr>
            </w:pPr>
            <w:r w:rsidRPr="005F351C">
              <w:rPr>
                <w:i/>
                <w:sz w:val="18"/>
                <w:szCs w:val="18"/>
              </w:rPr>
              <w:t>Champion/Res. Work.</w:t>
            </w:r>
          </w:p>
          <w:p w14:paraId="70DB0392" w14:textId="77777777" w:rsidR="00F0033A" w:rsidRDefault="00F0033A" w:rsidP="004770CD">
            <w:pPr>
              <w:spacing w:line="192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D CHAMPION/RES.</w:t>
            </w:r>
          </w:p>
          <w:p w14:paraId="1D24F745" w14:textId="77777777" w:rsidR="0017028E" w:rsidRDefault="0017028E" w:rsidP="004770CD">
            <w:pPr>
              <w:spacing w:line="192" w:lineRule="auto"/>
              <w:rPr>
                <w:sz w:val="18"/>
                <w:szCs w:val="18"/>
              </w:rPr>
            </w:pPr>
          </w:p>
          <w:p w14:paraId="2E2ED607" w14:textId="77777777" w:rsidR="0017028E" w:rsidRDefault="0017028E" w:rsidP="004770CD">
            <w:pPr>
              <w:spacing w:line="192" w:lineRule="auto"/>
              <w:rPr>
                <w:sz w:val="18"/>
                <w:szCs w:val="18"/>
              </w:rPr>
            </w:pPr>
          </w:p>
          <w:p w14:paraId="55D59AB7" w14:textId="77777777" w:rsidR="0017028E" w:rsidRPr="00BF7EF4" w:rsidRDefault="0017028E" w:rsidP="004770CD">
            <w:pPr>
              <w:spacing w:line="192" w:lineRule="auto"/>
              <w:rPr>
                <w:sz w:val="18"/>
                <w:szCs w:val="18"/>
              </w:rPr>
            </w:pPr>
          </w:p>
        </w:tc>
      </w:tr>
      <w:tr w:rsidR="00FC7DDB" w14:paraId="5717975B" w14:textId="77777777" w:rsidTr="008150DC">
        <w:tc>
          <w:tcPr>
            <w:tcW w:w="10790" w:type="dxa"/>
            <w:gridSpan w:val="9"/>
            <w:shd w:val="clear" w:color="auto" w:fill="000000" w:themeFill="text1"/>
          </w:tcPr>
          <w:p w14:paraId="72919BEC" w14:textId="77777777" w:rsidR="00FC7DDB" w:rsidRPr="00273C30" w:rsidRDefault="00FC7DDB" w:rsidP="00273C30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lastRenderedPageBreak/>
              <w:t xml:space="preserve">Sunday, </w:t>
            </w:r>
            <w:r w:rsidR="0068512E">
              <w:rPr>
                <w:b/>
                <w:color w:val="FFFFFF" w:themeColor="background1"/>
                <w:sz w:val="18"/>
                <w:szCs w:val="18"/>
              </w:rPr>
              <w:t>March 27, 2022</w:t>
            </w:r>
            <w:r w:rsidRPr="00F326FE">
              <w:rPr>
                <w:b/>
                <w:color w:val="FFFFFF" w:themeColor="background1"/>
                <w:sz w:val="18"/>
                <w:szCs w:val="18"/>
                <w:shd w:val="clear" w:color="auto" w:fill="000000" w:themeFill="text1"/>
              </w:rPr>
              <w:t xml:space="preserve"> – OF Halter, CG Halter</w:t>
            </w:r>
          </w:p>
        </w:tc>
      </w:tr>
      <w:tr w:rsidR="00FC7DDB" w:rsidRPr="001B54C1" w14:paraId="54963F46" w14:textId="77777777" w:rsidTr="008150DC">
        <w:tc>
          <w:tcPr>
            <w:tcW w:w="2141" w:type="dxa"/>
          </w:tcPr>
          <w:p w14:paraId="3F166A2E" w14:textId="77777777" w:rsidR="00FC7DDB" w:rsidRPr="001B54C1" w:rsidRDefault="00FC7DDB" w:rsidP="00273C30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Ring One</w:t>
            </w:r>
          </w:p>
          <w:p w14:paraId="59F444AB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0AFB4BC9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 xml:space="preserve">OF Plastic </w:t>
            </w:r>
            <w:r w:rsidR="00C01F15" w:rsidRPr="001B54C1">
              <w:rPr>
                <w:b/>
                <w:sz w:val="16"/>
                <w:szCs w:val="16"/>
              </w:rPr>
              <w:t>Breyer Halter</w:t>
            </w:r>
            <w:r w:rsidRPr="001B54C1">
              <w:rPr>
                <w:b/>
                <w:sz w:val="16"/>
                <w:szCs w:val="16"/>
              </w:rPr>
              <w:t xml:space="preserve"> Division – Light/Gaited/</w:t>
            </w:r>
          </w:p>
          <w:p w14:paraId="65971491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Spanish/Sport Division</w:t>
            </w:r>
          </w:p>
          <w:p w14:paraId="6FFCE181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01 Arabian   </w:t>
            </w:r>
            <w:r w:rsidR="008150DC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>202 Part Arab</w:t>
            </w:r>
          </w:p>
          <w:p w14:paraId="5364021B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03 Morgan   </w:t>
            </w:r>
          </w:p>
          <w:p w14:paraId="3EB1A38B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04 Other Light Pure Mix</w:t>
            </w:r>
          </w:p>
          <w:p w14:paraId="3FDBEE40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/Res. Light Breed</w:t>
            </w:r>
          </w:p>
          <w:p w14:paraId="734FF685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05 TWH    </w:t>
            </w:r>
            <w:r w:rsidR="008150DC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206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 xml:space="preserve"> Am </w:t>
            </w:r>
            <w:proofErr w:type="spellStart"/>
            <w:r w:rsidRPr="001B54C1">
              <w:rPr>
                <w:sz w:val="16"/>
                <w:szCs w:val="16"/>
              </w:rPr>
              <w:t>Gtd</w:t>
            </w:r>
            <w:proofErr w:type="spellEnd"/>
            <w:r w:rsidRPr="001B54C1">
              <w:rPr>
                <w:sz w:val="16"/>
                <w:szCs w:val="16"/>
              </w:rPr>
              <w:t xml:space="preserve"> </w:t>
            </w:r>
          </w:p>
          <w:p w14:paraId="5DB1546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07 Andal./</w:t>
            </w:r>
            <w:proofErr w:type="spellStart"/>
            <w:r w:rsidRPr="001B54C1">
              <w:rPr>
                <w:sz w:val="16"/>
                <w:szCs w:val="16"/>
              </w:rPr>
              <w:t>Lusitano</w:t>
            </w:r>
            <w:proofErr w:type="spellEnd"/>
          </w:p>
          <w:p w14:paraId="76FF2E68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08 Paso    </w:t>
            </w:r>
            <w:r w:rsidR="008150DC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209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 xml:space="preserve"> Spanish</w:t>
            </w:r>
          </w:p>
          <w:p w14:paraId="36A440D2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/Res. </w:t>
            </w:r>
            <w:proofErr w:type="spellStart"/>
            <w:r w:rsidRPr="001B54C1">
              <w:rPr>
                <w:i/>
                <w:sz w:val="16"/>
                <w:szCs w:val="16"/>
              </w:rPr>
              <w:t>Gtd</w:t>
            </w:r>
            <w:proofErr w:type="spellEnd"/>
            <w:r w:rsidRPr="001B54C1">
              <w:rPr>
                <w:i/>
                <w:sz w:val="16"/>
                <w:szCs w:val="16"/>
              </w:rPr>
              <w:t>/Spanish</w:t>
            </w:r>
          </w:p>
          <w:p w14:paraId="565787A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0 TB/</w:t>
            </w:r>
            <w:proofErr w:type="spellStart"/>
            <w:r w:rsidRPr="001B54C1">
              <w:rPr>
                <w:sz w:val="16"/>
                <w:szCs w:val="16"/>
              </w:rPr>
              <w:t>Stbd</w:t>
            </w:r>
            <w:proofErr w:type="spellEnd"/>
            <w:r w:rsidRPr="001B54C1">
              <w:rPr>
                <w:sz w:val="16"/>
                <w:szCs w:val="16"/>
              </w:rPr>
              <w:t xml:space="preserve"> - Standing</w:t>
            </w:r>
          </w:p>
          <w:p w14:paraId="76FB5FC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1 TB/</w:t>
            </w:r>
            <w:proofErr w:type="spellStart"/>
            <w:r w:rsidRPr="001B54C1">
              <w:rPr>
                <w:sz w:val="16"/>
                <w:szCs w:val="16"/>
              </w:rPr>
              <w:t>Stbd</w:t>
            </w:r>
            <w:proofErr w:type="spellEnd"/>
            <w:r w:rsidRPr="001B54C1">
              <w:rPr>
                <w:sz w:val="16"/>
                <w:szCs w:val="16"/>
              </w:rPr>
              <w:t xml:space="preserve"> – Action</w:t>
            </w:r>
          </w:p>
          <w:p w14:paraId="2495BD18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2 Carriage</w:t>
            </w:r>
          </w:p>
          <w:p w14:paraId="1F8401EF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3 WB/SH – Standing</w:t>
            </w:r>
          </w:p>
          <w:p w14:paraId="264AFAD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14 WB/SH – Action </w:t>
            </w:r>
            <w:r w:rsidRPr="001B54C1">
              <w:rPr>
                <w:sz w:val="16"/>
                <w:szCs w:val="16"/>
              </w:rPr>
              <w:br/>
              <w:t xml:space="preserve">       Solid/Composite</w:t>
            </w:r>
          </w:p>
          <w:p w14:paraId="25864C8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5 WB/SH-Action–</w:t>
            </w:r>
          </w:p>
          <w:p w14:paraId="2C33580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Pattern</w:t>
            </w:r>
          </w:p>
          <w:p w14:paraId="48C59F3F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/Res. Sport</w:t>
            </w:r>
          </w:p>
          <w:p w14:paraId="607B1A6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6 Solid Non-Dilute</w:t>
            </w:r>
          </w:p>
          <w:p w14:paraId="6DB0346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7 Solid Dilute</w:t>
            </w:r>
          </w:p>
          <w:p w14:paraId="1BD68D70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18 Composite/Other </w:t>
            </w:r>
          </w:p>
          <w:p w14:paraId="10FCC2A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  Non-Pattern</w:t>
            </w:r>
          </w:p>
          <w:p w14:paraId="4BC446A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19 Pattern-Pinto</w:t>
            </w:r>
          </w:p>
          <w:p w14:paraId="43D7412B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0 Pattern-App/Other</w:t>
            </w:r>
          </w:p>
          <w:p w14:paraId="33EBF9EB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Workmanship</w:t>
            </w:r>
          </w:p>
          <w:p w14:paraId="7EDF8A67" w14:textId="77777777" w:rsidR="00FC7DDB" w:rsidRPr="001B54C1" w:rsidRDefault="00FC7DDB" w:rsidP="00CB5F64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</w:p>
          <w:p w14:paraId="60CD900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491BF54D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Plastic Breyer Halter Division – Stock/Draft/</w:t>
            </w:r>
          </w:p>
          <w:p w14:paraId="509E55C0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Pony/Other Division</w:t>
            </w:r>
          </w:p>
          <w:p w14:paraId="654C8B3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21 </w:t>
            </w:r>
            <w:proofErr w:type="spellStart"/>
            <w:r w:rsidRPr="001B54C1">
              <w:rPr>
                <w:sz w:val="16"/>
                <w:szCs w:val="16"/>
              </w:rPr>
              <w:t>Stk</w:t>
            </w:r>
            <w:proofErr w:type="spellEnd"/>
            <w:r w:rsidRPr="001B54C1">
              <w:rPr>
                <w:sz w:val="16"/>
                <w:szCs w:val="16"/>
              </w:rPr>
              <w:t xml:space="preserve">-App   </w:t>
            </w:r>
            <w:r w:rsidR="008150DC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222 </w:t>
            </w:r>
            <w:proofErr w:type="spellStart"/>
            <w:r w:rsidRPr="001B54C1">
              <w:rPr>
                <w:sz w:val="16"/>
                <w:szCs w:val="16"/>
              </w:rPr>
              <w:t>Stk</w:t>
            </w:r>
            <w:proofErr w:type="spellEnd"/>
            <w:r w:rsidRPr="001B54C1">
              <w:rPr>
                <w:sz w:val="16"/>
                <w:szCs w:val="16"/>
              </w:rPr>
              <w:t xml:space="preserve">–Pinto </w:t>
            </w:r>
          </w:p>
          <w:p w14:paraId="4486202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3 Stock –Solid/Comp. Stg</w:t>
            </w:r>
          </w:p>
          <w:p w14:paraId="688CBAE8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4 Stock –Solid Comp. Act</w:t>
            </w:r>
          </w:p>
          <w:p w14:paraId="79EB3357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Stock</w:t>
            </w:r>
          </w:p>
          <w:p w14:paraId="4F1D815F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5 Clydesdale/Shire</w:t>
            </w:r>
          </w:p>
          <w:p w14:paraId="39F9019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26 </w:t>
            </w:r>
            <w:proofErr w:type="spellStart"/>
            <w:r w:rsidRPr="001B54C1">
              <w:rPr>
                <w:sz w:val="16"/>
                <w:szCs w:val="16"/>
              </w:rPr>
              <w:t>Percheron</w:t>
            </w:r>
            <w:proofErr w:type="spellEnd"/>
            <w:r w:rsidRPr="001B54C1">
              <w:rPr>
                <w:sz w:val="16"/>
                <w:szCs w:val="16"/>
              </w:rPr>
              <w:t>/Belgian</w:t>
            </w:r>
          </w:p>
          <w:p w14:paraId="20BEBCC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7 Other Draft Pure/Mix</w:t>
            </w:r>
          </w:p>
          <w:p w14:paraId="505DA7C3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Draft</w:t>
            </w:r>
          </w:p>
          <w:p w14:paraId="33F9D2E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8 UK/Euro Pony</w:t>
            </w:r>
          </w:p>
          <w:p w14:paraId="121C0949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29 American Breed Pony</w:t>
            </w:r>
          </w:p>
          <w:p w14:paraId="589CFF8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0 Oth</w:t>
            </w:r>
            <w:r w:rsidR="007862EC">
              <w:rPr>
                <w:sz w:val="16"/>
                <w:szCs w:val="16"/>
              </w:rPr>
              <w:t>er</w:t>
            </w:r>
            <w:r w:rsidRPr="001B54C1">
              <w:rPr>
                <w:sz w:val="16"/>
                <w:szCs w:val="16"/>
              </w:rPr>
              <w:t xml:space="preserve"> Pure/Mix Pony</w:t>
            </w:r>
          </w:p>
          <w:p w14:paraId="1A048962" w14:textId="77777777" w:rsidR="00FC7DDB" w:rsidRPr="00944F66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944F66">
              <w:rPr>
                <w:i/>
                <w:sz w:val="16"/>
                <w:szCs w:val="16"/>
              </w:rPr>
              <w:t>Champion/Res. Pony</w:t>
            </w:r>
          </w:p>
          <w:p w14:paraId="3B17412E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1 Oth</w:t>
            </w:r>
            <w:r w:rsidR="00D04594">
              <w:rPr>
                <w:sz w:val="16"/>
                <w:szCs w:val="16"/>
              </w:rPr>
              <w:t>er</w:t>
            </w:r>
            <w:r w:rsidRPr="001B54C1">
              <w:rPr>
                <w:sz w:val="16"/>
                <w:szCs w:val="16"/>
              </w:rPr>
              <w:t xml:space="preserve"> Pure  </w:t>
            </w:r>
          </w:p>
          <w:p w14:paraId="062C4D9E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32 Long Ears  </w:t>
            </w:r>
            <w:r w:rsidR="008150DC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 xml:space="preserve">233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 xml:space="preserve"> Mix</w:t>
            </w:r>
          </w:p>
          <w:p w14:paraId="6CAA59F2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Other </w:t>
            </w:r>
          </w:p>
          <w:p w14:paraId="5E4997E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4 Solid Non-Dilute</w:t>
            </w:r>
          </w:p>
          <w:p w14:paraId="4855E7B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5 Solid Dilute</w:t>
            </w:r>
          </w:p>
          <w:p w14:paraId="22A72D0D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236 Composite/Other </w:t>
            </w:r>
          </w:p>
          <w:p w14:paraId="02780FD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  Non-Pattern</w:t>
            </w:r>
          </w:p>
          <w:p w14:paraId="53043C7D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7 Pattern-Pinto</w:t>
            </w:r>
          </w:p>
          <w:p w14:paraId="649166A5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238 Pattern-App/Other</w:t>
            </w:r>
          </w:p>
          <w:p w14:paraId="391BB39D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Workmanship</w:t>
            </w:r>
          </w:p>
          <w:p w14:paraId="76C6688C" w14:textId="77777777" w:rsidR="00FC7DDB" w:rsidRPr="001B54C1" w:rsidRDefault="00FC7DDB" w:rsidP="00CB5F64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</w:p>
          <w:p w14:paraId="34A5ACE2" w14:textId="77777777" w:rsidR="00FC7DDB" w:rsidRDefault="00A40F86" w:rsidP="00273C30">
            <w:pPr>
              <w:spacing w:line="192" w:lineRule="auto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--------------------------------------</w:t>
            </w:r>
          </w:p>
          <w:p w14:paraId="52E634D7" w14:textId="77777777" w:rsidR="002720FC" w:rsidRDefault="00A40F86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A40F86">
              <w:rPr>
                <w:i/>
                <w:sz w:val="16"/>
                <w:szCs w:val="16"/>
              </w:rPr>
              <w:t xml:space="preserve">Classes below will be held as rings become available </w:t>
            </w:r>
            <w:r w:rsidRPr="00A40F86">
              <w:rPr>
                <w:b/>
                <w:i/>
                <w:sz w:val="16"/>
                <w:szCs w:val="16"/>
              </w:rPr>
              <w:t>OR</w:t>
            </w:r>
            <w:r w:rsidRPr="00A40F86">
              <w:rPr>
                <w:i/>
                <w:sz w:val="16"/>
                <w:szCs w:val="16"/>
              </w:rPr>
              <w:t xml:space="preserve"> in a separate ring</w:t>
            </w:r>
            <w:r>
              <w:rPr>
                <w:i/>
                <w:sz w:val="16"/>
                <w:szCs w:val="16"/>
              </w:rPr>
              <w:t>.</w:t>
            </w:r>
          </w:p>
          <w:p w14:paraId="6485F4AB" w14:textId="77777777" w:rsidR="008150DC" w:rsidRDefault="008150DC" w:rsidP="00273C30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020838CA" w14:textId="77777777" w:rsidR="00C92E4D" w:rsidRPr="00C92E4D" w:rsidRDefault="00C92E4D" w:rsidP="00273C30">
            <w:pPr>
              <w:spacing w:line="192" w:lineRule="auto"/>
              <w:rPr>
                <w:i/>
                <w:sz w:val="4"/>
                <w:szCs w:val="4"/>
              </w:rPr>
            </w:pPr>
          </w:p>
          <w:p w14:paraId="107749BE" w14:textId="77777777" w:rsidR="002720FC" w:rsidRPr="00273C30" w:rsidRDefault="002720FC" w:rsidP="002720FC">
            <w:pPr>
              <w:spacing w:line="192" w:lineRule="auto"/>
              <w:rPr>
                <w:b/>
                <w:i/>
                <w:sz w:val="16"/>
                <w:szCs w:val="16"/>
              </w:rPr>
            </w:pPr>
            <w:r w:rsidRPr="00273C30">
              <w:rPr>
                <w:b/>
                <w:i/>
                <w:sz w:val="16"/>
                <w:szCs w:val="16"/>
              </w:rPr>
              <w:t>OF Plastic Brey. SM G1 Sec.</w:t>
            </w:r>
          </w:p>
          <w:p w14:paraId="4B54C5E2" w14:textId="77777777" w:rsidR="002720FC" w:rsidRPr="00273C30" w:rsidRDefault="00FC285B" w:rsidP="002720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3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Light </w:t>
            </w:r>
            <w:r w:rsidR="002720FC">
              <w:rPr>
                <w:sz w:val="16"/>
                <w:szCs w:val="16"/>
                <w:highlight w:val="green"/>
              </w:rPr>
              <w:t xml:space="preserve">        </w:t>
            </w: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4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Am Gaited</w:t>
            </w:r>
          </w:p>
          <w:p w14:paraId="0E384100" w14:textId="77777777" w:rsidR="002720FC" w:rsidRPr="00273C30" w:rsidRDefault="00FC285B" w:rsidP="002720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5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Sport      </w:t>
            </w:r>
            <w:r w:rsidR="002720FC">
              <w:rPr>
                <w:sz w:val="16"/>
                <w:szCs w:val="16"/>
                <w:highlight w:val="green"/>
              </w:rPr>
              <w:t xml:space="preserve">           </w:t>
            </w: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6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Stock</w:t>
            </w:r>
          </w:p>
          <w:p w14:paraId="1F2264EF" w14:textId="77777777" w:rsidR="002720FC" w:rsidRPr="00273C30" w:rsidRDefault="00FC285B" w:rsidP="002720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7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Draft      </w:t>
            </w:r>
            <w:r w:rsidR="002720FC">
              <w:rPr>
                <w:sz w:val="16"/>
                <w:szCs w:val="16"/>
                <w:highlight w:val="green"/>
              </w:rPr>
              <w:t xml:space="preserve">        </w:t>
            </w:r>
            <w:r w:rsidR="00C92E4D">
              <w:rPr>
                <w:sz w:val="16"/>
                <w:szCs w:val="16"/>
                <w:highlight w:val="green"/>
              </w:rPr>
              <w:t xml:space="preserve"> </w:t>
            </w:r>
            <w:r w:rsidR="002720FC">
              <w:rPr>
                <w:sz w:val="16"/>
                <w:szCs w:val="16"/>
                <w:highlight w:val="green"/>
              </w:rPr>
              <w:t xml:space="preserve">  </w:t>
            </w: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8</w:t>
            </w:r>
            <w:r w:rsidR="00626B98">
              <w:rPr>
                <w:sz w:val="16"/>
                <w:szCs w:val="16"/>
                <w:highlight w:val="green"/>
              </w:rPr>
              <w:t>8</w:t>
            </w:r>
            <w:r w:rsidR="002720FC" w:rsidRPr="00273C30">
              <w:rPr>
                <w:sz w:val="16"/>
                <w:szCs w:val="16"/>
                <w:highlight w:val="green"/>
              </w:rPr>
              <w:t xml:space="preserve"> Other</w:t>
            </w:r>
          </w:p>
          <w:p w14:paraId="0586E6B1" w14:textId="77777777" w:rsidR="002720FC" w:rsidRPr="00273C30" w:rsidRDefault="002720FC" w:rsidP="002720FC">
            <w:pPr>
              <w:spacing w:line="192" w:lineRule="auto"/>
              <w:rPr>
                <w:i/>
                <w:sz w:val="16"/>
                <w:szCs w:val="16"/>
              </w:rPr>
            </w:pPr>
            <w:r w:rsidRPr="00273C30">
              <w:rPr>
                <w:i/>
                <w:sz w:val="16"/>
                <w:szCs w:val="16"/>
              </w:rPr>
              <w:t>Champion/Res. Breed</w:t>
            </w:r>
          </w:p>
          <w:p w14:paraId="234CBAD1" w14:textId="77777777" w:rsidR="00B32491" w:rsidRDefault="00B32491" w:rsidP="00041C3D">
            <w:pPr>
              <w:spacing w:line="192" w:lineRule="auto"/>
              <w:rPr>
                <w:b/>
                <w:sz w:val="16"/>
                <w:szCs w:val="16"/>
                <w:u w:val="single"/>
              </w:rPr>
            </w:pPr>
          </w:p>
          <w:p w14:paraId="51A7A556" w14:textId="77777777" w:rsidR="00C92E4D" w:rsidRDefault="00C92E4D" w:rsidP="00C92E4D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yellow"/>
              </w:rPr>
              <w:t>China</w:t>
            </w:r>
            <w:r w:rsidRPr="00E65D6E">
              <w:rPr>
                <w:sz w:val="16"/>
                <w:szCs w:val="16"/>
                <w:highlight w:val="yellow"/>
              </w:rPr>
              <w:t xml:space="preserve"> </w:t>
            </w:r>
            <w:r w:rsidR="002753AE">
              <w:rPr>
                <w:sz w:val="16"/>
                <w:szCs w:val="16"/>
                <w:highlight w:val="yellow"/>
              </w:rPr>
              <w:t>Bas-Relief</w:t>
            </w:r>
            <w:r w:rsidRPr="00E65D6E">
              <w:rPr>
                <w:sz w:val="16"/>
                <w:szCs w:val="16"/>
                <w:highlight w:val="yellow"/>
              </w:rPr>
              <w:t>s/</w:t>
            </w:r>
            <w:r>
              <w:rPr>
                <w:sz w:val="16"/>
                <w:szCs w:val="16"/>
                <w:highlight w:val="yellow"/>
              </w:rPr>
              <w:t>Bust</w:t>
            </w:r>
            <w:r w:rsidR="007862EC">
              <w:rPr>
                <w:sz w:val="16"/>
                <w:szCs w:val="16"/>
                <w:highlight w:val="yellow"/>
              </w:rPr>
              <w:t>s</w:t>
            </w:r>
          </w:p>
          <w:p w14:paraId="277EC409" w14:textId="77777777" w:rsidR="00C92E4D" w:rsidRPr="00C92E4D" w:rsidRDefault="00FC285B" w:rsidP="00C92E4D">
            <w:pPr>
              <w:spacing w:line="192" w:lineRule="auto"/>
              <w:rPr>
                <w:sz w:val="14"/>
                <w:szCs w:val="14"/>
                <w:highlight w:val="green"/>
              </w:rPr>
            </w:pPr>
            <w:r>
              <w:rPr>
                <w:sz w:val="14"/>
                <w:szCs w:val="14"/>
                <w:highlight w:val="green"/>
              </w:rPr>
              <w:t>4</w:t>
            </w:r>
            <w:r w:rsidR="00C92E4D" w:rsidRPr="00C92E4D">
              <w:rPr>
                <w:sz w:val="14"/>
                <w:szCs w:val="14"/>
                <w:highlight w:val="green"/>
              </w:rPr>
              <w:t>8</w:t>
            </w:r>
            <w:r w:rsidR="00626B98">
              <w:rPr>
                <w:sz w:val="14"/>
                <w:szCs w:val="14"/>
                <w:highlight w:val="green"/>
              </w:rPr>
              <w:t>9</w:t>
            </w:r>
            <w:r w:rsidR="00C92E4D" w:rsidRPr="00C92E4D">
              <w:rPr>
                <w:sz w:val="14"/>
                <w:szCs w:val="14"/>
                <w:highlight w:val="green"/>
              </w:rPr>
              <w:t xml:space="preserve"> Medal</w:t>
            </w:r>
            <w:r w:rsidR="00C92E4D">
              <w:rPr>
                <w:sz w:val="14"/>
                <w:szCs w:val="14"/>
                <w:highlight w:val="green"/>
              </w:rPr>
              <w:t>.</w:t>
            </w:r>
            <w:r w:rsidR="00C92E4D" w:rsidRPr="00C92E4D">
              <w:rPr>
                <w:sz w:val="14"/>
                <w:szCs w:val="14"/>
                <w:highlight w:val="green"/>
              </w:rPr>
              <w:t>–Equine–Head Only</w:t>
            </w:r>
          </w:p>
          <w:p w14:paraId="45336769" w14:textId="77777777" w:rsidR="00C92E4D" w:rsidRPr="00C92E4D" w:rsidRDefault="00FC285B" w:rsidP="00C92E4D">
            <w:pPr>
              <w:spacing w:line="192" w:lineRule="auto"/>
              <w:rPr>
                <w:sz w:val="14"/>
                <w:szCs w:val="14"/>
                <w:highlight w:val="green"/>
              </w:rPr>
            </w:pPr>
            <w:r>
              <w:rPr>
                <w:sz w:val="14"/>
                <w:szCs w:val="14"/>
                <w:highlight w:val="green"/>
              </w:rPr>
              <w:t>4</w:t>
            </w:r>
            <w:r w:rsidR="00626B98">
              <w:rPr>
                <w:sz w:val="14"/>
                <w:szCs w:val="14"/>
                <w:highlight w:val="green"/>
              </w:rPr>
              <w:t>90</w:t>
            </w:r>
            <w:r w:rsidR="00C92E4D" w:rsidRPr="00C92E4D">
              <w:rPr>
                <w:sz w:val="14"/>
                <w:szCs w:val="14"/>
                <w:highlight w:val="green"/>
              </w:rPr>
              <w:t xml:space="preserve"> </w:t>
            </w:r>
            <w:r w:rsidR="002753AE">
              <w:rPr>
                <w:sz w:val="14"/>
                <w:szCs w:val="14"/>
                <w:highlight w:val="green"/>
              </w:rPr>
              <w:t>Bas-Relief</w:t>
            </w:r>
            <w:r w:rsidR="00C92E4D" w:rsidRPr="00C92E4D">
              <w:rPr>
                <w:sz w:val="14"/>
                <w:szCs w:val="14"/>
                <w:highlight w:val="green"/>
              </w:rPr>
              <w:t>–Equine–All Others</w:t>
            </w:r>
          </w:p>
          <w:p w14:paraId="6012EE53" w14:textId="77777777" w:rsidR="00C92E4D" w:rsidRPr="00607A78" w:rsidRDefault="00FC285B" w:rsidP="00C92E4D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9</w:t>
            </w:r>
            <w:r w:rsidR="00626B98">
              <w:rPr>
                <w:sz w:val="16"/>
                <w:szCs w:val="16"/>
                <w:highlight w:val="green"/>
              </w:rPr>
              <w:t>1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–Fantasy </w:t>
            </w:r>
          </w:p>
          <w:p w14:paraId="514DD56C" w14:textId="77777777" w:rsidR="00C92E4D" w:rsidRPr="00607A78" w:rsidRDefault="00FC285B" w:rsidP="00C92E4D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9</w:t>
            </w:r>
            <w:r w:rsidR="00626B98">
              <w:rPr>
                <w:sz w:val="16"/>
                <w:szCs w:val="16"/>
                <w:highlight w:val="green"/>
              </w:rPr>
              <w:t>2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 </w:t>
            </w:r>
            <w:r w:rsidR="002753AE">
              <w:rPr>
                <w:sz w:val="16"/>
                <w:szCs w:val="16"/>
                <w:highlight w:val="green"/>
              </w:rPr>
              <w:t>Bas-Relief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–Decorator </w:t>
            </w:r>
          </w:p>
          <w:p w14:paraId="32015FF6" w14:textId="77777777" w:rsidR="00C92E4D" w:rsidRPr="00607A78" w:rsidRDefault="00FC285B" w:rsidP="00C92E4D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9</w:t>
            </w:r>
            <w:r w:rsidR="00626B98">
              <w:rPr>
                <w:sz w:val="16"/>
                <w:szCs w:val="16"/>
                <w:highlight w:val="green"/>
              </w:rPr>
              <w:t>3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 Bust–Equine</w:t>
            </w:r>
          </w:p>
          <w:p w14:paraId="79CB1E08" w14:textId="77777777" w:rsidR="002720FC" w:rsidRDefault="00FC285B" w:rsidP="00C92E4D">
            <w:pPr>
              <w:spacing w:line="192" w:lineRule="auto"/>
              <w:rPr>
                <w:b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  <w:highlight w:val="green"/>
              </w:rPr>
              <w:t>4</w:t>
            </w:r>
            <w:r w:rsidR="00C92E4D">
              <w:rPr>
                <w:sz w:val="16"/>
                <w:szCs w:val="16"/>
                <w:highlight w:val="green"/>
              </w:rPr>
              <w:t>9</w:t>
            </w:r>
            <w:r w:rsidR="00626B98">
              <w:rPr>
                <w:sz w:val="16"/>
                <w:szCs w:val="16"/>
                <w:highlight w:val="green"/>
              </w:rPr>
              <w:t>4</w:t>
            </w:r>
            <w:r w:rsidR="00C92E4D" w:rsidRPr="00607A78">
              <w:rPr>
                <w:sz w:val="16"/>
                <w:szCs w:val="16"/>
                <w:highlight w:val="green"/>
              </w:rPr>
              <w:t xml:space="preserve"> Bust–Fantasy/Decorator</w:t>
            </w:r>
          </w:p>
          <w:p w14:paraId="004C058E" w14:textId="77777777" w:rsidR="008150DC" w:rsidRDefault="008150DC" w:rsidP="008150DC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7F7DDABE" w14:textId="77777777" w:rsidR="008150DC" w:rsidRPr="00273C30" w:rsidRDefault="008150DC" w:rsidP="008150DC">
            <w:pPr>
              <w:spacing w:line="192" w:lineRule="auto"/>
              <w:rPr>
                <w:b/>
                <w:sz w:val="16"/>
                <w:szCs w:val="16"/>
              </w:rPr>
            </w:pPr>
            <w:r w:rsidRPr="00F326FE">
              <w:rPr>
                <w:b/>
                <w:sz w:val="16"/>
                <w:szCs w:val="16"/>
              </w:rPr>
              <w:t>OF Plastic Chips Section</w:t>
            </w:r>
            <w:r w:rsidRPr="00273C30">
              <w:rPr>
                <w:b/>
                <w:sz w:val="16"/>
                <w:szCs w:val="16"/>
              </w:rPr>
              <w:t xml:space="preserve"> </w:t>
            </w:r>
          </w:p>
          <w:p w14:paraId="1A3DBA24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</w:rPr>
            </w:pPr>
            <w:r w:rsidRPr="00273C30">
              <w:rPr>
                <w:sz w:val="16"/>
                <w:szCs w:val="16"/>
              </w:rPr>
              <w:t>(Based on mold)</w:t>
            </w:r>
          </w:p>
          <w:p w14:paraId="4D1AB664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>49</w:t>
            </w:r>
            <w:r w:rsidR="00626B98"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 xml:space="preserve"> Foal</w:t>
            </w:r>
            <w:r>
              <w:rPr>
                <w:sz w:val="16"/>
                <w:szCs w:val="16"/>
                <w:highlight w:val="green"/>
              </w:rPr>
              <w:t>s</w:t>
            </w:r>
            <w:r w:rsidRPr="00273C30">
              <w:rPr>
                <w:sz w:val="16"/>
                <w:szCs w:val="16"/>
                <w:highlight w:val="green"/>
              </w:rPr>
              <w:t xml:space="preserve">         </w:t>
            </w:r>
            <w:r w:rsidR="00F9354A">
              <w:rPr>
                <w:sz w:val="16"/>
                <w:szCs w:val="16"/>
                <w:highlight w:val="green"/>
              </w:rPr>
              <w:t xml:space="preserve">   </w:t>
            </w:r>
            <w:r w:rsidRPr="00273C30">
              <w:rPr>
                <w:sz w:val="16"/>
                <w:szCs w:val="16"/>
                <w:highlight w:val="green"/>
              </w:rPr>
              <w:t xml:space="preserve"> </w:t>
            </w:r>
            <w:r>
              <w:rPr>
                <w:sz w:val="16"/>
                <w:szCs w:val="16"/>
                <w:highlight w:val="green"/>
              </w:rPr>
              <w:t xml:space="preserve">     49</w:t>
            </w:r>
            <w:r w:rsidR="00F9354A">
              <w:rPr>
                <w:sz w:val="16"/>
                <w:szCs w:val="16"/>
                <w:highlight w:val="green"/>
              </w:rPr>
              <w:t>6</w:t>
            </w:r>
            <w:r w:rsidRPr="00273C30">
              <w:rPr>
                <w:sz w:val="16"/>
                <w:szCs w:val="16"/>
                <w:highlight w:val="green"/>
              </w:rPr>
              <w:t xml:space="preserve"> Arab</w:t>
            </w:r>
          </w:p>
          <w:p w14:paraId="14D406D4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9</w:t>
            </w:r>
            <w:r w:rsidR="00626B98">
              <w:rPr>
                <w:sz w:val="16"/>
                <w:szCs w:val="16"/>
                <w:highlight w:val="green"/>
              </w:rPr>
              <w:t>7</w:t>
            </w:r>
            <w:r w:rsidRPr="00273C30">
              <w:rPr>
                <w:sz w:val="16"/>
                <w:szCs w:val="16"/>
                <w:highlight w:val="green"/>
              </w:rPr>
              <w:t xml:space="preserve"> Spanish   </w:t>
            </w:r>
            <w:r w:rsidR="00F9354A">
              <w:rPr>
                <w:sz w:val="16"/>
                <w:szCs w:val="16"/>
                <w:highlight w:val="green"/>
              </w:rPr>
              <w:t xml:space="preserve">   </w:t>
            </w:r>
            <w:r w:rsidRPr="00273C30">
              <w:rPr>
                <w:sz w:val="16"/>
                <w:szCs w:val="16"/>
                <w:highlight w:val="green"/>
              </w:rPr>
              <w:t xml:space="preserve"> </w:t>
            </w:r>
            <w:r>
              <w:rPr>
                <w:sz w:val="16"/>
                <w:szCs w:val="16"/>
                <w:highlight w:val="green"/>
              </w:rPr>
              <w:t xml:space="preserve">      49</w:t>
            </w:r>
            <w:r w:rsidR="00F9354A">
              <w:rPr>
                <w:sz w:val="16"/>
                <w:szCs w:val="16"/>
                <w:highlight w:val="green"/>
              </w:rPr>
              <w:t>8</w:t>
            </w:r>
            <w:r w:rsidRPr="00273C30">
              <w:rPr>
                <w:sz w:val="16"/>
                <w:szCs w:val="16"/>
                <w:highlight w:val="green"/>
              </w:rPr>
              <w:t xml:space="preserve"> Stock</w:t>
            </w:r>
          </w:p>
          <w:p w14:paraId="2516A718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49</w:t>
            </w:r>
            <w:r w:rsidR="00626B98">
              <w:rPr>
                <w:sz w:val="16"/>
                <w:szCs w:val="16"/>
                <w:highlight w:val="green"/>
              </w:rPr>
              <w:t>9</w:t>
            </w:r>
            <w:r w:rsidRPr="00273C30">
              <w:rPr>
                <w:sz w:val="16"/>
                <w:szCs w:val="16"/>
                <w:highlight w:val="green"/>
              </w:rPr>
              <w:t xml:space="preserve"> Cutter      </w:t>
            </w:r>
            <w:r>
              <w:rPr>
                <w:sz w:val="16"/>
                <w:szCs w:val="16"/>
                <w:highlight w:val="green"/>
              </w:rPr>
              <w:t xml:space="preserve">  </w:t>
            </w:r>
            <w:r w:rsidR="00F9354A">
              <w:rPr>
                <w:sz w:val="16"/>
                <w:szCs w:val="16"/>
                <w:highlight w:val="green"/>
              </w:rPr>
              <w:t xml:space="preserve">   </w:t>
            </w:r>
            <w:r>
              <w:rPr>
                <w:sz w:val="16"/>
                <w:szCs w:val="16"/>
                <w:highlight w:val="green"/>
              </w:rPr>
              <w:t xml:space="preserve">    </w:t>
            </w:r>
            <w:r w:rsidRPr="00273C30">
              <w:rPr>
                <w:sz w:val="16"/>
                <w:szCs w:val="16"/>
                <w:highlight w:val="green"/>
              </w:rPr>
              <w:t xml:space="preserve"> </w:t>
            </w:r>
            <w:r w:rsidR="00F9354A">
              <w:rPr>
                <w:sz w:val="16"/>
                <w:szCs w:val="16"/>
                <w:highlight w:val="green"/>
              </w:rPr>
              <w:t>500</w:t>
            </w:r>
            <w:r w:rsidRPr="00273C30">
              <w:rPr>
                <w:sz w:val="16"/>
                <w:szCs w:val="16"/>
                <w:highlight w:val="green"/>
              </w:rPr>
              <w:t xml:space="preserve"> Draft</w:t>
            </w:r>
          </w:p>
          <w:p w14:paraId="71150068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626B98">
              <w:rPr>
                <w:sz w:val="16"/>
                <w:szCs w:val="16"/>
                <w:highlight w:val="green"/>
              </w:rPr>
              <w:t>1</w:t>
            </w:r>
            <w:r w:rsidRPr="00273C30">
              <w:rPr>
                <w:sz w:val="16"/>
                <w:szCs w:val="16"/>
                <w:highlight w:val="green"/>
              </w:rPr>
              <w:t xml:space="preserve"> Mule     </w:t>
            </w:r>
            <w:r>
              <w:rPr>
                <w:sz w:val="16"/>
                <w:szCs w:val="16"/>
                <w:highlight w:val="green"/>
              </w:rPr>
              <w:t xml:space="preserve">  </w:t>
            </w:r>
            <w:r w:rsidR="00F9354A">
              <w:rPr>
                <w:sz w:val="16"/>
                <w:szCs w:val="16"/>
                <w:highlight w:val="green"/>
              </w:rPr>
              <w:t xml:space="preserve">   </w:t>
            </w:r>
            <w:r>
              <w:rPr>
                <w:sz w:val="16"/>
                <w:szCs w:val="16"/>
                <w:highlight w:val="green"/>
              </w:rPr>
              <w:t xml:space="preserve">   50</w:t>
            </w:r>
            <w:r w:rsidR="00F9354A">
              <w:rPr>
                <w:sz w:val="16"/>
                <w:szCs w:val="16"/>
                <w:highlight w:val="green"/>
              </w:rPr>
              <w:t>2</w:t>
            </w:r>
            <w:r w:rsidRPr="00273C30">
              <w:rPr>
                <w:sz w:val="16"/>
                <w:szCs w:val="16"/>
                <w:highlight w:val="green"/>
              </w:rPr>
              <w:t xml:space="preserve"> Friesian</w:t>
            </w:r>
          </w:p>
          <w:p w14:paraId="4DBD9AEE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626B98">
              <w:rPr>
                <w:sz w:val="16"/>
                <w:szCs w:val="16"/>
                <w:highlight w:val="green"/>
              </w:rPr>
              <w:t>3</w:t>
            </w:r>
            <w:r w:rsidRPr="00273C30">
              <w:rPr>
                <w:sz w:val="16"/>
                <w:szCs w:val="16"/>
                <w:highlight w:val="green"/>
              </w:rPr>
              <w:t xml:space="preserve"> Morgan</w:t>
            </w:r>
            <w:r>
              <w:rPr>
                <w:sz w:val="16"/>
                <w:szCs w:val="16"/>
                <w:highlight w:val="green"/>
              </w:rPr>
              <w:t xml:space="preserve">     </w:t>
            </w:r>
            <w:r w:rsidR="00F9354A">
              <w:rPr>
                <w:sz w:val="16"/>
                <w:szCs w:val="16"/>
                <w:highlight w:val="green"/>
              </w:rPr>
              <w:t xml:space="preserve">   </w:t>
            </w:r>
            <w:r>
              <w:rPr>
                <w:sz w:val="16"/>
                <w:szCs w:val="16"/>
                <w:highlight w:val="green"/>
              </w:rPr>
              <w:t xml:space="preserve">     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F9354A">
              <w:rPr>
                <w:sz w:val="16"/>
                <w:szCs w:val="16"/>
                <w:highlight w:val="green"/>
              </w:rPr>
              <w:t>4</w:t>
            </w:r>
            <w:r w:rsidRPr="00273C30">
              <w:rPr>
                <w:sz w:val="16"/>
                <w:szCs w:val="16"/>
                <w:highlight w:val="green"/>
              </w:rPr>
              <w:t xml:space="preserve"> Pony</w:t>
            </w:r>
          </w:p>
          <w:p w14:paraId="7DED6DC1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626B98"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 xml:space="preserve"> Rearing    </w:t>
            </w:r>
            <w:r>
              <w:rPr>
                <w:sz w:val="16"/>
                <w:szCs w:val="16"/>
                <w:highlight w:val="green"/>
              </w:rPr>
              <w:t xml:space="preserve">  </w:t>
            </w:r>
            <w:r w:rsidR="00F9354A">
              <w:rPr>
                <w:sz w:val="16"/>
                <w:szCs w:val="16"/>
                <w:highlight w:val="green"/>
              </w:rPr>
              <w:t xml:space="preserve">         </w:t>
            </w:r>
            <w:r>
              <w:rPr>
                <w:sz w:val="16"/>
                <w:szCs w:val="16"/>
                <w:highlight w:val="green"/>
              </w:rPr>
              <w:t xml:space="preserve">   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F9354A">
              <w:rPr>
                <w:sz w:val="16"/>
                <w:szCs w:val="16"/>
                <w:highlight w:val="green"/>
              </w:rPr>
              <w:t>6</w:t>
            </w:r>
            <w:r w:rsidRPr="00273C30">
              <w:rPr>
                <w:sz w:val="16"/>
                <w:szCs w:val="16"/>
                <w:highlight w:val="green"/>
              </w:rPr>
              <w:t xml:space="preserve"> TB</w:t>
            </w:r>
          </w:p>
          <w:p w14:paraId="18988864" w14:textId="77777777" w:rsidR="008150DC" w:rsidRPr="00273C30" w:rsidRDefault="008150DC" w:rsidP="008150DC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Pr="00273C30">
              <w:rPr>
                <w:sz w:val="16"/>
                <w:szCs w:val="16"/>
                <w:highlight w:val="green"/>
              </w:rPr>
              <w:t>0</w:t>
            </w:r>
            <w:r w:rsidR="00626B98">
              <w:rPr>
                <w:sz w:val="16"/>
                <w:szCs w:val="16"/>
                <w:highlight w:val="green"/>
              </w:rPr>
              <w:t>7</w:t>
            </w:r>
            <w:r w:rsidRPr="00273C30">
              <w:rPr>
                <w:sz w:val="16"/>
                <w:szCs w:val="16"/>
                <w:highlight w:val="green"/>
              </w:rPr>
              <w:t xml:space="preserve"> WB</w:t>
            </w:r>
          </w:p>
          <w:p w14:paraId="2EB520CC" w14:textId="77777777" w:rsidR="008150DC" w:rsidRDefault="008150DC" w:rsidP="008150DC">
            <w:pPr>
              <w:spacing w:line="216" w:lineRule="auto"/>
              <w:rPr>
                <w:i/>
                <w:sz w:val="16"/>
                <w:szCs w:val="16"/>
              </w:rPr>
            </w:pPr>
            <w:r w:rsidRPr="00F326FE">
              <w:rPr>
                <w:i/>
                <w:sz w:val="16"/>
                <w:szCs w:val="16"/>
              </w:rPr>
              <w:t>Champ/Res. Breed</w:t>
            </w:r>
          </w:p>
          <w:p w14:paraId="75B7FBFC" w14:textId="77777777" w:rsidR="002720FC" w:rsidRPr="001B54C1" w:rsidRDefault="002720FC" w:rsidP="002720FC">
            <w:pPr>
              <w:spacing w:line="192" w:lineRule="auto"/>
              <w:rPr>
                <w:b/>
                <w:sz w:val="16"/>
                <w:szCs w:val="16"/>
                <w:u w:val="single"/>
              </w:rPr>
            </w:pPr>
          </w:p>
        </w:tc>
        <w:tc>
          <w:tcPr>
            <w:tcW w:w="1994" w:type="dxa"/>
            <w:gridSpan w:val="3"/>
          </w:tcPr>
          <w:p w14:paraId="2E4AF67F" w14:textId="77777777" w:rsidR="00FC7DDB" w:rsidRPr="001B54C1" w:rsidRDefault="00FC7DDB" w:rsidP="00273C30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Ring Two</w:t>
            </w:r>
          </w:p>
          <w:p w14:paraId="0CDF3B09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6AE87406" w14:textId="77777777" w:rsidR="00FC7DDB" w:rsidRPr="00C72A23" w:rsidRDefault="00FC7DDB" w:rsidP="00273C30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>OF Plastic Stone</w:t>
            </w:r>
            <w:r w:rsidR="003F3397" w:rsidRPr="00C72A23">
              <w:rPr>
                <w:b/>
                <w:sz w:val="16"/>
                <w:szCs w:val="16"/>
                <w:highlight w:val="yellow"/>
              </w:rPr>
              <w:t xml:space="preserve"> FC H</w:t>
            </w:r>
            <w:r w:rsidRPr="00C72A23">
              <w:rPr>
                <w:b/>
                <w:sz w:val="16"/>
                <w:szCs w:val="16"/>
                <w:highlight w:val="yellow"/>
              </w:rPr>
              <w:t>alter Division</w:t>
            </w:r>
            <w:r w:rsidR="003F3397" w:rsidRPr="00C72A23">
              <w:rPr>
                <w:b/>
                <w:sz w:val="16"/>
                <w:szCs w:val="16"/>
                <w:highlight w:val="yellow"/>
              </w:rPr>
              <w:t>*</w:t>
            </w:r>
          </w:p>
          <w:p w14:paraId="72B80D60" w14:textId="77777777" w:rsidR="003F3397" w:rsidRPr="001B54C1" w:rsidRDefault="003F3397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>OF Plastic Stone OM Halter Division*</w:t>
            </w:r>
          </w:p>
          <w:p w14:paraId="19E61E2E" w14:textId="77777777" w:rsidR="006E43AD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39 FC &amp; 253 OM Arab/</w:t>
            </w:r>
          </w:p>
          <w:p w14:paraId="2C207965" w14:textId="77777777" w:rsidR="006E43AD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 Part Arab</w:t>
            </w:r>
          </w:p>
          <w:p w14:paraId="74DDD162" w14:textId="77777777" w:rsidR="006E43AD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240 FC &amp; 254 OM Amer. </w:t>
            </w:r>
            <w:r w:rsidR="00967F5A">
              <w:rPr>
                <w:sz w:val="14"/>
                <w:szCs w:val="14"/>
              </w:rPr>
              <w:t xml:space="preserve"> </w:t>
            </w:r>
            <w:r w:rsidRPr="003F3397">
              <w:rPr>
                <w:sz w:val="14"/>
                <w:szCs w:val="14"/>
              </w:rPr>
              <w:t>Gtd.</w:t>
            </w:r>
          </w:p>
          <w:p w14:paraId="7CB6978E" w14:textId="77777777" w:rsidR="006E43AD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241 FC &amp; 255 OM Other </w:t>
            </w:r>
          </w:p>
          <w:p w14:paraId="03E125A4" w14:textId="77777777" w:rsidR="006E43AD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 Light</w:t>
            </w:r>
          </w:p>
          <w:p w14:paraId="6F6DAC36" w14:textId="77777777" w:rsidR="00FC7DDB" w:rsidRPr="003F3397" w:rsidRDefault="00FC7DDB" w:rsidP="00273C30">
            <w:pPr>
              <w:spacing w:line="192" w:lineRule="auto"/>
              <w:rPr>
                <w:i/>
                <w:sz w:val="14"/>
                <w:szCs w:val="14"/>
              </w:rPr>
            </w:pPr>
            <w:r w:rsidRPr="003F3397">
              <w:rPr>
                <w:i/>
                <w:sz w:val="14"/>
                <w:szCs w:val="14"/>
              </w:rPr>
              <w:t>Champ Light/G</w:t>
            </w:r>
            <w:r w:rsidR="006E43AD" w:rsidRPr="003F3397">
              <w:rPr>
                <w:i/>
                <w:sz w:val="14"/>
                <w:szCs w:val="14"/>
              </w:rPr>
              <w:t>td. FC &amp; OM</w:t>
            </w:r>
          </w:p>
          <w:p w14:paraId="5D749731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2 FC &amp; </w:t>
            </w:r>
            <w:r w:rsidR="003F3397" w:rsidRPr="003F3397">
              <w:rPr>
                <w:sz w:val="14"/>
                <w:szCs w:val="14"/>
              </w:rPr>
              <w:t xml:space="preserve">256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Spanish</w:t>
            </w:r>
          </w:p>
          <w:p w14:paraId="5CD90B24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3 FC &amp; </w:t>
            </w:r>
            <w:r w:rsidR="003F3397" w:rsidRPr="003F3397">
              <w:rPr>
                <w:sz w:val="14"/>
                <w:szCs w:val="14"/>
              </w:rPr>
              <w:t xml:space="preserve">257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Sport </w:t>
            </w:r>
          </w:p>
          <w:p w14:paraId="0D8D43D7" w14:textId="77777777" w:rsidR="00FC7DDB" w:rsidRPr="003F3397" w:rsidRDefault="00FC7DDB" w:rsidP="00273C30">
            <w:pPr>
              <w:spacing w:line="192" w:lineRule="auto"/>
              <w:rPr>
                <w:i/>
                <w:sz w:val="14"/>
                <w:szCs w:val="14"/>
              </w:rPr>
            </w:pPr>
            <w:r w:rsidRPr="003F3397">
              <w:rPr>
                <w:i/>
                <w:sz w:val="14"/>
                <w:szCs w:val="14"/>
              </w:rPr>
              <w:t>Champ Span</w:t>
            </w:r>
            <w:r w:rsidR="003F3397" w:rsidRPr="003F3397">
              <w:rPr>
                <w:i/>
                <w:sz w:val="14"/>
                <w:szCs w:val="14"/>
              </w:rPr>
              <w:t>.</w:t>
            </w:r>
            <w:r w:rsidRPr="003F3397">
              <w:rPr>
                <w:i/>
                <w:sz w:val="14"/>
                <w:szCs w:val="14"/>
              </w:rPr>
              <w:t>/Sport</w:t>
            </w:r>
            <w:r w:rsidR="003F3397" w:rsidRPr="003F3397">
              <w:rPr>
                <w:i/>
                <w:sz w:val="14"/>
                <w:szCs w:val="14"/>
              </w:rPr>
              <w:t xml:space="preserve"> FC &amp; OM</w:t>
            </w:r>
          </w:p>
          <w:p w14:paraId="7F7047D3" w14:textId="77777777" w:rsidR="003F3397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4 FC &amp; </w:t>
            </w:r>
            <w:r w:rsidR="003F3397" w:rsidRPr="003F3397">
              <w:rPr>
                <w:sz w:val="14"/>
                <w:szCs w:val="14"/>
              </w:rPr>
              <w:t xml:space="preserve">258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Stock-</w:t>
            </w:r>
          </w:p>
          <w:p w14:paraId="118056C0" w14:textId="77777777" w:rsidR="00FC7DDB" w:rsidRPr="003F3397" w:rsidRDefault="003F3397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 </w:t>
            </w:r>
            <w:r w:rsidR="00FC7DDB" w:rsidRPr="003F3397">
              <w:rPr>
                <w:sz w:val="14"/>
                <w:szCs w:val="14"/>
              </w:rPr>
              <w:t>Solid/Composite</w:t>
            </w:r>
          </w:p>
          <w:p w14:paraId="038CC936" w14:textId="77777777" w:rsidR="003F3397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5 FC &amp; </w:t>
            </w:r>
            <w:r w:rsidR="003F3397" w:rsidRPr="003F3397">
              <w:rPr>
                <w:sz w:val="14"/>
                <w:szCs w:val="14"/>
              </w:rPr>
              <w:t xml:space="preserve">259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Stock–</w:t>
            </w:r>
          </w:p>
          <w:p w14:paraId="4B0FDEB4" w14:textId="77777777" w:rsidR="00FC7DDB" w:rsidRPr="003F3397" w:rsidRDefault="003F3397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  </w:t>
            </w:r>
            <w:r w:rsidR="00FC7DDB" w:rsidRPr="003F3397">
              <w:rPr>
                <w:sz w:val="14"/>
                <w:szCs w:val="14"/>
              </w:rPr>
              <w:t>Patterns</w:t>
            </w:r>
          </w:p>
          <w:p w14:paraId="3ADF812C" w14:textId="77777777" w:rsidR="00FC7DDB" w:rsidRPr="003F3397" w:rsidRDefault="00FC7DDB" w:rsidP="00273C30">
            <w:pPr>
              <w:spacing w:line="192" w:lineRule="auto"/>
              <w:rPr>
                <w:i/>
                <w:sz w:val="14"/>
                <w:szCs w:val="14"/>
              </w:rPr>
            </w:pPr>
            <w:r w:rsidRPr="003F3397">
              <w:rPr>
                <w:i/>
                <w:sz w:val="14"/>
                <w:szCs w:val="14"/>
              </w:rPr>
              <w:t>Champion Stock</w:t>
            </w:r>
            <w:r w:rsidR="003F3397" w:rsidRPr="003F3397">
              <w:rPr>
                <w:i/>
                <w:sz w:val="14"/>
                <w:szCs w:val="14"/>
              </w:rPr>
              <w:t xml:space="preserve"> FC &amp; OM</w:t>
            </w:r>
          </w:p>
          <w:p w14:paraId="2B6B5066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6 FC &amp; </w:t>
            </w:r>
            <w:r w:rsidR="003F3397" w:rsidRPr="003F3397">
              <w:rPr>
                <w:sz w:val="14"/>
                <w:szCs w:val="14"/>
              </w:rPr>
              <w:t xml:space="preserve">260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Draft </w:t>
            </w:r>
          </w:p>
          <w:p w14:paraId="4EF8239C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7 FC &amp; </w:t>
            </w:r>
            <w:r w:rsidR="003F3397" w:rsidRPr="003F3397">
              <w:rPr>
                <w:sz w:val="14"/>
                <w:szCs w:val="14"/>
              </w:rPr>
              <w:t xml:space="preserve">261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Pony</w:t>
            </w:r>
          </w:p>
          <w:p w14:paraId="207AE73F" w14:textId="77777777" w:rsidR="003F3397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8 FC &amp; </w:t>
            </w:r>
            <w:r w:rsidR="003F3397" w:rsidRPr="003F3397">
              <w:rPr>
                <w:sz w:val="14"/>
                <w:szCs w:val="14"/>
              </w:rPr>
              <w:t xml:space="preserve">262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Other </w:t>
            </w:r>
          </w:p>
          <w:p w14:paraId="260631FB" w14:textId="77777777" w:rsidR="00FC7DDB" w:rsidRPr="003F3397" w:rsidRDefault="003F3397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 </w:t>
            </w:r>
            <w:r w:rsidR="00FC7DDB" w:rsidRPr="003F3397">
              <w:rPr>
                <w:sz w:val="14"/>
                <w:szCs w:val="14"/>
              </w:rPr>
              <w:t>Pure/Mix</w:t>
            </w:r>
          </w:p>
          <w:p w14:paraId="56B838B5" w14:textId="77777777" w:rsidR="00FC7DDB" w:rsidRPr="003F3397" w:rsidRDefault="00FC7DDB" w:rsidP="00273C30">
            <w:pPr>
              <w:spacing w:line="192" w:lineRule="auto"/>
              <w:rPr>
                <w:i/>
                <w:sz w:val="14"/>
                <w:szCs w:val="14"/>
              </w:rPr>
            </w:pPr>
            <w:r w:rsidRPr="003F3397">
              <w:rPr>
                <w:i/>
                <w:sz w:val="14"/>
                <w:szCs w:val="14"/>
              </w:rPr>
              <w:t>Ch/Res. Other Breed</w:t>
            </w:r>
            <w:r w:rsidR="003F3397" w:rsidRPr="003F3397">
              <w:rPr>
                <w:i/>
                <w:sz w:val="14"/>
                <w:szCs w:val="14"/>
              </w:rPr>
              <w:t xml:space="preserve"> FC &amp; OM</w:t>
            </w:r>
          </w:p>
          <w:p w14:paraId="74645F60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49 FC &amp; </w:t>
            </w:r>
            <w:r w:rsidR="003F3397" w:rsidRPr="003F3397">
              <w:rPr>
                <w:sz w:val="14"/>
                <w:szCs w:val="14"/>
              </w:rPr>
              <w:t xml:space="preserve">263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Solid </w:t>
            </w:r>
          </w:p>
          <w:p w14:paraId="49ABEE18" w14:textId="77777777" w:rsidR="003F3397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50 FC &amp; </w:t>
            </w:r>
            <w:r w:rsidR="003F3397" w:rsidRPr="003F3397">
              <w:rPr>
                <w:sz w:val="14"/>
                <w:szCs w:val="14"/>
              </w:rPr>
              <w:t xml:space="preserve">264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Compo</w:t>
            </w:r>
            <w:r w:rsidR="003F3397" w:rsidRPr="003F3397">
              <w:rPr>
                <w:sz w:val="14"/>
                <w:szCs w:val="14"/>
              </w:rPr>
              <w:t>-</w:t>
            </w:r>
          </w:p>
          <w:p w14:paraId="63D9F13F" w14:textId="77777777" w:rsidR="00FC7DDB" w:rsidRPr="003F3397" w:rsidRDefault="003F3397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site</w:t>
            </w:r>
            <w:r w:rsidR="00FC7DDB" w:rsidRPr="003F3397">
              <w:rPr>
                <w:sz w:val="14"/>
                <w:szCs w:val="14"/>
              </w:rPr>
              <w:t>/Other Non-Pattern</w:t>
            </w:r>
          </w:p>
          <w:p w14:paraId="3B08F89F" w14:textId="77777777" w:rsidR="003F3397" w:rsidRPr="003F3397" w:rsidRDefault="006E43AD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251 FC &amp; </w:t>
            </w:r>
            <w:r w:rsidR="003F3397" w:rsidRPr="003F3397">
              <w:rPr>
                <w:sz w:val="14"/>
                <w:szCs w:val="14"/>
              </w:rPr>
              <w:t xml:space="preserve">265 </w:t>
            </w:r>
            <w:r w:rsidRPr="003F3397">
              <w:rPr>
                <w:sz w:val="14"/>
                <w:szCs w:val="14"/>
              </w:rPr>
              <w:t>OM</w:t>
            </w:r>
            <w:r w:rsidR="00FC7DDB" w:rsidRPr="003F3397">
              <w:rPr>
                <w:sz w:val="14"/>
                <w:szCs w:val="14"/>
              </w:rPr>
              <w:t xml:space="preserve"> Pattern-</w:t>
            </w:r>
          </w:p>
          <w:p w14:paraId="6236B377" w14:textId="77777777" w:rsidR="00FC7DDB" w:rsidRPr="003F3397" w:rsidRDefault="003F3397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 xml:space="preserve">       </w:t>
            </w:r>
            <w:r w:rsidR="00FC7DDB" w:rsidRPr="003F3397">
              <w:rPr>
                <w:sz w:val="14"/>
                <w:szCs w:val="14"/>
              </w:rPr>
              <w:t>Pinto</w:t>
            </w:r>
          </w:p>
          <w:p w14:paraId="678FD5E9" w14:textId="77777777" w:rsidR="00FC7DDB" w:rsidRPr="003F3397" w:rsidRDefault="00FC7DDB" w:rsidP="00273C30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2</w:t>
            </w:r>
            <w:r w:rsidR="006E43AD" w:rsidRPr="003F3397">
              <w:rPr>
                <w:sz w:val="14"/>
                <w:szCs w:val="14"/>
              </w:rPr>
              <w:t xml:space="preserve">52 FC &amp; </w:t>
            </w:r>
            <w:r w:rsidR="003F3397" w:rsidRPr="003F3397">
              <w:rPr>
                <w:sz w:val="14"/>
                <w:szCs w:val="14"/>
              </w:rPr>
              <w:t xml:space="preserve">266 </w:t>
            </w:r>
            <w:r w:rsidR="006E43AD" w:rsidRPr="003F3397">
              <w:rPr>
                <w:sz w:val="14"/>
                <w:szCs w:val="14"/>
              </w:rPr>
              <w:t>OM</w:t>
            </w:r>
            <w:r w:rsidRPr="003F3397">
              <w:rPr>
                <w:sz w:val="14"/>
                <w:szCs w:val="14"/>
              </w:rPr>
              <w:t xml:space="preserve"> Pattern-</w:t>
            </w:r>
            <w:r w:rsidR="003F3397" w:rsidRPr="003F3397">
              <w:rPr>
                <w:sz w:val="14"/>
                <w:szCs w:val="14"/>
              </w:rPr>
              <w:br/>
              <w:t xml:space="preserve">       </w:t>
            </w:r>
            <w:r w:rsidRPr="003F3397">
              <w:rPr>
                <w:sz w:val="14"/>
                <w:szCs w:val="14"/>
              </w:rPr>
              <w:t>App/Other</w:t>
            </w:r>
          </w:p>
          <w:p w14:paraId="140E4B40" w14:textId="77777777" w:rsidR="00FC7DDB" w:rsidRPr="003F3397" w:rsidRDefault="00FC7DDB" w:rsidP="00273C30">
            <w:pPr>
              <w:spacing w:line="192" w:lineRule="auto"/>
              <w:rPr>
                <w:i/>
                <w:sz w:val="14"/>
                <w:szCs w:val="14"/>
              </w:rPr>
            </w:pPr>
            <w:r w:rsidRPr="003F3397">
              <w:rPr>
                <w:i/>
                <w:sz w:val="14"/>
                <w:szCs w:val="14"/>
              </w:rPr>
              <w:t xml:space="preserve">Ch/Res. </w:t>
            </w:r>
            <w:proofErr w:type="spellStart"/>
            <w:r w:rsidRPr="003F3397">
              <w:rPr>
                <w:i/>
                <w:sz w:val="14"/>
                <w:szCs w:val="14"/>
              </w:rPr>
              <w:t>Workm</w:t>
            </w:r>
            <w:proofErr w:type="spellEnd"/>
            <w:r w:rsidR="003F3397" w:rsidRPr="003F3397">
              <w:rPr>
                <w:i/>
                <w:sz w:val="14"/>
                <w:szCs w:val="14"/>
              </w:rPr>
              <w:t>. FC &amp; OM</w:t>
            </w:r>
          </w:p>
          <w:p w14:paraId="0369968B" w14:textId="77777777" w:rsidR="00FC7DDB" w:rsidRPr="003F3397" w:rsidRDefault="00FC7DDB" w:rsidP="00CB5F64">
            <w:pPr>
              <w:spacing w:line="192" w:lineRule="auto"/>
              <w:rPr>
                <w:sz w:val="14"/>
                <w:szCs w:val="14"/>
              </w:rPr>
            </w:pPr>
            <w:r w:rsidRPr="003F3397">
              <w:rPr>
                <w:sz w:val="14"/>
                <w:szCs w:val="14"/>
              </w:rPr>
              <w:t>GRAND CHAMP/RES.</w:t>
            </w:r>
            <w:r w:rsidR="003F3397" w:rsidRPr="003F3397">
              <w:rPr>
                <w:sz w:val="14"/>
                <w:szCs w:val="14"/>
              </w:rPr>
              <w:t xml:space="preserve"> FC &amp; OM</w:t>
            </w:r>
          </w:p>
          <w:p w14:paraId="04C10022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7B2EBD37" w14:textId="77777777" w:rsidR="003F3397" w:rsidRPr="00C72A23" w:rsidRDefault="003F3397" w:rsidP="003F3397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 xml:space="preserve">OF Plastic Stone Mini Halter Division FC* </w:t>
            </w:r>
          </w:p>
          <w:p w14:paraId="4B1DCEE8" w14:textId="77777777" w:rsidR="003F3397" w:rsidRPr="001B54C1" w:rsidRDefault="003F3397" w:rsidP="003F3397">
            <w:pPr>
              <w:spacing w:line="192" w:lineRule="auto"/>
              <w:rPr>
                <w:b/>
                <w:sz w:val="16"/>
                <w:szCs w:val="16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>OF Plastic Stone Mini Halter Division OM*</w:t>
            </w:r>
            <w:r w:rsidRPr="001B54C1">
              <w:rPr>
                <w:b/>
                <w:sz w:val="16"/>
                <w:szCs w:val="16"/>
              </w:rPr>
              <w:t xml:space="preserve"> </w:t>
            </w:r>
          </w:p>
          <w:p w14:paraId="519771B9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7 FC &amp; 277 OM Light</w:t>
            </w:r>
          </w:p>
          <w:p w14:paraId="39F29F13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8 FC &amp; 278 OM Gaited</w:t>
            </w:r>
          </w:p>
          <w:p w14:paraId="2BCD5FB7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9 FC &amp; 279 OM Spanish</w:t>
            </w:r>
          </w:p>
          <w:p w14:paraId="00DDB1B9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0 FC &amp; 280 OM Sport</w:t>
            </w:r>
          </w:p>
          <w:p w14:paraId="53F7A933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1 FC &amp; 281 OM Stock</w:t>
            </w:r>
          </w:p>
          <w:p w14:paraId="5F22DCB3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2 FC &amp; 282 OM Draft</w:t>
            </w:r>
          </w:p>
          <w:p w14:paraId="577995CB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3 FC &amp; </w:t>
            </w:r>
            <w:r w:rsidR="00D136F9">
              <w:rPr>
                <w:sz w:val="16"/>
                <w:szCs w:val="16"/>
              </w:rPr>
              <w:t>283</w:t>
            </w:r>
            <w:r>
              <w:rPr>
                <w:sz w:val="16"/>
                <w:szCs w:val="16"/>
              </w:rPr>
              <w:t xml:space="preserve"> OM Pony</w:t>
            </w:r>
          </w:p>
          <w:p w14:paraId="6E74739F" w14:textId="77777777" w:rsidR="003F3397" w:rsidRPr="00701CF6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4 FC &amp; </w:t>
            </w:r>
            <w:r w:rsidR="00D136F9">
              <w:rPr>
                <w:sz w:val="16"/>
                <w:szCs w:val="16"/>
              </w:rPr>
              <w:t>284</w:t>
            </w:r>
            <w:r>
              <w:rPr>
                <w:sz w:val="16"/>
                <w:szCs w:val="16"/>
              </w:rPr>
              <w:t xml:space="preserve"> OM Other</w:t>
            </w:r>
          </w:p>
          <w:p w14:paraId="048483AA" w14:textId="77777777" w:rsidR="003F3397" w:rsidRPr="00A40F86" w:rsidRDefault="003F3397" w:rsidP="003F3397">
            <w:pPr>
              <w:spacing w:line="192" w:lineRule="auto"/>
              <w:rPr>
                <w:i/>
                <w:sz w:val="14"/>
                <w:szCs w:val="14"/>
              </w:rPr>
            </w:pPr>
            <w:r w:rsidRPr="00A40F86">
              <w:rPr>
                <w:i/>
                <w:sz w:val="14"/>
                <w:szCs w:val="14"/>
              </w:rPr>
              <w:t>Champ/Res. Breed FC &amp; OM</w:t>
            </w:r>
          </w:p>
          <w:p w14:paraId="6ABBCF9F" w14:textId="77777777" w:rsidR="003F3397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5</w:t>
            </w:r>
            <w:r w:rsidRPr="00701CF6">
              <w:rPr>
                <w:sz w:val="16"/>
                <w:szCs w:val="16"/>
              </w:rPr>
              <w:t xml:space="preserve"> FC &amp; </w:t>
            </w:r>
            <w:r w:rsidR="00D136F9">
              <w:rPr>
                <w:sz w:val="16"/>
                <w:szCs w:val="16"/>
              </w:rPr>
              <w:t>285</w:t>
            </w:r>
            <w:r>
              <w:rPr>
                <w:sz w:val="16"/>
                <w:szCs w:val="16"/>
              </w:rPr>
              <w:t xml:space="preserve"> OM</w:t>
            </w:r>
            <w:r w:rsidRPr="00701CF6">
              <w:rPr>
                <w:sz w:val="16"/>
                <w:szCs w:val="16"/>
              </w:rPr>
              <w:t xml:space="preserve"> Chip</w:t>
            </w:r>
          </w:p>
          <w:p w14:paraId="4218EFD0" w14:textId="77777777" w:rsidR="003F3397" w:rsidRPr="00701CF6" w:rsidRDefault="003F3397" w:rsidP="003F3397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76 FC &amp; </w:t>
            </w:r>
            <w:r w:rsidR="00D136F9">
              <w:rPr>
                <w:sz w:val="16"/>
                <w:szCs w:val="16"/>
              </w:rPr>
              <w:t>286</w:t>
            </w:r>
            <w:r>
              <w:rPr>
                <w:sz w:val="16"/>
                <w:szCs w:val="16"/>
              </w:rPr>
              <w:t xml:space="preserve"> OM Pebble</w:t>
            </w:r>
          </w:p>
          <w:p w14:paraId="51B4CB5D" w14:textId="77777777" w:rsidR="003F3397" w:rsidRPr="00A40F86" w:rsidRDefault="003F3397" w:rsidP="003F3397">
            <w:pPr>
              <w:spacing w:line="192" w:lineRule="auto"/>
              <w:rPr>
                <w:i/>
                <w:sz w:val="14"/>
                <w:szCs w:val="14"/>
              </w:rPr>
            </w:pPr>
            <w:r w:rsidRPr="00A40F86">
              <w:rPr>
                <w:i/>
                <w:sz w:val="14"/>
                <w:szCs w:val="14"/>
              </w:rPr>
              <w:t xml:space="preserve">Champ/Res. </w:t>
            </w:r>
            <w:proofErr w:type="spellStart"/>
            <w:r w:rsidRPr="00A40F86">
              <w:rPr>
                <w:i/>
                <w:sz w:val="14"/>
                <w:szCs w:val="14"/>
              </w:rPr>
              <w:t>Workm</w:t>
            </w:r>
            <w:proofErr w:type="spellEnd"/>
            <w:r w:rsidRPr="00A40F86">
              <w:rPr>
                <w:i/>
                <w:sz w:val="14"/>
                <w:szCs w:val="14"/>
              </w:rPr>
              <w:t>. FC &amp; OM</w:t>
            </w:r>
          </w:p>
          <w:p w14:paraId="1FEA8F98" w14:textId="77777777" w:rsidR="003F3397" w:rsidRPr="00A40F86" w:rsidRDefault="003F3397" w:rsidP="003F3397">
            <w:pPr>
              <w:spacing w:line="192" w:lineRule="auto"/>
              <w:rPr>
                <w:sz w:val="14"/>
                <w:szCs w:val="14"/>
              </w:rPr>
            </w:pPr>
            <w:r w:rsidRPr="00A40F86">
              <w:rPr>
                <w:sz w:val="14"/>
                <w:szCs w:val="14"/>
              </w:rPr>
              <w:t xml:space="preserve">GRAND CHAMP/RES. </w:t>
            </w:r>
            <w:r w:rsidR="00A40F86" w:rsidRPr="00A40F86">
              <w:rPr>
                <w:sz w:val="14"/>
                <w:szCs w:val="14"/>
              </w:rPr>
              <w:t xml:space="preserve"> FC &amp; OM</w:t>
            </w:r>
          </w:p>
          <w:p w14:paraId="049387C6" w14:textId="77777777" w:rsidR="003F3397" w:rsidRPr="006E43AD" w:rsidRDefault="003F3397" w:rsidP="003F3397">
            <w:pPr>
              <w:spacing w:line="192" w:lineRule="auto"/>
              <w:rPr>
                <w:sz w:val="4"/>
                <w:szCs w:val="4"/>
              </w:rPr>
            </w:pPr>
          </w:p>
          <w:p w14:paraId="2ACC6A55" w14:textId="77777777" w:rsidR="003F3397" w:rsidRPr="006E43AD" w:rsidRDefault="003F3397" w:rsidP="003F3397">
            <w:pPr>
              <w:spacing w:line="192" w:lineRule="auto"/>
              <w:rPr>
                <w:i/>
                <w:sz w:val="15"/>
                <w:szCs w:val="15"/>
              </w:rPr>
            </w:pPr>
            <w:r w:rsidRPr="00C72A23">
              <w:rPr>
                <w:i/>
                <w:sz w:val="15"/>
                <w:szCs w:val="15"/>
                <w:highlight w:val="yellow"/>
              </w:rPr>
              <w:t xml:space="preserve">*These Divisions are actually two separate Divisions that will show </w:t>
            </w:r>
            <w:r w:rsidRPr="00C72A23">
              <w:rPr>
                <w:b/>
                <w:i/>
                <w:sz w:val="15"/>
                <w:szCs w:val="15"/>
                <w:highlight w:val="yellow"/>
              </w:rPr>
              <w:t xml:space="preserve">at the same time.  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Each entrant may enter </w:t>
            </w:r>
            <w:r w:rsidRPr="00C72A23">
              <w:rPr>
                <w:b/>
                <w:i/>
                <w:sz w:val="15"/>
                <w:szCs w:val="15"/>
                <w:highlight w:val="yellow"/>
              </w:rPr>
              <w:t>two models TOTAL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 (i.e., one in OM, one in FC, or two in OM or two in FC) in each class pair (for example,</w:t>
            </w:r>
            <w:r w:rsidR="008150DC" w:rsidRPr="00C72A23">
              <w:rPr>
                <w:i/>
                <w:sz w:val="15"/>
                <w:szCs w:val="15"/>
                <w:highlight w:val="yellow"/>
              </w:rPr>
              <w:t xml:space="preserve"> 267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 FC &amp; </w:t>
            </w:r>
            <w:r w:rsidR="008150DC" w:rsidRPr="00C72A23">
              <w:rPr>
                <w:i/>
                <w:sz w:val="15"/>
                <w:szCs w:val="15"/>
                <w:highlight w:val="yellow"/>
              </w:rPr>
              <w:t>277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 OM Light is a class pair).  Additional models may be added for $1 each.</w:t>
            </w:r>
            <w:r w:rsidRPr="006E43AD">
              <w:rPr>
                <w:i/>
                <w:sz w:val="15"/>
                <w:szCs w:val="15"/>
              </w:rPr>
              <w:t xml:space="preserve">  </w:t>
            </w:r>
          </w:p>
          <w:p w14:paraId="7F180994" w14:textId="77777777" w:rsidR="002720FC" w:rsidRPr="00A40F86" w:rsidRDefault="00A40F86" w:rsidP="002720FC">
            <w:pPr>
              <w:spacing w:line="192" w:lineRule="auto"/>
              <w:rPr>
                <w:sz w:val="16"/>
                <w:szCs w:val="16"/>
              </w:rPr>
            </w:pPr>
            <w:r w:rsidRPr="00A40F86">
              <w:rPr>
                <w:sz w:val="16"/>
                <w:szCs w:val="16"/>
              </w:rPr>
              <w:t>-----------------------------------</w:t>
            </w:r>
          </w:p>
          <w:p w14:paraId="583476A3" w14:textId="77777777" w:rsidR="002720FC" w:rsidRDefault="00A40F86" w:rsidP="002720FC">
            <w:pPr>
              <w:spacing w:line="192" w:lineRule="auto"/>
              <w:rPr>
                <w:i/>
                <w:sz w:val="16"/>
                <w:szCs w:val="16"/>
              </w:rPr>
            </w:pPr>
            <w:r w:rsidRPr="00A40F86">
              <w:rPr>
                <w:i/>
                <w:sz w:val="16"/>
                <w:szCs w:val="16"/>
              </w:rPr>
              <w:t xml:space="preserve">Classes below will be held as rings become available </w:t>
            </w:r>
            <w:r w:rsidRPr="00A40F86">
              <w:rPr>
                <w:b/>
                <w:i/>
                <w:sz w:val="16"/>
                <w:szCs w:val="16"/>
              </w:rPr>
              <w:t>OR</w:t>
            </w:r>
            <w:r w:rsidRPr="00A40F86">
              <w:rPr>
                <w:i/>
                <w:sz w:val="16"/>
                <w:szCs w:val="16"/>
              </w:rPr>
              <w:t xml:space="preserve"> in a separate ring</w:t>
            </w:r>
            <w:r>
              <w:rPr>
                <w:i/>
                <w:sz w:val="16"/>
                <w:szCs w:val="16"/>
              </w:rPr>
              <w:t>.</w:t>
            </w:r>
          </w:p>
          <w:p w14:paraId="6FB83F6D" w14:textId="77777777" w:rsidR="008150DC" w:rsidRPr="00A40F86" w:rsidRDefault="008150DC" w:rsidP="002720FC">
            <w:pPr>
              <w:spacing w:line="192" w:lineRule="auto"/>
              <w:rPr>
                <w:b/>
                <w:i/>
                <w:sz w:val="16"/>
                <w:szCs w:val="16"/>
              </w:rPr>
            </w:pPr>
          </w:p>
          <w:p w14:paraId="0A662E3D" w14:textId="77777777" w:rsidR="00C92E4D" w:rsidRPr="00273C30" w:rsidRDefault="00C92E4D" w:rsidP="00C92E4D">
            <w:pPr>
              <w:spacing w:line="192" w:lineRule="auto"/>
              <w:rPr>
                <w:b/>
                <w:sz w:val="16"/>
                <w:szCs w:val="16"/>
              </w:rPr>
            </w:pPr>
            <w:r w:rsidRPr="00273C30">
              <w:rPr>
                <w:b/>
                <w:sz w:val="16"/>
                <w:szCs w:val="16"/>
              </w:rPr>
              <w:t>OF Plastic Stone DAH Sec.</w:t>
            </w:r>
          </w:p>
          <w:p w14:paraId="0D089488" w14:textId="77777777" w:rsidR="00C92E4D" w:rsidRPr="00273C30" w:rsidRDefault="00FC285B" w:rsidP="00C92E4D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="00C92E4D">
              <w:rPr>
                <w:sz w:val="16"/>
                <w:szCs w:val="16"/>
                <w:highlight w:val="green"/>
              </w:rPr>
              <w:t>0</w:t>
            </w:r>
            <w:r w:rsidR="00F9354A">
              <w:rPr>
                <w:sz w:val="16"/>
                <w:szCs w:val="16"/>
                <w:highlight w:val="green"/>
              </w:rPr>
              <w:t>8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 Light   </w:t>
            </w:r>
            <w:r w:rsidR="00C92E4D">
              <w:rPr>
                <w:sz w:val="16"/>
                <w:szCs w:val="16"/>
                <w:highlight w:val="green"/>
              </w:rPr>
              <w:t xml:space="preserve">   </w:t>
            </w:r>
            <w:r>
              <w:rPr>
                <w:sz w:val="16"/>
                <w:szCs w:val="16"/>
                <w:highlight w:val="green"/>
              </w:rPr>
              <w:t>5</w:t>
            </w:r>
            <w:r w:rsidR="00C92E4D">
              <w:rPr>
                <w:sz w:val="16"/>
                <w:szCs w:val="16"/>
                <w:highlight w:val="green"/>
              </w:rPr>
              <w:t>0</w:t>
            </w:r>
            <w:r w:rsidR="00F9354A">
              <w:rPr>
                <w:sz w:val="16"/>
                <w:szCs w:val="16"/>
                <w:highlight w:val="green"/>
              </w:rPr>
              <w:t>9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="00C92E4D" w:rsidRPr="00273C30">
              <w:rPr>
                <w:sz w:val="16"/>
                <w:szCs w:val="16"/>
                <w:highlight w:val="green"/>
              </w:rPr>
              <w:t>Gtd</w:t>
            </w:r>
            <w:proofErr w:type="spellEnd"/>
            <w:r w:rsidR="00C92E4D" w:rsidRPr="00273C30">
              <w:rPr>
                <w:sz w:val="16"/>
                <w:szCs w:val="16"/>
                <w:highlight w:val="green"/>
              </w:rPr>
              <w:t xml:space="preserve">/Span. </w:t>
            </w:r>
          </w:p>
          <w:p w14:paraId="1D36EBFE" w14:textId="77777777" w:rsidR="00C92E4D" w:rsidRPr="00273C30" w:rsidRDefault="00FC285B" w:rsidP="00C92E4D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="00F9354A">
              <w:rPr>
                <w:sz w:val="16"/>
                <w:szCs w:val="16"/>
                <w:highlight w:val="green"/>
              </w:rPr>
              <w:t>10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 Spo</w:t>
            </w:r>
            <w:r w:rsidR="00C92E4D">
              <w:rPr>
                <w:sz w:val="16"/>
                <w:szCs w:val="16"/>
                <w:highlight w:val="green"/>
              </w:rPr>
              <w:t xml:space="preserve">rt              </w:t>
            </w:r>
            <w:r>
              <w:rPr>
                <w:sz w:val="16"/>
                <w:szCs w:val="16"/>
                <w:highlight w:val="green"/>
              </w:rPr>
              <w:t>5</w:t>
            </w:r>
            <w:r w:rsidR="00021B65">
              <w:rPr>
                <w:sz w:val="16"/>
                <w:szCs w:val="16"/>
                <w:highlight w:val="green"/>
              </w:rPr>
              <w:t>1</w:t>
            </w:r>
            <w:r w:rsidR="00F9354A">
              <w:rPr>
                <w:sz w:val="16"/>
                <w:szCs w:val="16"/>
                <w:highlight w:val="green"/>
              </w:rPr>
              <w:t>1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 Stock </w:t>
            </w:r>
          </w:p>
          <w:p w14:paraId="5F0826CB" w14:textId="77777777" w:rsidR="00C92E4D" w:rsidRPr="00273C30" w:rsidRDefault="00FC285B" w:rsidP="00C92E4D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="00C92E4D">
              <w:rPr>
                <w:sz w:val="16"/>
                <w:szCs w:val="16"/>
                <w:highlight w:val="green"/>
              </w:rPr>
              <w:t>1</w:t>
            </w:r>
            <w:r w:rsidR="00F9354A">
              <w:rPr>
                <w:sz w:val="16"/>
                <w:szCs w:val="16"/>
                <w:highlight w:val="green"/>
              </w:rPr>
              <w:t>2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 Draft/Pony </w:t>
            </w:r>
            <w:r w:rsidR="00C92E4D">
              <w:rPr>
                <w:sz w:val="16"/>
                <w:szCs w:val="16"/>
                <w:highlight w:val="green"/>
              </w:rPr>
              <w:t xml:space="preserve"> </w:t>
            </w:r>
            <w:r w:rsidR="00F9354A">
              <w:rPr>
                <w:sz w:val="16"/>
                <w:szCs w:val="16"/>
                <w:highlight w:val="green"/>
              </w:rPr>
              <w:t xml:space="preserve"> </w:t>
            </w:r>
            <w:r w:rsidR="00C92E4D">
              <w:rPr>
                <w:sz w:val="16"/>
                <w:szCs w:val="16"/>
                <w:highlight w:val="green"/>
              </w:rPr>
              <w:t xml:space="preserve"> </w:t>
            </w:r>
            <w:r>
              <w:rPr>
                <w:sz w:val="16"/>
                <w:szCs w:val="16"/>
                <w:highlight w:val="green"/>
              </w:rPr>
              <w:t>5</w:t>
            </w:r>
            <w:r w:rsidR="00021B65">
              <w:rPr>
                <w:sz w:val="16"/>
                <w:szCs w:val="16"/>
                <w:highlight w:val="green"/>
              </w:rPr>
              <w:t>1</w:t>
            </w:r>
            <w:r w:rsidR="00F9354A">
              <w:rPr>
                <w:sz w:val="16"/>
                <w:szCs w:val="16"/>
                <w:highlight w:val="green"/>
              </w:rPr>
              <w:t>3</w:t>
            </w:r>
            <w:r w:rsidR="00C92E4D" w:rsidRPr="00273C30">
              <w:rPr>
                <w:sz w:val="16"/>
                <w:szCs w:val="16"/>
                <w:highlight w:val="green"/>
              </w:rPr>
              <w:t xml:space="preserve">Other </w:t>
            </w:r>
          </w:p>
          <w:p w14:paraId="56C52A70" w14:textId="77777777" w:rsidR="00C92E4D" w:rsidRDefault="00C92E4D" w:rsidP="00C92E4D">
            <w:pPr>
              <w:spacing w:line="192" w:lineRule="auto"/>
              <w:rPr>
                <w:i/>
                <w:sz w:val="16"/>
                <w:szCs w:val="16"/>
              </w:rPr>
            </w:pPr>
            <w:r w:rsidRPr="00273C30">
              <w:rPr>
                <w:i/>
                <w:sz w:val="16"/>
                <w:szCs w:val="16"/>
              </w:rPr>
              <w:t>Champion/Res. Breed</w:t>
            </w:r>
          </w:p>
          <w:p w14:paraId="64F9EBB8" w14:textId="77777777" w:rsidR="00A40F86" w:rsidRDefault="00A40F86" w:rsidP="00A40F86">
            <w:pPr>
              <w:spacing w:line="192" w:lineRule="auto"/>
              <w:rPr>
                <w:sz w:val="16"/>
                <w:szCs w:val="16"/>
                <w:highlight w:val="yellow"/>
              </w:rPr>
            </w:pPr>
          </w:p>
          <w:p w14:paraId="62D4D44C" w14:textId="77777777" w:rsidR="008150DC" w:rsidRPr="00F326FE" w:rsidRDefault="008150DC" w:rsidP="008150DC">
            <w:pPr>
              <w:spacing w:line="192" w:lineRule="auto"/>
              <w:rPr>
                <w:b/>
                <w:sz w:val="16"/>
                <w:szCs w:val="16"/>
              </w:rPr>
            </w:pPr>
            <w:r w:rsidRPr="00F326FE">
              <w:rPr>
                <w:b/>
                <w:sz w:val="16"/>
                <w:szCs w:val="16"/>
                <w:highlight w:val="yellow"/>
              </w:rPr>
              <w:t>Custom Glazed Chinas by Karen Gerhardt</w:t>
            </w:r>
            <w:r>
              <w:rPr>
                <w:b/>
                <w:sz w:val="16"/>
                <w:szCs w:val="16"/>
                <w:highlight w:val="yellow"/>
              </w:rPr>
              <w:t xml:space="preserve"> Section</w:t>
            </w:r>
          </w:p>
          <w:p w14:paraId="19E15B60" w14:textId="77777777" w:rsidR="008150DC" w:rsidRPr="00F326FE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1</w:t>
            </w:r>
            <w:r w:rsidR="00F9354A">
              <w:rPr>
                <w:sz w:val="16"/>
                <w:szCs w:val="16"/>
                <w:highlight w:val="green"/>
              </w:rPr>
              <w:t>4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Light    </w:t>
            </w:r>
            <w:r>
              <w:rPr>
                <w:sz w:val="16"/>
                <w:szCs w:val="16"/>
                <w:highlight w:val="green"/>
              </w:rPr>
              <w:t xml:space="preserve">  51</w:t>
            </w:r>
            <w:r w:rsidR="00F9354A">
              <w:rPr>
                <w:sz w:val="16"/>
                <w:szCs w:val="16"/>
                <w:highlight w:val="green"/>
              </w:rPr>
              <w:t>5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Pr="00F326FE">
              <w:rPr>
                <w:sz w:val="16"/>
                <w:szCs w:val="16"/>
                <w:highlight w:val="green"/>
              </w:rPr>
              <w:t>Gtd</w:t>
            </w:r>
            <w:proofErr w:type="spellEnd"/>
            <w:r w:rsidRPr="00F326FE">
              <w:rPr>
                <w:sz w:val="16"/>
                <w:szCs w:val="16"/>
                <w:highlight w:val="green"/>
              </w:rPr>
              <w:t>/Span.</w:t>
            </w:r>
          </w:p>
          <w:p w14:paraId="757B3DB3" w14:textId="77777777" w:rsidR="008150DC" w:rsidRPr="00F326FE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1</w:t>
            </w:r>
            <w:r w:rsidR="00F9354A">
              <w:rPr>
                <w:sz w:val="16"/>
                <w:szCs w:val="16"/>
                <w:highlight w:val="green"/>
              </w:rPr>
              <w:t>6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Sport </w:t>
            </w:r>
            <w:r>
              <w:rPr>
                <w:sz w:val="16"/>
                <w:szCs w:val="16"/>
                <w:highlight w:val="green"/>
              </w:rPr>
              <w:t xml:space="preserve">            51</w:t>
            </w:r>
            <w:r w:rsidR="00F9354A">
              <w:rPr>
                <w:sz w:val="16"/>
                <w:szCs w:val="16"/>
                <w:highlight w:val="green"/>
              </w:rPr>
              <w:t>7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Stock </w:t>
            </w:r>
          </w:p>
          <w:p w14:paraId="13FAF557" w14:textId="77777777" w:rsidR="008150DC" w:rsidRPr="00F326FE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1</w:t>
            </w:r>
            <w:r w:rsidR="00F9354A">
              <w:rPr>
                <w:sz w:val="16"/>
                <w:szCs w:val="16"/>
                <w:highlight w:val="green"/>
              </w:rPr>
              <w:t>8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>Draf</w:t>
            </w:r>
            <w:r>
              <w:rPr>
                <w:sz w:val="16"/>
                <w:szCs w:val="16"/>
                <w:highlight w:val="green"/>
              </w:rPr>
              <w:t>t</w:t>
            </w:r>
            <w:r w:rsidRPr="00F326FE">
              <w:rPr>
                <w:sz w:val="16"/>
                <w:szCs w:val="16"/>
                <w:highlight w:val="green"/>
              </w:rPr>
              <w:t xml:space="preserve"> </w:t>
            </w:r>
            <w:r>
              <w:rPr>
                <w:sz w:val="16"/>
                <w:szCs w:val="16"/>
                <w:highlight w:val="green"/>
              </w:rPr>
              <w:t xml:space="preserve">             51</w:t>
            </w:r>
            <w:r w:rsidR="00F9354A">
              <w:rPr>
                <w:sz w:val="16"/>
                <w:szCs w:val="16"/>
                <w:highlight w:val="green"/>
              </w:rPr>
              <w:t>9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Pony </w:t>
            </w:r>
          </w:p>
          <w:p w14:paraId="1DA2C115" w14:textId="77777777" w:rsidR="008150DC" w:rsidRPr="00F326FE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="00F9354A">
              <w:rPr>
                <w:sz w:val="16"/>
                <w:szCs w:val="16"/>
                <w:highlight w:val="green"/>
              </w:rPr>
              <w:t>20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Other         </w:t>
            </w:r>
          </w:p>
          <w:p w14:paraId="07D5F822" w14:textId="77777777" w:rsidR="008150DC" w:rsidRDefault="008150DC" w:rsidP="008150D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1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>Art Glazed</w:t>
            </w:r>
            <w:r>
              <w:rPr>
                <w:sz w:val="16"/>
                <w:szCs w:val="16"/>
                <w:highlight w:val="green"/>
              </w:rPr>
              <w:t>/</w:t>
            </w:r>
            <w:r w:rsidRPr="00F326FE">
              <w:rPr>
                <w:sz w:val="16"/>
                <w:szCs w:val="16"/>
                <w:highlight w:val="green"/>
              </w:rPr>
              <w:t>Unrealistic</w:t>
            </w:r>
            <w:r>
              <w:rPr>
                <w:sz w:val="16"/>
                <w:szCs w:val="16"/>
                <w:highlight w:val="green"/>
              </w:rPr>
              <w:t xml:space="preserve">     </w:t>
            </w:r>
          </w:p>
          <w:p w14:paraId="369CD7FD" w14:textId="77777777" w:rsidR="008150DC" w:rsidRPr="00F326FE" w:rsidRDefault="008150DC" w:rsidP="008150DC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 xml:space="preserve">        </w:t>
            </w:r>
            <w:r w:rsidRPr="00F326FE">
              <w:rPr>
                <w:sz w:val="16"/>
                <w:szCs w:val="16"/>
                <w:highlight w:val="green"/>
              </w:rPr>
              <w:t>Colors</w:t>
            </w:r>
          </w:p>
          <w:p w14:paraId="3A16E21F" w14:textId="77777777" w:rsidR="008150DC" w:rsidRDefault="008150DC" w:rsidP="008150DC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  <w:r w:rsidRPr="00CD0A91">
              <w:rPr>
                <w:i/>
                <w:sz w:val="16"/>
                <w:szCs w:val="16"/>
              </w:rPr>
              <w:t>Champion/Res. Work.</w:t>
            </w:r>
            <w:r w:rsidRPr="00273C30">
              <w:rPr>
                <w:b/>
                <w:sz w:val="16"/>
                <w:szCs w:val="16"/>
                <w:highlight w:val="yellow"/>
              </w:rPr>
              <w:t xml:space="preserve"> </w:t>
            </w:r>
          </w:p>
          <w:p w14:paraId="1AED979B" w14:textId="77777777" w:rsidR="008150DC" w:rsidRDefault="008150DC" w:rsidP="008150DC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</w:p>
          <w:p w14:paraId="27DDCEB5" w14:textId="77777777" w:rsidR="00FC7DDB" w:rsidRPr="00820E52" w:rsidRDefault="00FC7DDB" w:rsidP="008150DC">
            <w:pPr>
              <w:spacing w:line="192" w:lineRule="auto"/>
              <w:rPr>
                <w:b/>
                <w:sz w:val="16"/>
                <w:szCs w:val="16"/>
              </w:rPr>
            </w:pPr>
          </w:p>
        </w:tc>
        <w:tc>
          <w:tcPr>
            <w:tcW w:w="2288" w:type="dxa"/>
            <w:gridSpan w:val="2"/>
          </w:tcPr>
          <w:p w14:paraId="034FAE7B" w14:textId="77777777" w:rsidR="00FC7DDB" w:rsidRPr="001B54C1" w:rsidRDefault="00FC7DDB" w:rsidP="00273C30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Ring Three</w:t>
            </w:r>
          </w:p>
          <w:p w14:paraId="22E5450E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5096EF8C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Exotics/</w:t>
            </w:r>
            <w:r w:rsidR="007862EC">
              <w:rPr>
                <w:b/>
                <w:sz w:val="16"/>
                <w:szCs w:val="16"/>
              </w:rPr>
              <w:t>Fantasy/</w:t>
            </w:r>
            <w:r w:rsidRPr="001B54C1">
              <w:rPr>
                <w:b/>
                <w:sz w:val="16"/>
                <w:szCs w:val="16"/>
              </w:rPr>
              <w:t>Etc. Sec</w:t>
            </w:r>
            <w:r w:rsidR="007862EC">
              <w:rPr>
                <w:b/>
                <w:sz w:val="16"/>
                <w:szCs w:val="16"/>
              </w:rPr>
              <w:t>.</w:t>
            </w:r>
          </w:p>
          <w:p w14:paraId="4970A6F3" w14:textId="77777777" w:rsidR="00FC7DDB" w:rsidRPr="001B54C1" w:rsidRDefault="00D136F9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7</w:t>
            </w:r>
            <w:r w:rsidR="00FC7DDB" w:rsidRPr="001B54C1">
              <w:rPr>
                <w:sz w:val="16"/>
                <w:szCs w:val="16"/>
              </w:rPr>
              <w:t xml:space="preserve"> Exotics/Exotic X</w:t>
            </w:r>
          </w:p>
          <w:p w14:paraId="01C190FF" w14:textId="77777777" w:rsidR="00C01F15" w:rsidRPr="001B54C1" w:rsidRDefault="00D136F9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8</w:t>
            </w:r>
            <w:r w:rsidR="00FC7DDB" w:rsidRPr="001B54C1">
              <w:rPr>
                <w:sz w:val="16"/>
                <w:szCs w:val="16"/>
              </w:rPr>
              <w:t xml:space="preserve"> Zebras  </w:t>
            </w:r>
          </w:p>
          <w:p w14:paraId="79E43C82" w14:textId="77777777" w:rsidR="00FC7DDB" w:rsidRPr="001B54C1" w:rsidRDefault="00D136F9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9</w:t>
            </w:r>
            <w:r w:rsidR="00C01F15" w:rsidRPr="001B54C1">
              <w:rPr>
                <w:sz w:val="16"/>
                <w:szCs w:val="16"/>
              </w:rPr>
              <w:t xml:space="preserve"> Unicorn/Alicorn/</w:t>
            </w:r>
            <w:proofErr w:type="spellStart"/>
            <w:r w:rsidR="00C01F15" w:rsidRPr="001B54C1">
              <w:rPr>
                <w:sz w:val="16"/>
                <w:szCs w:val="16"/>
              </w:rPr>
              <w:t>Pegacorn</w:t>
            </w:r>
            <w:proofErr w:type="spellEnd"/>
            <w:r w:rsidR="00FC7DDB" w:rsidRPr="001B54C1">
              <w:rPr>
                <w:sz w:val="16"/>
                <w:szCs w:val="16"/>
              </w:rPr>
              <w:t xml:space="preserve">     </w:t>
            </w:r>
          </w:p>
          <w:p w14:paraId="43F23812" w14:textId="77777777" w:rsidR="00FC7DDB" w:rsidRPr="001B54C1" w:rsidRDefault="00D136F9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0</w:t>
            </w:r>
            <w:r w:rsidR="00FC7DDB" w:rsidRPr="001B54C1">
              <w:rPr>
                <w:sz w:val="16"/>
                <w:szCs w:val="16"/>
              </w:rPr>
              <w:t xml:space="preserve"> </w:t>
            </w:r>
            <w:r w:rsidR="00C01F15" w:rsidRPr="001B54C1">
              <w:rPr>
                <w:sz w:val="16"/>
                <w:szCs w:val="16"/>
              </w:rPr>
              <w:t xml:space="preserve">Other </w:t>
            </w:r>
            <w:r w:rsidR="00FC7DDB" w:rsidRPr="001B54C1">
              <w:rPr>
                <w:sz w:val="16"/>
                <w:szCs w:val="16"/>
              </w:rPr>
              <w:t>Fantasy</w:t>
            </w:r>
          </w:p>
          <w:p w14:paraId="3E5DEA39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/Res. Exotic/Etc.</w:t>
            </w:r>
          </w:p>
          <w:p w14:paraId="33EF64D3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01FBBD83" w14:textId="77777777" w:rsidR="00473B9F" w:rsidRPr="00C72A23" w:rsidRDefault="00473B9F" w:rsidP="00473B9F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>OF Plastic Stone Foal/</w:t>
            </w:r>
            <w:proofErr w:type="spellStart"/>
            <w:r w:rsidRPr="00C72A23">
              <w:rPr>
                <w:b/>
                <w:sz w:val="16"/>
                <w:szCs w:val="16"/>
                <w:highlight w:val="yellow"/>
              </w:rPr>
              <w:t>Yrlg</w:t>
            </w:r>
            <w:proofErr w:type="spellEnd"/>
            <w:r w:rsidRPr="00C72A23">
              <w:rPr>
                <w:b/>
                <w:sz w:val="16"/>
                <w:szCs w:val="16"/>
                <w:highlight w:val="yellow"/>
              </w:rPr>
              <w:t xml:space="preserve"> Halter Division FC*</w:t>
            </w:r>
          </w:p>
          <w:p w14:paraId="31A1E950" w14:textId="77777777" w:rsidR="00473B9F" w:rsidRPr="001B54C1" w:rsidRDefault="00473B9F" w:rsidP="00473B9F">
            <w:pPr>
              <w:spacing w:line="192" w:lineRule="auto"/>
              <w:rPr>
                <w:b/>
                <w:sz w:val="16"/>
                <w:szCs w:val="16"/>
              </w:rPr>
            </w:pPr>
            <w:r w:rsidRPr="00C72A23">
              <w:rPr>
                <w:b/>
                <w:sz w:val="16"/>
                <w:szCs w:val="16"/>
                <w:highlight w:val="yellow"/>
              </w:rPr>
              <w:t>OF Plastic Stone Foal/</w:t>
            </w:r>
            <w:proofErr w:type="spellStart"/>
            <w:r w:rsidRPr="00C72A23">
              <w:rPr>
                <w:b/>
                <w:sz w:val="16"/>
                <w:szCs w:val="16"/>
                <w:highlight w:val="yellow"/>
              </w:rPr>
              <w:t>Yrlg</w:t>
            </w:r>
            <w:proofErr w:type="spellEnd"/>
            <w:r w:rsidRPr="00C72A23">
              <w:rPr>
                <w:b/>
                <w:sz w:val="16"/>
                <w:szCs w:val="16"/>
                <w:highlight w:val="yellow"/>
              </w:rPr>
              <w:t xml:space="preserve"> Halter Division OM*</w:t>
            </w:r>
          </w:p>
          <w:p w14:paraId="2BBBD99D" w14:textId="77777777" w:rsidR="00446E2A" w:rsidRPr="00473B9F" w:rsidRDefault="00446E2A" w:rsidP="00446E2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1</w:t>
            </w:r>
            <w:r w:rsidRPr="00473B9F">
              <w:rPr>
                <w:sz w:val="16"/>
                <w:szCs w:val="16"/>
              </w:rPr>
              <w:t xml:space="preserve"> FC &amp; </w:t>
            </w:r>
            <w:r>
              <w:rPr>
                <w:sz w:val="16"/>
                <w:szCs w:val="16"/>
              </w:rPr>
              <w:t>300</w:t>
            </w:r>
            <w:r w:rsidRPr="00473B9F">
              <w:rPr>
                <w:sz w:val="16"/>
                <w:szCs w:val="16"/>
              </w:rPr>
              <w:t xml:space="preserve"> OM-Light-Solid</w:t>
            </w:r>
            <w:r>
              <w:rPr>
                <w:sz w:val="16"/>
                <w:szCs w:val="16"/>
              </w:rPr>
              <w:t>/</w:t>
            </w:r>
            <w:r w:rsidRPr="009871D2">
              <w:rPr>
                <w:sz w:val="16"/>
                <w:szCs w:val="16"/>
                <w:highlight w:val="magenta"/>
              </w:rPr>
              <w:t>Comp.</w:t>
            </w:r>
            <w:r w:rsidRPr="00473B9F">
              <w:rPr>
                <w:sz w:val="16"/>
                <w:szCs w:val="16"/>
              </w:rPr>
              <w:t xml:space="preserve"> </w:t>
            </w:r>
          </w:p>
          <w:p w14:paraId="60983400" w14:textId="77777777" w:rsidR="00446E2A" w:rsidRPr="00473B9F" w:rsidRDefault="00446E2A" w:rsidP="00446E2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2</w:t>
            </w:r>
            <w:r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1</w:t>
            </w:r>
            <w:r w:rsidRPr="00473B9F">
              <w:rPr>
                <w:sz w:val="16"/>
                <w:szCs w:val="16"/>
              </w:rPr>
              <w:t xml:space="preserve"> OM-Light-</w:t>
            </w:r>
            <w:r w:rsidRPr="00473B9F">
              <w:rPr>
                <w:sz w:val="14"/>
                <w:szCs w:val="14"/>
              </w:rPr>
              <w:t>Pattern</w:t>
            </w:r>
          </w:p>
          <w:p w14:paraId="4A0FC748" w14:textId="77777777" w:rsidR="00446E2A" w:rsidRPr="00473B9F" w:rsidRDefault="00446E2A" w:rsidP="00446E2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3</w:t>
            </w:r>
            <w:r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2</w:t>
            </w:r>
            <w:r w:rsidRPr="00473B9F">
              <w:rPr>
                <w:sz w:val="16"/>
                <w:szCs w:val="16"/>
              </w:rPr>
              <w:t xml:space="preserve"> OM-Stock-Solid</w:t>
            </w:r>
            <w:r>
              <w:rPr>
                <w:sz w:val="16"/>
                <w:szCs w:val="16"/>
              </w:rPr>
              <w:t>/</w:t>
            </w:r>
            <w:r w:rsidRPr="009871D2">
              <w:rPr>
                <w:sz w:val="16"/>
                <w:szCs w:val="16"/>
                <w:highlight w:val="magenta"/>
              </w:rPr>
              <w:t>Comp.</w:t>
            </w:r>
            <w:r w:rsidRPr="00473B9F">
              <w:rPr>
                <w:sz w:val="16"/>
                <w:szCs w:val="16"/>
              </w:rPr>
              <w:t xml:space="preserve"> </w:t>
            </w:r>
          </w:p>
          <w:p w14:paraId="47D584F3" w14:textId="77777777" w:rsidR="00473B9F" w:rsidRDefault="00D136F9" w:rsidP="00473B9F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4</w:t>
            </w:r>
            <w:r w:rsidR="00473B9F"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3</w:t>
            </w:r>
            <w:r w:rsidR="00473B9F" w:rsidRPr="00473B9F">
              <w:rPr>
                <w:sz w:val="16"/>
                <w:szCs w:val="16"/>
              </w:rPr>
              <w:t xml:space="preserve"> OM-Stock-</w:t>
            </w:r>
            <w:r w:rsidR="00473B9F" w:rsidRPr="00473B9F">
              <w:rPr>
                <w:sz w:val="14"/>
                <w:szCs w:val="14"/>
              </w:rPr>
              <w:t>Pattern</w:t>
            </w:r>
            <w:r w:rsidR="00473B9F" w:rsidRPr="00473B9F">
              <w:rPr>
                <w:sz w:val="16"/>
                <w:szCs w:val="16"/>
              </w:rPr>
              <w:t xml:space="preserve"> </w:t>
            </w:r>
          </w:p>
          <w:p w14:paraId="655A2FA6" w14:textId="77777777" w:rsidR="005C4EB7" w:rsidRPr="00473B9F" w:rsidRDefault="005C4EB7" w:rsidP="00473B9F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5 FC &amp; 30</w:t>
            </w:r>
            <w:r w:rsidR="00626B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 xml:space="preserve"> OM-Other Type</w:t>
            </w:r>
          </w:p>
          <w:p w14:paraId="4FE2EE30" w14:textId="77777777" w:rsidR="00473B9F" w:rsidRPr="00473B9F" w:rsidRDefault="00473B9F" w:rsidP="00473B9F">
            <w:pPr>
              <w:spacing w:line="192" w:lineRule="auto"/>
              <w:rPr>
                <w:sz w:val="16"/>
                <w:szCs w:val="16"/>
              </w:rPr>
            </w:pPr>
            <w:r w:rsidRPr="00473B9F">
              <w:rPr>
                <w:i/>
                <w:sz w:val="16"/>
                <w:szCs w:val="16"/>
              </w:rPr>
              <w:t>Champion/Res. Breed FC &amp; OM</w:t>
            </w:r>
          </w:p>
          <w:p w14:paraId="4FD87D14" w14:textId="77777777" w:rsidR="00473B9F" w:rsidRPr="00473B9F" w:rsidRDefault="00D136F9" w:rsidP="00473B9F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  <w:r w:rsidR="005C4EB7">
              <w:rPr>
                <w:sz w:val="16"/>
                <w:szCs w:val="16"/>
              </w:rPr>
              <w:t>6</w:t>
            </w:r>
            <w:r w:rsidR="00473B9F"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5</w:t>
            </w:r>
            <w:r w:rsidR="00473B9F" w:rsidRPr="00473B9F">
              <w:rPr>
                <w:sz w:val="16"/>
                <w:szCs w:val="16"/>
              </w:rPr>
              <w:t xml:space="preserve"> OM-Yearling </w:t>
            </w:r>
          </w:p>
          <w:p w14:paraId="3F4359B5" w14:textId="77777777" w:rsidR="00473B9F" w:rsidRPr="00473B9F" w:rsidRDefault="00D136F9" w:rsidP="00473B9F">
            <w:pPr>
              <w:spacing w:line="192" w:lineRule="auto"/>
              <w:rPr>
                <w:rFonts w:ascii="Arial Narrow" w:hAnsi="Arial Narrow"/>
                <w:sz w:val="14"/>
                <w:szCs w:val="14"/>
              </w:rPr>
            </w:pPr>
            <w:r>
              <w:rPr>
                <w:sz w:val="16"/>
                <w:szCs w:val="16"/>
              </w:rPr>
              <w:t>29</w:t>
            </w:r>
            <w:r w:rsidR="005C4EB7">
              <w:rPr>
                <w:sz w:val="16"/>
                <w:szCs w:val="16"/>
              </w:rPr>
              <w:t>7</w:t>
            </w:r>
            <w:r w:rsidR="00473B9F"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6</w:t>
            </w:r>
            <w:r w:rsidR="00473B9F" w:rsidRPr="00473B9F">
              <w:rPr>
                <w:sz w:val="16"/>
                <w:szCs w:val="16"/>
              </w:rPr>
              <w:t xml:space="preserve"> </w:t>
            </w:r>
            <w:r w:rsidR="00473B9F" w:rsidRPr="00473B9F">
              <w:rPr>
                <w:rFonts w:ascii="Arial Narrow" w:hAnsi="Arial Narrow"/>
                <w:sz w:val="16"/>
                <w:szCs w:val="16"/>
              </w:rPr>
              <w:t>OM</w:t>
            </w:r>
            <w:r w:rsidR="00473B9F" w:rsidRPr="00473B9F">
              <w:rPr>
                <w:sz w:val="16"/>
                <w:szCs w:val="16"/>
              </w:rPr>
              <w:t>-</w:t>
            </w:r>
            <w:r w:rsidR="00473B9F" w:rsidRPr="00473B9F">
              <w:rPr>
                <w:rFonts w:ascii="Arial Narrow" w:hAnsi="Arial Narrow"/>
                <w:sz w:val="14"/>
                <w:szCs w:val="14"/>
              </w:rPr>
              <w:t xml:space="preserve">Other Arab Foals </w:t>
            </w:r>
          </w:p>
          <w:p w14:paraId="15D54EBF" w14:textId="77777777" w:rsidR="00473B9F" w:rsidRPr="00473B9F" w:rsidRDefault="00D136F9" w:rsidP="00473B9F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  <w:r w:rsidR="005C4EB7">
              <w:rPr>
                <w:sz w:val="16"/>
                <w:szCs w:val="16"/>
              </w:rPr>
              <w:t>8</w:t>
            </w:r>
            <w:r w:rsidR="00473B9F" w:rsidRPr="00473B9F">
              <w:rPr>
                <w:sz w:val="16"/>
                <w:szCs w:val="16"/>
              </w:rPr>
              <w:t xml:space="preserve"> FC &amp; 3</w:t>
            </w:r>
            <w:r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7</w:t>
            </w:r>
            <w:r w:rsidR="00473B9F" w:rsidRPr="00473B9F">
              <w:rPr>
                <w:sz w:val="16"/>
                <w:szCs w:val="16"/>
              </w:rPr>
              <w:t xml:space="preserve"> OM-Weanling </w:t>
            </w:r>
          </w:p>
          <w:p w14:paraId="333AAEA2" w14:textId="77777777" w:rsidR="00473B9F" w:rsidRPr="006E43AD" w:rsidRDefault="00D136F9" w:rsidP="00473B9F">
            <w:pPr>
              <w:spacing w:line="192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9</w:t>
            </w:r>
            <w:r w:rsidR="005C4EB7">
              <w:rPr>
                <w:sz w:val="14"/>
                <w:szCs w:val="14"/>
              </w:rPr>
              <w:t>9</w:t>
            </w:r>
            <w:r w:rsidR="00626B98">
              <w:rPr>
                <w:sz w:val="14"/>
                <w:szCs w:val="14"/>
              </w:rPr>
              <w:t xml:space="preserve"> F</w:t>
            </w:r>
            <w:r w:rsidR="00473B9F" w:rsidRPr="006E43AD">
              <w:rPr>
                <w:sz w:val="14"/>
                <w:szCs w:val="14"/>
              </w:rPr>
              <w:t xml:space="preserve">C &amp; </w:t>
            </w:r>
            <w:r>
              <w:rPr>
                <w:sz w:val="14"/>
                <w:szCs w:val="14"/>
              </w:rPr>
              <w:t>30</w:t>
            </w:r>
            <w:r w:rsidR="00626B98">
              <w:rPr>
                <w:sz w:val="14"/>
                <w:szCs w:val="14"/>
              </w:rPr>
              <w:t>8</w:t>
            </w:r>
            <w:r w:rsidR="00473B9F" w:rsidRPr="006E43AD">
              <w:rPr>
                <w:sz w:val="14"/>
                <w:szCs w:val="14"/>
              </w:rPr>
              <w:t xml:space="preserve"> </w:t>
            </w:r>
            <w:r w:rsidR="00473B9F" w:rsidRPr="006E43AD">
              <w:rPr>
                <w:rFonts w:ascii="Arial Narrow" w:hAnsi="Arial Narrow"/>
                <w:sz w:val="14"/>
                <w:szCs w:val="14"/>
              </w:rPr>
              <w:t>OM</w:t>
            </w:r>
            <w:r w:rsidR="006E43AD" w:rsidRPr="006E43AD">
              <w:rPr>
                <w:rFonts w:ascii="Arial Narrow" w:hAnsi="Arial Narrow"/>
                <w:sz w:val="14"/>
                <w:szCs w:val="14"/>
              </w:rPr>
              <w:t>-</w:t>
            </w:r>
            <w:r w:rsidR="00473B9F" w:rsidRPr="006E43AD">
              <w:rPr>
                <w:sz w:val="14"/>
                <w:szCs w:val="14"/>
              </w:rPr>
              <w:t>Other</w:t>
            </w:r>
            <w:r w:rsidR="006E43AD" w:rsidRPr="006E43AD">
              <w:rPr>
                <w:sz w:val="14"/>
                <w:szCs w:val="14"/>
              </w:rPr>
              <w:t>/Chip</w:t>
            </w:r>
            <w:r w:rsidR="00473B9F" w:rsidRPr="006E43AD">
              <w:rPr>
                <w:sz w:val="14"/>
                <w:szCs w:val="14"/>
              </w:rPr>
              <w:t xml:space="preserve"> Foal</w:t>
            </w:r>
            <w:r w:rsidR="006E43AD" w:rsidRPr="006E43AD">
              <w:rPr>
                <w:sz w:val="14"/>
                <w:szCs w:val="14"/>
              </w:rPr>
              <w:t>s</w:t>
            </w:r>
          </w:p>
          <w:p w14:paraId="6D4A4DFF" w14:textId="77777777" w:rsidR="00473B9F" w:rsidRPr="00473B9F" w:rsidRDefault="00473B9F" w:rsidP="00473B9F">
            <w:pPr>
              <w:spacing w:line="192" w:lineRule="auto"/>
              <w:rPr>
                <w:i/>
                <w:sz w:val="16"/>
                <w:szCs w:val="16"/>
              </w:rPr>
            </w:pPr>
            <w:r w:rsidRPr="00473B9F">
              <w:rPr>
                <w:i/>
                <w:sz w:val="16"/>
                <w:szCs w:val="16"/>
              </w:rPr>
              <w:t>Champ/Res. Collect. FC &amp; OM</w:t>
            </w:r>
          </w:p>
          <w:p w14:paraId="569F24F9" w14:textId="77777777" w:rsidR="00473B9F" w:rsidRDefault="00473B9F" w:rsidP="00473B9F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  <w:r>
              <w:rPr>
                <w:sz w:val="16"/>
                <w:szCs w:val="16"/>
              </w:rPr>
              <w:t xml:space="preserve"> FC &amp; OM</w:t>
            </w:r>
          </w:p>
          <w:p w14:paraId="325A4FAE" w14:textId="77777777" w:rsidR="006E43AD" w:rsidRPr="006E43AD" w:rsidRDefault="006E43AD" w:rsidP="00473B9F">
            <w:pPr>
              <w:spacing w:line="192" w:lineRule="auto"/>
              <w:rPr>
                <w:sz w:val="4"/>
                <w:szCs w:val="4"/>
              </w:rPr>
            </w:pPr>
          </w:p>
          <w:p w14:paraId="4DAF9D47" w14:textId="77777777" w:rsidR="006E43AD" w:rsidRPr="006E43AD" w:rsidRDefault="006E43AD" w:rsidP="006E43AD">
            <w:pPr>
              <w:spacing w:line="192" w:lineRule="auto"/>
              <w:rPr>
                <w:i/>
                <w:sz w:val="15"/>
                <w:szCs w:val="15"/>
              </w:rPr>
            </w:pPr>
            <w:r w:rsidRPr="00C72A23">
              <w:rPr>
                <w:i/>
                <w:sz w:val="15"/>
                <w:szCs w:val="15"/>
                <w:highlight w:val="yellow"/>
              </w:rPr>
              <w:t xml:space="preserve">*These Divisions are actually two separate Divisions that will show </w:t>
            </w:r>
            <w:r w:rsidRPr="00C72A23">
              <w:rPr>
                <w:b/>
                <w:i/>
                <w:sz w:val="15"/>
                <w:szCs w:val="15"/>
                <w:highlight w:val="yellow"/>
              </w:rPr>
              <w:t xml:space="preserve">at the same time.  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Each entrant may enter </w:t>
            </w:r>
            <w:r w:rsidRPr="00C72A23">
              <w:rPr>
                <w:b/>
                <w:i/>
                <w:sz w:val="15"/>
                <w:szCs w:val="15"/>
                <w:highlight w:val="yellow"/>
              </w:rPr>
              <w:t>two models TOTAL</w:t>
            </w:r>
            <w:r w:rsidRPr="00C72A23">
              <w:rPr>
                <w:i/>
                <w:sz w:val="15"/>
                <w:szCs w:val="15"/>
                <w:highlight w:val="yellow"/>
              </w:rPr>
              <w:t xml:space="preserve"> (i.e., one in OM, one in FC, or two in OM or two in FC) in each class pair (for example,</w:t>
            </w:r>
            <w:r w:rsidR="008150DC" w:rsidRPr="00C72A23">
              <w:rPr>
                <w:i/>
                <w:sz w:val="15"/>
                <w:szCs w:val="15"/>
                <w:highlight w:val="yellow"/>
              </w:rPr>
              <w:t xml:space="preserve"> </w:t>
            </w:r>
            <w:r w:rsidRPr="00C72A23">
              <w:rPr>
                <w:i/>
                <w:sz w:val="15"/>
                <w:szCs w:val="15"/>
                <w:highlight w:val="yellow"/>
              </w:rPr>
              <w:t>339 FC &amp; 349 OM Light is a class pair).  Additional models may be added for $1 each.</w:t>
            </w:r>
            <w:r w:rsidRPr="006E43AD">
              <w:rPr>
                <w:i/>
                <w:sz w:val="15"/>
                <w:szCs w:val="15"/>
              </w:rPr>
              <w:t xml:space="preserve">  </w:t>
            </w:r>
          </w:p>
          <w:p w14:paraId="6531892D" w14:textId="77777777" w:rsidR="00473B9F" w:rsidRDefault="00473B9F" w:rsidP="00273C30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38688221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Plastic Breyer Foal/</w:t>
            </w:r>
            <w:proofErr w:type="spellStart"/>
            <w:r w:rsidRPr="001B54C1">
              <w:rPr>
                <w:b/>
                <w:sz w:val="16"/>
                <w:szCs w:val="16"/>
              </w:rPr>
              <w:t>Yrlg</w:t>
            </w:r>
            <w:proofErr w:type="spellEnd"/>
            <w:r w:rsidRPr="001B54C1">
              <w:rPr>
                <w:b/>
                <w:sz w:val="16"/>
                <w:szCs w:val="16"/>
              </w:rPr>
              <w:t xml:space="preserve"> Halter Division</w:t>
            </w:r>
          </w:p>
          <w:p w14:paraId="1C54EC5B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Light       </w:t>
            </w:r>
            <w:r w:rsidR="00E67D9D" w:rsidRPr="001B54C1">
              <w:rPr>
                <w:sz w:val="16"/>
                <w:szCs w:val="16"/>
              </w:rPr>
              <w:t xml:space="preserve">   </w:t>
            </w:r>
            <w:r w:rsidR="00D136F9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10</w:t>
            </w:r>
            <w:r w:rsidRPr="001B54C1">
              <w:rPr>
                <w:sz w:val="16"/>
                <w:szCs w:val="16"/>
              </w:rPr>
              <w:t xml:space="preserve"> Amer. </w:t>
            </w:r>
            <w:proofErr w:type="spellStart"/>
            <w:r w:rsidRPr="001B54C1">
              <w:rPr>
                <w:sz w:val="16"/>
                <w:szCs w:val="16"/>
              </w:rPr>
              <w:t>Gtd</w:t>
            </w:r>
            <w:proofErr w:type="spellEnd"/>
            <w:r w:rsidRPr="001B54C1">
              <w:rPr>
                <w:sz w:val="16"/>
                <w:szCs w:val="16"/>
              </w:rPr>
              <w:t xml:space="preserve"> </w:t>
            </w:r>
            <w:r w:rsidR="00E67D9D" w:rsidRPr="001B54C1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>3</w:t>
            </w:r>
            <w:r w:rsidR="005C4EB7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Spanish   </w:t>
            </w:r>
            <w:r w:rsidR="00E67D9D" w:rsidRPr="001B54C1">
              <w:rPr>
                <w:sz w:val="16"/>
                <w:szCs w:val="16"/>
              </w:rPr>
              <w:t xml:space="preserve">      </w:t>
            </w:r>
            <w:r w:rsidR="00D136F9">
              <w:rPr>
                <w:sz w:val="16"/>
                <w:szCs w:val="16"/>
              </w:rPr>
              <w:t xml:space="preserve">    </w:t>
            </w:r>
            <w:r w:rsidR="00E67D9D" w:rsidRPr="001B54C1">
              <w:rPr>
                <w:sz w:val="16"/>
                <w:szCs w:val="16"/>
              </w:rPr>
              <w:t xml:space="preserve">     </w:t>
            </w:r>
            <w:r w:rsidRPr="001B54C1">
              <w:rPr>
                <w:sz w:val="16"/>
                <w:szCs w:val="16"/>
              </w:rPr>
              <w:t>31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Sport</w:t>
            </w:r>
            <w:r w:rsidR="00E67D9D" w:rsidRPr="001B54C1">
              <w:rPr>
                <w:sz w:val="16"/>
                <w:szCs w:val="16"/>
              </w:rPr>
              <w:t xml:space="preserve">                  </w:t>
            </w:r>
            <w:r w:rsidRPr="001B54C1">
              <w:rPr>
                <w:sz w:val="16"/>
                <w:szCs w:val="16"/>
              </w:rPr>
              <w:t>31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Stock       </w:t>
            </w:r>
            <w:r w:rsidR="00E67D9D" w:rsidRPr="001B54C1">
              <w:rPr>
                <w:sz w:val="16"/>
                <w:szCs w:val="16"/>
              </w:rPr>
              <w:t xml:space="preserve">          </w:t>
            </w:r>
            <w:r w:rsidR="00D136F9">
              <w:rPr>
                <w:sz w:val="16"/>
                <w:szCs w:val="16"/>
              </w:rPr>
              <w:t xml:space="preserve">    </w:t>
            </w:r>
            <w:r w:rsidR="00E67D9D" w:rsidRPr="001B54C1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>31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Draft</w:t>
            </w:r>
            <w:r w:rsidR="00E67D9D" w:rsidRPr="001B54C1">
              <w:rPr>
                <w:sz w:val="16"/>
                <w:szCs w:val="16"/>
              </w:rPr>
              <w:t xml:space="preserve">                   </w:t>
            </w:r>
            <w:r w:rsidRPr="001B54C1">
              <w:rPr>
                <w:sz w:val="16"/>
                <w:szCs w:val="16"/>
              </w:rPr>
              <w:t>31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Pony </w:t>
            </w:r>
            <w:r w:rsidR="00E67D9D" w:rsidRPr="001B54C1">
              <w:rPr>
                <w:sz w:val="16"/>
                <w:szCs w:val="16"/>
              </w:rPr>
              <w:t xml:space="preserve">      </w:t>
            </w:r>
            <w:r w:rsidR="00D136F9">
              <w:rPr>
                <w:sz w:val="16"/>
                <w:szCs w:val="16"/>
              </w:rPr>
              <w:t xml:space="preserve"> 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>31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Other P/M</w:t>
            </w:r>
          </w:p>
          <w:p w14:paraId="00FC13AA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618B0180" w14:textId="77777777" w:rsidR="00D136F9" w:rsidRPr="00A40F86" w:rsidRDefault="00FC7DDB" w:rsidP="00273C30">
            <w:pPr>
              <w:spacing w:line="192" w:lineRule="auto"/>
              <w:rPr>
                <w:sz w:val="15"/>
                <w:szCs w:val="15"/>
              </w:rPr>
            </w:pPr>
            <w:r w:rsidRPr="00A40F86">
              <w:rPr>
                <w:sz w:val="15"/>
                <w:szCs w:val="15"/>
              </w:rPr>
              <w:t>3</w:t>
            </w:r>
            <w:r w:rsidR="00D136F9" w:rsidRPr="00A40F86">
              <w:rPr>
                <w:sz w:val="15"/>
                <w:szCs w:val="15"/>
              </w:rPr>
              <w:t>1</w:t>
            </w:r>
            <w:r w:rsidR="00626B98">
              <w:rPr>
                <w:sz w:val="15"/>
                <w:szCs w:val="15"/>
              </w:rPr>
              <w:t>7</w:t>
            </w:r>
            <w:r w:rsidRPr="00A40F86">
              <w:rPr>
                <w:sz w:val="15"/>
                <w:szCs w:val="15"/>
              </w:rPr>
              <w:t xml:space="preserve"> Trad–Action</w:t>
            </w:r>
            <w:r w:rsidR="00A40F86" w:rsidRPr="00A40F86">
              <w:rPr>
                <w:sz w:val="15"/>
                <w:szCs w:val="15"/>
              </w:rPr>
              <w:t xml:space="preserve"> </w:t>
            </w:r>
            <w:r w:rsidR="00A40F86">
              <w:rPr>
                <w:sz w:val="15"/>
                <w:szCs w:val="15"/>
              </w:rPr>
              <w:t xml:space="preserve">   </w:t>
            </w:r>
            <w:r w:rsidRPr="00A40F86">
              <w:rPr>
                <w:sz w:val="15"/>
                <w:szCs w:val="15"/>
              </w:rPr>
              <w:t>3</w:t>
            </w:r>
            <w:r w:rsidR="00D136F9" w:rsidRPr="00A40F86">
              <w:rPr>
                <w:sz w:val="15"/>
                <w:szCs w:val="15"/>
              </w:rPr>
              <w:t>1</w:t>
            </w:r>
            <w:r w:rsidR="00626B98">
              <w:rPr>
                <w:sz w:val="15"/>
                <w:szCs w:val="15"/>
              </w:rPr>
              <w:t>8</w:t>
            </w:r>
            <w:r w:rsidRPr="00A40F86">
              <w:rPr>
                <w:sz w:val="15"/>
                <w:szCs w:val="15"/>
              </w:rPr>
              <w:t xml:space="preserve"> Trad–</w:t>
            </w:r>
            <w:proofErr w:type="spellStart"/>
            <w:r w:rsidR="00A40F86" w:rsidRPr="00A40F86">
              <w:rPr>
                <w:sz w:val="15"/>
                <w:szCs w:val="15"/>
              </w:rPr>
              <w:t>St</w:t>
            </w:r>
            <w:r w:rsidRPr="00A40F86">
              <w:rPr>
                <w:sz w:val="15"/>
                <w:szCs w:val="15"/>
              </w:rPr>
              <w:t>dg</w:t>
            </w:r>
            <w:proofErr w:type="spellEnd"/>
            <w:r w:rsidRPr="00A40F86">
              <w:rPr>
                <w:sz w:val="15"/>
                <w:szCs w:val="15"/>
              </w:rPr>
              <w:t xml:space="preserve">. </w:t>
            </w:r>
          </w:p>
          <w:p w14:paraId="2CC573CE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Classic/SM/LB </w:t>
            </w:r>
          </w:p>
          <w:p w14:paraId="2DF85EC8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</w:t>
            </w:r>
            <w:proofErr w:type="spellStart"/>
            <w:r w:rsidRPr="001B54C1">
              <w:rPr>
                <w:i/>
                <w:sz w:val="16"/>
                <w:szCs w:val="16"/>
              </w:rPr>
              <w:t>Workm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2C58FA4C" w14:textId="77777777" w:rsidR="00FC7DDB" w:rsidRPr="001B54C1" w:rsidRDefault="00FC7DDB" w:rsidP="00CB5F64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</w:p>
          <w:p w14:paraId="6C86EEB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0F8058F8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 xml:space="preserve">OF Plastic Breyer Mini Halter </w:t>
            </w:r>
            <w:proofErr w:type="spellStart"/>
            <w:r w:rsidRPr="001B54C1">
              <w:rPr>
                <w:b/>
                <w:sz w:val="16"/>
                <w:szCs w:val="16"/>
              </w:rPr>
              <w:t>Divsion</w:t>
            </w:r>
            <w:proofErr w:type="spellEnd"/>
          </w:p>
          <w:p w14:paraId="49E1D30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20</w:t>
            </w:r>
            <w:r w:rsidRPr="001B54C1">
              <w:rPr>
                <w:sz w:val="16"/>
                <w:szCs w:val="16"/>
              </w:rPr>
              <w:t xml:space="preserve"> Arabian    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="00D136F9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Morgan</w:t>
            </w:r>
          </w:p>
          <w:p w14:paraId="7769581B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 xml:space="preserve"> Light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="00D136F9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Am. Gtd.</w:t>
            </w:r>
          </w:p>
          <w:p w14:paraId="1F65F63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Spanish       </w:t>
            </w:r>
            <w:r w:rsidR="00D136F9">
              <w:rPr>
                <w:sz w:val="16"/>
                <w:szCs w:val="16"/>
              </w:rPr>
              <w:t xml:space="preserve"> 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TB/</w:t>
            </w:r>
            <w:proofErr w:type="spellStart"/>
            <w:r w:rsidRPr="001B54C1">
              <w:rPr>
                <w:sz w:val="16"/>
                <w:szCs w:val="16"/>
              </w:rPr>
              <w:t>Stbd</w:t>
            </w:r>
            <w:proofErr w:type="spellEnd"/>
          </w:p>
          <w:p w14:paraId="25A3D0A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Carr</w:t>
            </w:r>
            <w:proofErr w:type="spellEnd"/>
            <w:r w:rsidRPr="001B54C1">
              <w:rPr>
                <w:sz w:val="16"/>
                <w:szCs w:val="16"/>
              </w:rPr>
              <w:t>/WB/SH-Stg</w:t>
            </w:r>
          </w:p>
          <w:p w14:paraId="1887AE38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Carr</w:t>
            </w:r>
            <w:proofErr w:type="spellEnd"/>
            <w:r w:rsidRPr="001B54C1">
              <w:rPr>
                <w:sz w:val="16"/>
                <w:szCs w:val="16"/>
              </w:rPr>
              <w:t>/WB/SH-Act</w:t>
            </w:r>
          </w:p>
          <w:p w14:paraId="28336C3E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Stk</w:t>
            </w:r>
            <w:proofErr w:type="spellEnd"/>
            <w:r w:rsidRPr="001B54C1">
              <w:rPr>
                <w:sz w:val="16"/>
                <w:szCs w:val="16"/>
              </w:rPr>
              <w:t xml:space="preserve">-App  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="00D136F9">
              <w:rPr>
                <w:sz w:val="16"/>
                <w:szCs w:val="16"/>
              </w:rPr>
              <w:t xml:space="preserve">  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Stk</w:t>
            </w:r>
            <w:proofErr w:type="spellEnd"/>
            <w:r w:rsidRPr="001B54C1">
              <w:rPr>
                <w:sz w:val="16"/>
                <w:szCs w:val="16"/>
              </w:rPr>
              <w:t>-Pinto</w:t>
            </w:r>
          </w:p>
          <w:p w14:paraId="57CC4E7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 xml:space="preserve">30 </w:t>
            </w:r>
            <w:r w:rsidRPr="001B54C1">
              <w:rPr>
                <w:sz w:val="16"/>
                <w:szCs w:val="16"/>
              </w:rPr>
              <w:t>Stock-Solid/Compos.</w:t>
            </w:r>
          </w:p>
          <w:p w14:paraId="53EAA05D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Draft          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="00D136F9">
              <w:rPr>
                <w:sz w:val="16"/>
                <w:szCs w:val="16"/>
              </w:rPr>
              <w:t xml:space="preserve">    </w:t>
            </w:r>
            <w:r w:rsidR="00E67D9D" w:rsidRPr="001B54C1">
              <w:rPr>
                <w:sz w:val="16"/>
                <w:szCs w:val="16"/>
              </w:rPr>
              <w:t xml:space="preserve">   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Pony</w:t>
            </w:r>
          </w:p>
          <w:p w14:paraId="6B17030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Longears</w:t>
            </w:r>
            <w:proofErr w:type="spellEnd"/>
            <w:r w:rsidRPr="001B54C1">
              <w:rPr>
                <w:sz w:val="16"/>
                <w:szCs w:val="16"/>
              </w:rPr>
              <w:t xml:space="preserve"> </w:t>
            </w:r>
            <w:r w:rsidR="00E67D9D" w:rsidRPr="001B54C1">
              <w:rPr>
                <w:sz w:val="16"/>
                <w:szCs w:val="16"/>
              </w:rPr>
              <w:t xml:space="preserve">   </w:t>
            </w:r>
            <w:r w:rsidR="00D136F9">
              <w:rPr>
                <w:sz w:val="16"/>
                <w:szCs w:val="16"/>
              </w:rPr>
              <w:t xml:space="preserve">     </w:t>
            </w: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>. P/M</w:t>
            </w:r>
          </w:p>
          <w:p w14:paraId="6CDBE4F4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/Res. Other Breed</w:t>
            </w:r>
          </w:p>
          <w:p w14:paraId="4AEB548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Solid Non-Dilute</w:t>
            </w:r>
          </w:p>
          <w:p w14:paraId="4115E069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Solid Dilute</w:t>
            </w:r>
          </w:p>
          <w:p w14:paraId="7F4EE62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Comp/Other Non-</w:t>
            </w:r>
            <w:proofErr w:type="spellStart"/>
            <w:r w:rsidRPr="001B54C1">
              <w:rPr>
                <w:sz w:val="16"/>
                <w:szCs w:val="16"/>
              </w:rPr>
              <w:t>Patt</w:t>
            </w:r>
            <w:proofErr w:type="spellEnd"/>
            <w:r w:rsidRPr="001B54C1">
              <w:rPr>
                <w:sz w:val="16"/>
                <w:szCs w:val="16"/>
              </w:rPr>
              <w:t>.</w:t>
            </w:r>
          </w:p>
          <w:p w14:paraId="10E1118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Pattern-Pinto</w:t>
            </w:r>
          </w:p>
          <w:p w14:paraId="256974E1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Pattern-App/Other</w:t>
            </w:r>
          </w:p>
          <w:p w14:paraId="59B5AE9C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Workmanship</w:t>
            </w:r>
          </w:p>
          <w:p w14:paraId="29F86C77" w14:textId="77777777" w:rsidR="00FC7DDB" w:rsidRPr="001B54C1" w:rsidRDefault="00FC7DDB" w:rsidP="00CB5F64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</w:p>
          <w:p w14:paraId="3A65EA3F" w14:textId="77777777" w:rsidR="00FC7DDB" w:rsidRPr="001B54C1" w:rsidRDefault="00FC7DDB" w:rsidP="004B6D9A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72D844A1" w14:textId="77777777" w:rsidR="00FC7DDB" w:rsidRPr="001B54C1" w:rsidRDefault="00FC7DDB" w:rsidP="004B6D9A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Micro Mini</w:t>
            </w:r>
          </w:p>
          <w:p w14:paraId="6DCDDB35" w14:textId="77777777" w:rsidR="00FC7DDB" w:rsidRPr="001B54C1" w:rsidRDefault="00D136F9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40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 xml:space="preserve">Light               </w:t>
            </w: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 w:rsidR="00FC7DDB" w:rsidRPr="001B54C1">
              <w:rPr>
                <w:sz w:val="16"/>
                <w:szCs w:val="16"/>
              </w:rPr>
              <w:t>Gtd</w:t>
            </w:r>
            <w:proofErr w:type="spellEnd"/>
            <w:r w:rsidR="00FC7DDB" w:rsidRPr="001B54C1">
              <w:rPr>
                <w:sz w:val="16"/>
                <w:szCs w:val="16"/>
              </w:rPr>
              <w:t>/Span</w:t>
            </w:r>
          </w:p>
          <w:p w14:paraId="0D5F70E0" w14:textId="77777777" w:rsidR="00FC7DDB" w:rsidRPr="001B54C1" w:rsidRDefault="00D136F9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 xml:space="preserve">Sport             </w:t>
            </w:r>
            <w:r>
              <w:rPr>
                <w:sz w:val="16"/>
                <w:szCs w:val="16"/>
              </w:rPr>
              <w:t xml:space="preserve">      </w:t>
            </w:r>
            <w:r w:rsidR="00FC7DDB" w:rsidRPr="001B54C1">
              <w:rPr>
                <w:sz w:val="16"/>
                <w:szCs w:val="16"/>
              </w:rPr>
              <w:t xml:space="preserve">   </w:t>
            </w: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>Stock</w:t>
            </w:r>
          </w:p>
          <w:p w14:paraId="2179F527" w14:textId="77777777" w:rsidR="00FC7DDB" w:rsidRPr="001B54C1" w:rsidRDefault="00D136F9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 xml:space="preserve">Pony                </w:t>
            </w:r>
            <w:r>
              <w:rPr>
                <w:sz w:val="16"/>
                <w:szCs w:val="16"/>
              </w:rPr>
              <w:t xml:space="preserve">      </w:t>
            </w:r>
            <w:r w:rsidR="00FC7DDB" w:rsidRPr="001B54C1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>Draft</w:t>
            </w:r>
          </w:p>
          <w:p w14:paraId="5EBEA059" w14:textId="77777777" w:rsidR="00FC7DDB" w:rsidRPr="001B54C1" w:rsidRDefault="00D136F9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>Other</w:t>
            </w:r>
          </w:p>
          <w:p w14:paraId="521A659A" w14:textId="77777777" w:rsidR="00FC7DDB" w:rsidRPr="001B54C1" w:rsidRDefault="00FC7DDB" w:rsidP="004B6D9A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59B894AB" w14:textId="77777777" w:rsidR="00FC7DDB" w:rsidRPr="001B54C1" w:rsidRDefault="00D136F9" w:rsidP="00A530FD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 xml:space="preserve">Standing          </w:t>
            </w:r>
            <w:r>
              <w:rPr>
                <w:sz w:val="16"/>
                <w:szCs w:val="16"/>
              </w:rPr>
              <w:t xml:space="preserve">    34</w:t>
            </w:r>
            <w:r w:rsidR="00626B98">
              <w:rPr>
                <w:sz w:val="16"/>
                <w:szCs w:val="16"/>
              </w:rPr>
              <w:t>8</w:t>
            </w:r>
            <w:r w:rsidR="007564FC">
              <w:rPr>
                <w:sz w:val="16"/>
                <w:szCs w:val="16"/>
              </w:rPr>
              <w:t xml:space="preserve"> </w:t>
            </w:r>
            <w:r w:rsidR="00FC7DDB" w:rsidRPr="001B54C1">
              <w:rPr>
                <w:sz w:val="16"/>
                <w:szCs w:val="16"/>
              </w:rPr>
              <w:t>Action</w:t>
            </w:r>
          </w:p>
          <w:p w14:paraId="192C4827" w14:textId="77777777" w:rsidR="00FC7DDB" w:rsidRPr="001B54C1" w:rsidRDefault="00FC7DDB" w:rsidP="004B6D9A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Workmanship</w:t>
            </w:r>
          </w:p>
          <w:p w14:paraId="52D8C673" w14:textId="77777777" w:rsidR="00D04594" w:rsidRDefault="00FC7DDB" w:rsidP="00D04594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/RES.</w:t>
            </w:r>
            <w:r w:rsidR="00D04594" w:rsidRPr="001B54C1">
              <w:rPr>
                <w:b/>
                <w:sz w:val="16"/>
                <w:szCs w:val="16"/>
              </w:rPr>
              <w:t xml:space="preserve"> </w:t>
            </w:r>
          </w:p>
          <w:p w14:paraId="61421227" w14:textId="77777777" w:rsidR="00D04594" w:rsidRDefault="00D04594" w:rsidP="00D04594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3EBF3CFB" w14:textId="77777777" w:rsidR="004770CD" w:rsidRDefault="004770CD" w:rsidP="004770CD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 xml:space="preserve">GRANDEST OF THE </w:t>
            </w:r>
          </w:p>
          <w:p w14:paraId="499348B8" w14:textId="77777777" w:rsidR="004770CD" w:rsidRDefault="004770CD" w:rsidP="004770CD">
            <w:pPr>
              <w:spacing w:line="192" w:lineRule="auto"/>
              <w:rPr>
                <w:b/>
                <w:i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GRANDS (OF)</w:t>
            </w:r>
            <w:r w:rsidRPr="001B54C1">
              <w:rPr>
                <w:b/>
                <w:i/>
                <w:sz w:val="16"/>
                <w:szCs w:val="16"/>
              </w:rPr>
              <w:t xml:space="preserve"> </w:t>
            </w:r>
          </w:p>
          <w:p w14:paraId="32598506" w14:textId="77777777" w:rsidR="008150DC" w:rsidRPr="00273C30" w:rsidRDefault="008150DC" w:rsidP="008150DC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2F510A47" w14:textId="77777777" w:rsidR="00FC7DDB" w:rsidRPr="001B54C1" w:rsidRDefault="00FC7DDB" w:rsidP="00A40F86">
            <w:pPr>
              <w:spacing w:line="192" w:lineRule="auto"/>
              <w:rPr>
                <w:sz w:val="16"/>
                <w:szCs w:val="16"/>
              </w:rPr>
            </w:pPr>
          </w:p>
        </w:tc>
        <w:tc>
          <w:tcPr>
            <w:tcW w:w="2141" w:type="dxa"/>
            <w:gridSpan w:val="2"/>
          </w:tcPr>
          <w:p w14:paraId="53040A20" w14:textId="77777777" w:rsidR="00FC7DDB" w:rsidRPr="001B54C1" w:rsidRDefault="00FC7DDB" w:rsidP="00273C30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Ring Four</w:t>
            </w:r>
          </w:p>
          <w:p w14:paraId="5D0560A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32594673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Breyer Collectability &lt;1970 Section</w:t>
            </w:r>
          </w:p>
          <w:p w14:paraId="25F07F92" w14:textId="77777777" w:rsidR="00FC7DDB" w:rsidRPr="001B54C1" w:rsidRDefault="00D136F9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  <w:r w:rsidR="00626B98">
              <w:rPr>
                <w:sz w:val="16"/>
                <w:szCs w:val="16"/>
              </w:rPr>
              <w:t>9</w:t>
            </w:r>
            <w:r w:rsidR="00FC7DDB" w:rsidRPr="001B54C1">
              <w:rPr>
                <w:sz w:val="16"/>
                <w:szCs w:val="16"/>
              </w:rPr>
              <w:t xml:space="preserve"> Decorator       3</w:t>
            </w:r>
            <w:r w:rsidR="00626B98">
              <w:rPr>
                <w:sz w:val="16"/>
                <w:szCs w:val="16"/>
              </w:rPr>
              <w:t>50</w:t>
            </w:r>
            <w:r w:rsidR="00FC7DDB" w:rsidRPr="001B54C1">
              <w:rPr>
                <w:sz w:val="16"/>
                <w:szCs w:val="16"/>
              </w:rPr>
              <w:t xml:space="preserve"> </w:t>
            </w:r>
            <w:proofErr w:type="spellStart"/>
            <w:r w:rsidR="00FC7DDB" w:rsidRPr="001B54C1">
              <w:rPr>
                <w:sz w:val="16"/>
                <w:szCs w:val="16"/>
              </w:rPr>
              <w:t>Wdgrn</w:t>
            </w:r>
            <w:proofErr w:type="spellEnd"/>
            <w:r w:rsidR="00FC7DDB" w:rsidRPr="001B54C1">
              <w:rPr>
                <w:sz w:val="16"/>
                <w:szCs w:val="16"/>
              </w:rPr>
              <w:t xml:space="preserve"> </w:t>
            </w:r>
          </w:p>
          <w:p w14:paraId="165ADD0F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Charcoal/Smoke</w:t>
            </w:r>
          </w:p>
          <w:p w14:paraId="36DF33D5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Splash Dap     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Red Rn</w:t>
            </w:r>
          </w:p>
          <w:p w14:paraId="2BD452BD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Chalky/Pearl/Flock</w:t>
            </w:r>
          </w:p>
          <w:p w14:paraId="0B76E6C5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Models w/Tack and/or </w:t>
            </w:r>
          </w:p>
          <w:p w14:paraId="6B7FB95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  Riders</w:t>
            </w:r>
          </w:p>
          <w:p w14:paraId="1DF5BA5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Lamp/Clock/</w:t>
            </w:r>
            <w:r w:rsidRPr="007862EC">
              <w:rPr>
                <w:sz w:val="14"/>
                <w:szCs w:val="14"/>
              </w:rPr>
              <w:t>Presen</w:t>
            </w:r>
            <w:r w:rsidR="007862EC" w:rsidRPr="007862EC">
              <w:rPr>
                <w:sz w:val="14"/>
                <w:szCs w:val="14"/>
              </w:rPr>
              <w:t>tation</w:t>
            </w:r>
          </w:p>
          <w:p w14:paraId="76FA419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Vintage Test/OOAK</w:t>
            </w:r>
          </w:p>
          <w:p w14:paraId="79B3419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Horses w/Stickers</w:t>
            </w:r>
          </w:p>
          <w:p w14:paraId="6CE7B131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Bay/Blk/Br/Ch/Sor</w:t>
            </w:r>
          </w:p>
          <w:p w14:paraId="0F858A55" w14:textId="148314DA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60</w:t>
            </w:r>
            <w:r w:rsidRPr="001B54C1">
              <w:rPr>
                <w:sz w:val="16"/>
                <w:szCs w:val="16"/>
              </w:rPr>
              <w:t xml:space="preserve"> Dilute         </w:t>
            </w:r>
            <w:r w:rsidR="001B54C1">
              <w:rPr>
                <w:sz w:val="16"/>
                <w:szCs w:val="16"/>
              </w:rPr>
              <w:t xml:space="preserve"> </w:t>
            </w:r>
            <w:r w:rsidRPr="00944F66">
              <w:rPr>
                <w:sz w:val="16"/>
                <w:szCs w:val="16"/>
                <w:highlight w:val="cyan"/>
              </w:rPr>
              <w:t>3</w:t>
            </w:r>
            <w:r w:rsidR="00D136F9" w:rsidRPr="00944F66">
              <w:rPr>
                <w:sz w:val="16"/>
                <w:szCs w:val="16"/>
                <w:highlight w:val="cyan"/>
              </w:rPr>
              <w:t>6</w:t>
            </w:r>
            <w:r w:rsidR="00944F66" w:rsidRPr="00944F66">
              <w:rPr>
                <w:sz w:val="16"/>
                <w:szCs w:val="16"/>
                <w:highlight w:val="cyan"/>
              </w:rPr>
              <w:t>1</w:t>
            </w:r>
            <w:r w:rsidRPr="001B54C1">
              <w:rPr>
                <w:sz w:val="16"/>
                <w:szCs w:val="16"/>
              </w:rPr>
              <w:t xml:space="preserve"> All Comp      </w:t>
            </w:r>
          </w:p>
          <w:p w14:paraId="1118972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Pattern/Other</w:t>
            </w:r>
          </w:p>
          <w:p w14:paraId="776B767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D136F9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Alabaster/White</w:t>
            </w:r>
          </w:p>
          <w:p w14:paraId="70AC1E53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Collect.</w:t>
            </w:r>
          </w:p>
          <w:p w14:paraId="16143C6F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</w:p>
          <w:p w14:paraId="215F1F8E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Breyer Collectability 1970-present Section</w:t>
            </w:r>
          </w:p>
          <w:p w14:paraId="594A4B0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BF Auction Models</w:t>
            </w:r>
          </w:p>
          <w:p w14:paraId="122D071D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Judge/Vol Models</w:t>
            </w:r>
          </w:p>
          <w:p w14:paraId="6476A685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Prize/Raffle Model</w:t>
            </w:r>
          </w:p>
          <w:p w14:paraId="36DF24FE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Other Special Event</w:t>
            </w:r>
          </w:p>
          <w:p w14:paraId="299AF499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Models </w:t>
            </w:r>
          </w:p>
          <w:p w14:paraId="38A660A2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OOAK/Test</w:t>
            </w:r>
          </w:p>
          <w:p w14:paraId="61D5F28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Connoisseur (w/Art </w:t>
            </w:r>
          </w:p>
          <w:p w14:paraId="67C6106A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Proof)</w:t>
            </w:r>
          </w:p>
          <w:p w14:paraId="34709783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70</w:t>
            </w:r>
            <w:r w:rsidRPr="001B54C1">
              <w:rPr>
                <w:sz w:val="16"/>
                <w:szCs w:val="16"/>
              </w:rPr>
              <w:t xml:space="preserve"> Breyer Prem</w:t>
            </w:r>
            <w:r w:rsidR="007862EC">
              <w:rPr>
                <w:sz w:val="16"/>
                <w:szCs w:val="16"/>
              </w:rPr>
              <w:t>ier</w:t>
            </w:r>
            <w:r w:rsidRPr="001B54C1">
              <w:rPr>
                <w:sz w:val="16"/>
                <w:szCs w:val="16"/>
              </w:rPr>
              <w:t xml:space="preserve"> Club</w:t>
            </w:r>
          </w:p>
          <w:p w14:paraId="5E7150BC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Breyer Vintage Club</w:t>
            </w:r>
          </w:p>
          <w:p w14:paraId="3C33157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3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Breyer SM Club</w:t>
            </w:r>
          </w:p>
          <w:p w14:paraId="0ECB2F8E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3</w:t>
            </w:r>
            <w:r w:rsidR="00FC7DDB" w:rsidRPr="001B54C1">
              <w:rPr>
                <w:sz w:val="16"/>
                <w:szCs w:val="16"/>
              </w:rPr>
              <w:t xml:space="preserve"> Key Chains</w:t>
            </w:r>
          </w:p>
          <w:p w14:paraId="23EC0C57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4</w:t>
            </w:r>
            <w:r w:rsidR="00FC7DDB" w:rsidRPr="001B54C1">
              <w:rPr>
                <w:sz w:val="16"/>
                <w:szCs w:val="16"/>
              </w:rPr>
              <w:t xml:space="preserve"> Ornaments</w:t>
            </w:r>
          </w:p>
          <w:p w14:paraId="31A23076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5</w:t>
            </w:r>
            <w:r w:rsidR="00FC7DDB" w:rsidRPr="001B54C1">
              <w:rPr>
                <w:sz w:val="16"/>
                <w:szCs w:val="16"/>
              </w:rPr>
              <w:t xml:space="preserve"> Other SR 1-100</w:t>
            </w:r>
          </w:p>
          <w:p w14:paraId="3629E3F4" w14:textId="40906259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6</w:t>
            </w:r>
            <w:r w:rsidR="00FC7DDB" w:rsidRPr="001B54C1">
              <w:rPr>
                <w:sz w:val="16"/>
                <w:szCs w:val="16"/>
              </w:rPr>
              <w:t xml:space="preserve"> Other SR 101-</w:t>
            </w:r>
            <w:r w:rsidR="00446E2A" w:rsidRPr="001B54C1">
              <w:rPr>
                <w:sz w:val="16"/>
                <w:szCs w:val="16"/>
              </w:rPr>
              <w:t>-</w:t>
            </w:r>
            <w:r w:rsidR="00446E2A" w:rsidRPr="009871D2">
              <w:rPr>
                <w:sz w:val="16"/>
                <w:szCs w:val="16"/>
                <w:highlight w:val="magenta"/>
              </w:rPr>
              <w:t>299</w:t>
            </w:r>
          </w:p>
          <w:p w14:paraId="001ACD41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7</w:t>
            </w:r>
            <w:r w:rsidR="00FC7DDB" w:rsidRPr="001B54C1">
              <w:rPr>
                <w:sz w:val="16"/>
                <w:szCs w:val="16"/>
              </w:rPr>
              <w:t xml:space="preserve"> Other SR 300-499</w:t>
            </w:r>
          </w:p>
          <w:p w14:paraId="1F40E047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8</w:t>
            </w:r>
            <w:r w:rsidR="00FC7DDB" w:rsidRPr="001B54C1">
              <w:rPr>
                <w:sz w:val="16"/>
                <w:szCs w:val="16"/>
              </w:rPr>
              <w:t xml:space="preserve"> Other SR 500-999</w:t>
            </w:r>
          </w:p>
          <w:p w14:paraId="16E8B6F9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</w:t>
            </w:r>
            <w:r w:rsidR="00626B98">
              <w:rPr>
                <w:sz w:val="16"/>
                <w:szCs w:val="16"/>
              </w:rPr>
              <w:t>9</w:t>
            </w:r>
            <w:r w:rsidR="00FC7DDB" w:rsidRPr="001B54C1">
              <w:rPr>
                <w:sz w:val="16"/>
                <w:szCs w:val="16"/>
              </w:rPr>
              <w:t xml:space="preserve"> Other SR 1000+</w:t>
            </w:r>
          </w:p>
          <w:p w14:paraId="78C032A3" w14:textId="77777777" w:rsidR="005304AA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80</w:t>
            </w:r>
            <w:r w:rsidR="00FC7DDB" w:rsidRPr="001B54C1">
              <w:rPr>
                <w:sz w:val="16"/>
                <w:szCs w:val="16"/>
              </w:rPr>
              <w:t xml:space="preserve"> Decorator    </w:t>
            </w:r>
            <w:r>
              <w:rPr>
                <w:sz w:val="16"/>
                <w:szCs w:val="16"/>
              </w:rPr>
              <w:t xml:space="preserve">   </w:t>
            </w:r>
          </w:p>
          <w:p w14:paraId="0063A2A9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1</w:t>
            </w:r>
            <w:r w:rsidR="00FC7DDB" w:rsidRPr="001B54C1">
              <w:rPr>
                <w:sz w:val="16"/>
                <w:szCs w:val="16"/>
              </w:rPr>
              <w:t xml:space="preserve"> </w:t>
            </w:r>
            <w:r w:rsidR="007862EC">
              <w:rPr>
                <w:sz w:val="16"/>
                <w:szCs w:val="16"/>
              </w:rPr>
              <w:t>Woodgrain</w:t>
            </w:r>
            <w:r w:rsidR="00FC7DDB" w:rsidRPr="001B54C1">
              <w:rPr>
                <w:sz w:val="16"/>
                <w:szCs w:val="16"/>
              </w:rPr>
              <w:t xml:space="preserve">  </w:t>
            </w:r>
          </w:p>
          <w:p w14:paraId="0963E239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2</w:t>
            </w:r>
            <w:r w:rsidR="00FC7DDB" w:rsidRPr="001B54C1">
              <w:rPr>
                <w:sz w:val="16"/>
                <w:szCs w:val="16"/>
              </w:rPr>
              <w:t xml:space="preserve"> Holiday/Scene</w:t>
            </w:r>
          </w:p>
          <w:p w14:paraId="57EA5A5B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3</w:t>
            </w:r>
            <w:r w:rsidR="00FC7DDB" w:rsidRPr="001B54C1">
              <w:rPr>
                <w:sz w:val="16"/>
                <w:szCs w:val="16"/>
              </w:rPr>
              <w:t xml:space="preserve"> Char/Smoke/Splash Dap</w:t>
            </w:r>
          </w:p>
          <w:p w14:paraId="54993F5F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4</w:t>
            </w:r>
            <w:r w:rsidR="00FC7DDB" w:rsidRPr="001B54C1">
              <w:rPr>
                <w:sz w:val="16"/>
                <w:szCs w:val="16"/>
              </w:rPr>
              <w:t xml:space="preserve"> RR Bay/Black/Br</w:t>
            </w:r>
            <w:r w:rsidR="007862EC">
              <w:rPr>
                <w:sz w:val="16"/>
                <w:szCs w:val="16"/>
              </w:rPr>
              <w:t>own</w:t>
            </w:r>
          </w:p>
          <w:p w14:paraId="162106C4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5</w:t>
            </w:r>
            <w:r w:rsidR="00FC7DDB" w:rsidRPr="001B54C1">
              <w:rPr>
                <w:sz w:val="16"/>
                <w:szCs w:val="16"/>
              </w:rPr>
              <w:t xml:space="preserve"> RR Chestnut/Sorrel</w:t>
            </w:r>
          </w:p>
          <w:p w14:paraId="0C0D4C39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6</w:t>
            </w:r>
            <w:r w:rsidR="00FC7DDB" w:rsidRPr="001B54C1">
              <w:rPr>
                <w:sz w:val="16"/>
                <w:szCs w:val="16"/>
              </w:rPr>
              <w:t xml:space="preserve"> RR Dilute</w:t>
            </w:r>
          </w:p>
          <w:p w14:paraId="7531D0F7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7</w:t>
            </w:r>
            <w:r w:rsidR="00FC7DDB" w:rsidRPr="001B54C1">
              <w:rPr>
                <w:sz w:val="16"/>
                <w:szCs w:val="16"/>
              </w:rPr>
              <w:t xml:space="preserve"> RR All Composite</w:t>
            </w:r>
          </w:p>
          <w:p w14:paraId="132A7EA8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8</w:t>
            </w:r>
            <w:r w:rsidR="00FC7DDB" w:rsidRPr="001B54C1">
              <w:rPr>
                <w:sz w:val="16"/>
                <w:szCs w:val="16"/>
              </w:rPr>
              <w:t xml:space="preserve"> RR Pintos</w:t>
            </w:r>
          </w:p>
          <w:p w14:paraId="6049AE4C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</w:t>
            </w:r>
            <w:r w:rsidR="00626B98">
              <w:rPr>
                <w:sz w:val="16"/>
                <w:szCs w:val="16"/>
              </w:rPr>
              <w:t>9</w:t>
            </w:r>
            <w:r w:rsidR="00FC7DDB" w:rsidRPr="001B54C1">
              <w:rPr>
                <w:sz w:val="16"/>
                <w:szCs w:val="16"/>
              </w:rPr>
              <w:t xml:space="preserve"> RR App/Other </w:t>
            </w:r>
          </w:p>
          <w:p w14:paraId="05B08D7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 </w:t>
            </w:r>
            <w:r w:rsidR="00C01F15" w:rsidRPr="001B54C1">
              <w:rPr>
                <w:sz w:val="16"/>
                <w:szCs w:val="16"/>
              </w:rPr>
              <w:t>Natural Color</w:t>
            </w:r>
          </w:p>
          <w:p w14:paraId="612F4792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Unreal. Collect.</w:t>
            </w:r>
          </w:p>
          <w:p w14:paraId="6DD9A139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Realistic Collect.</w:t>
            </w:r>
          </w:p>
          <w:p w14:paraId="510B0B35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2FB9C1B4" w14:textId="77777777" w:rsidR="00FC7DDB" w:rsidRPr="001B54C1" w:rsidRDefault="00FC7DDB" w:rsidP="00273C30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Stone Collectability Sec.</w:t>
            </w:r>
          </w:p>
          <w:p w14:paraId="0448DAE1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90</w:t>
            </w:r>
            <w:r w:rsidR="00FC7DDB" w:rsidRPr="001B54C1">
              <w:rPr>
                <w:sz w:val="16"/>
                <w:szCs w:val="16"/>
              </w:rPr>
              <w:t xml:space="preserve"> Woodgrains</w:t>
            </w:r>
          </w:p>
          <w:p w14:paraId="7A019DF6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1</w:t>
            </w:r>
            <w:r w:rsidR="00FC7DDB" w:rsidRPr="001B54C1">
              <w:rPr>
                <w:sz w:val="16"/>
                <w:szCs w:val="16"/>
              </w:rPr>
              <w:t xml:space="preserve"> Gemstone</w:t>
            </w:r>
          </w:p>
          <w:p w14:paraId="2B15D75C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2</w:t>
            </w:r>
            <w:r w:rsidR="00FC7DDB" w:rsidRPr="001B54C1">
              <w:rPr>
                <w:sz w:val="16"/>
                <w:szCs w:val="16"/>
              </w:rPr>
              <w:t xml:space="preserve"> Holiday/Scene</w:t>
            </w:r>
          </w:p>
          <w:p w14:paraId="7FF3BAF6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3</w:t>
            </w:r>
            <w:r w:rsidR="00FC7DDB" w:rsidRPr="001B54C1">
              <w:rPr>
                <w:sz w:val="16"/>
                <w:szCs w:val="16"/>
              </w:rPr>
              <w:t xml:space="preserve"> Other Unrealist</w:t>
            </w:r>
            <w:r w:rsidR="007862EC">
              <w:rPr>
                <w:sz w:val="16"/>
                <w:szCs w:val="16"/>
              </w:rPr>
              <w:t>ic</w:t>
            </w:r>
            <w:r w:rsidR="00FC7DDB" w:rsidRPr="001B54C1">
              <w:rPr>
                <w:sz w:val="16"/>
                <w:szCs w:val="16"/>
              </w:rPr>
              <w:t xml:space="preserve"> </w:t>
            </w:r>
          </w:p>
          <w:p w14:paraId="445867B4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Decorator</w:t>
            </w:r>
          </w:p>
          <w:p w14:paraId="0E8F3371" w14:textId="77777777" w:rsidR="00FC7DDB" w:rsidRPr="005304AA" w:rsidRDefault="00FC7DDB" w:rsidP="00273C30">
            <w:pPr>
              <w:spacing w:line="192" w:lineRule="auto"/>
              <w:rPr>
                <w:b/>
                <w:i/>
                <w:sz w:val="16"/>
                <w:szCs w:val="16"/>
              </w:rPr>
            </w:pPr>
            <w:r w:rsidRPr="005304AA">
              <w:rPr>
                <w:b/>
                <w:i/>
                <w:sz w:val="16"/>
                <w:szCs w:val="16"/>
              </w:rPr>
              <w:t>The following classes are for realistic colors only.</w:t>
            </w:r>
          </w:p>
          <w:p w14:paraId="26B541BB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4</w:t>
            </w:r>
            <w:r w:rsidR="00FC7DDB" w:rsidRPr="001B54C1">
              <w:rPr>
                <w:sz w:val="16"/>
                <w:szCs w:val="16"/>
              </w:rPr>
              <w:t xml:space="preserve"> Pre-2000 RR</w:t>
            </w:r>
          </w:p>
          <w:p w14:paraId="12A767F2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5</w:t>
            </w:r>
            <w:r w:rsidR="00FC7DDB" w:rsidRPr="001B54C1">
              <w:rPr>
                <w:sz w:val="16"/>
                <w:szCs w:val="16"/>
              </w:rPr>
              <w:t xml:space="preserve"> Pre-2000 SR/Test</w:t>
            </w:r>
          </w:p>
          <w:p w14:paraId="3B4B6D8E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6</w:t>
            </w:r>
            <w:r w:rsidR="00FC7DDB" w:rsidRPr="001B54C1">
              <w:rPr>
                <w:sz w:val="16"/>
                <w:szCs w:val="16"/>
              </w:rPr>
              <w:t xml:space="preserve"> Artisan Hall</w:t>
            </w:r>
          </w:p>
          <w:p w14:paraId="57B6B4BB" w14:textId="77777777" w:rsidR="00FC7DDB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7</w:t>
            </w:r>
            <w:r w:rsidR="00FC7DDB" w:rsidRPr="001B54C1">
              <w:rPr>
                <w:sz w:val="16"/>
                <w:szCs w:val="16"/>
              </w:rPr>
              <w:t xml:space="preserve"> Judge/Vol</w:t>
            </w:r>
            <w:r w:rsidR="007862EC">
              <w:rPr>
                <w:sz w:val="16"/>
                <w:szCs w:val="16"/>
              </w:rPr>
              <w:t>unteer</w:t>
            </w:r>
            <w:r w:rsidR="00FC7DDB" w:rsidRPr="001B54C1">
              <w:rPr>
                <w:sz w:val="16"/>
                <w:szCs w:val="16"/>
              </w:rPr>
              <w:t xml:space="preserve"> Models</w:t>
            </w:r>
          </w:p>
          <w:p w14:paraId="1740431A" w14:textId="77777777" w:rsidR="007862EC" w:rsidRPr="007862EC" w:rsidRDefault="007862EC" w:rsidP="00273C30">
            <w:pPr>
              <w:spacing w:line="192" w:lineRule="auto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Below classes are for those who don’t fit in 394-397</w:t>
            </w:r>
          </w:p>
          <w:p w14:paraId="175AF5C5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8</w:t>
            </w:r>
            <w:r w:rsidR="00FC7DDB" w:rsidRPr="001B54C1">
              <w:rPr>
                <w:sz w:val="16"/>
                <w:szCs w:val="16"/>
              </w:rPr>
              <w:t xml:space="preserve"> Bay/Black/Brown</w:t>
            </w:r>
          </w:p>
          <w:p w14:paraId="17933852" w14:textId="77777777" w:rsidR="00FC7DDB" w:rsidRPr="001B54C1" w:rsidRDefault="005304AA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  <w:r w:rsidR="00626B98">
              <w:rPr>
                <w:sz w:val="16"/>
                <w:szCs w:val="16"/>
              </w:rPr>
              <w:t>9</w:t>
            </w:r>
            <w:r w:rsidR="00FC7DDB" w:rsidRPr="001B54C1">
              <w:rPr>
                <w:sz w:val="16"/>
                <w:szCs w:val="16"/>
              </w:rPr>
              <w:t xml:space="preserve"> Chestnut/Sorrel</w:t>
            </w:r>
          </w:p>
          <w:p w14:paraId="05E46CA5" w14:textId="77777777" w:rsidR="00FC7DDB" w:rsidRPr="001B54C1" w:rsidRDefault="00626B98" w:rsidP="00273C30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0</w:t>
            </w:r>
            <w:r w:rsidR="00FC7DDB" w:rsidRPr="001B54C1">
              <w:rPr>
                <w:sz w:val="16"/>
                <w:szCs w:val="16"/>
              </w:rPr>
              <w:t xml:space="preserve"> Dilute       4</w:t>
            </w:r>
            <w:r w:rsidR="005304A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1</w:t>
            </w:r>
            <w:r w:rsidR="00FC7DDB" w:rsidRPr="001B54C1">
              <w:rPr>
                <w:sz w:val="16"/>
                <w:szCs w:val="16"/>
              </w:rPr>
              <w:t xml:space="preserve"> Composite</w:t>
            </w:r>
          </w:p>
          <w:p w14:paraId="2728BB07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Pintos</w:t>
            </w:r>
          </w:p>
          <w:p w14:paraId="609BC126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App/Other Natural </w:t>
            </w:r>
          </w:p>
          <w:p w14:paraId="524DC531" w14:textId="77777777" w:rsidR="00FC7DDB" w:rsidRPr="001B54C1" w:rsidRDefault="00FC7DDB" w:rsidP="00273C30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 xml:space="preserve">       Color</w:t>
            </w:r>
          </w:p>
          <w:p w14:paraId="0C92C258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Unreal. Collect.</w:t>
            </w:r>
          </w:p>
          <w:p w14:paraId="75365FC4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Realistic Collect.</w:t>
            </w:r>
          </w:p>
          <w:p w14:paraId="4204CC14" w14:textId="77777777" w:rsidR="00FC7DDB" w:rsidRPr="001B54C1" w:rsidRDefault="00FC7DDB" w:rsidP="00273C30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4D15E811" w14:textId="77777777" w:rsidR="00FC7DDB" w:rsidRPr="001B54C1" w:rsidRDefault="007862EC" w:rsidP="004B6D9A">
            <w:pPr>
              <w:spacing w:line="192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F Other Plastic Collect.</w:t>
            </w:r>
            <w:r w:rsidR="00FC7DDB" w:rsidRPr="001B54C1">
              <w:rPr>
                <w:b/>
                <w:sz w:val="16"/>
                <w:szCs w:val="16"/>
              </w:rPr>
              <w:t xml:space="preserve"> Sec.</w:t>
            </w:r>
          </w:p>
          <w:p w14:paraId="5C74B4FB" w14:textId="77777777" w:rsidR="00FC7DDB" w:rsidRPr="001B54C1" w:rsidRDefault="005304AA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  <w:r w:rsidR="00626B98">
              <w:rPr>
                <w:sz w:val="16"/>
                <w:szCs w:val="16"/>
              </w:rPr>
              <w:t>4</w:t>
            </w:r>
            <w:r w:rsidR="00FC7DDB" w:rsidRPr="001B54C1">
              <w:rPr>
                <w:sz w:val="16"/>
                <w:szCs w:val="16"/>
              </w:rPr>
              <w:t xml:space="preserve"> Hartland-WG/WC/Dec</w:t>
            </w:r>
          </w:p>
          <w:p w14:paraId="044FF51A" w14:textId="77777777" w:rsidR="00FC7DDB" w:rsidRPr="001B54C1" w:rsidRDefault="005304AA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  <w:r w:rsidR="00626B98">
              <w:rPr>
                <w:sz w:val="16"/>
                <w:szCs w:val="16"/>
              </w:rPr>
              <w:t>5</w:t>
            </w:r>
            <w:r w:rsidR="00FC7DDB" w:rsidRPr="001B54C1">
              <w:rPr>
                <w:sz w:val="16"/>
                <w:szCs w:val="16"/>
              </w:rPr>
              <w:t xml:space="preserve"> Hartland Horse &amp; Rider</w:t>
            </w:r>
          </w:p>
          <w:p w14:paraId="0A7A99DA" w14:textId="77777777" w:rsidR="00FC7DDB" w:rsidRPr="001B54C1" w:rsidRDefault="005304AA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  <w:r w:rsidR="00626B98">
              <w:rPr>
                <w:sz w:val="16"/>
                <w:szCs w:val="16"/>
              </w:rPr>
              <w:t>6</w:t>
            </w:r>
            <w:r w:rsidR="00FC7DDB" w:rsidRPr="001B54C1">
              <w:rPr>
                <w:sz w:val="16"/>
                <w:szCs w:val="16"/>
              </w:rPr>
              <w:t xml:space="preserve"> Hartland-Other </w:t>
            </w:r>
          </w:p>
          <w:p w14:paraId="1C6CE48A" w14:textId="77777777" w:rsidR="00FC7DDB" w:rsidRPr="001B54C1" w:rsidRDefault="005304AA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  <w:r w:rsidR="00626B98">
              <w:rPr>
                <w:sz w:val="16"/>
                <w:szCs w:val="16"/>
              </w:rPr>
              <w:t>7</w:t>
            </w:r>
            <w:r w:rsidR="00FC7DDB" w:rsidRPr="001B54C1">
              <w:rPr>
                <w:sz w:val="16"/>
                <w:szCs w:val="16"/>
              </w:rPr>
              <w:t xml:space="preserve"> </w:t>
            </w:r>
            <w:proofErr w:type="spellStart"/>
            <w:r w:rsidR="00FC7DDB" w:rsidRPr="001B54C1">
              <w:rPr>
                <w:sz w:val="16"/>
                <w:szCs w:val="16"/>
              </w:rPr>
              <w:t>Copperfox</w:t>
            </w:r>
            <w:proofErr w:type="spellEnd"/>
          </w:p>
          <w:p w14:paraId="18883948" w14:textId="77777777" w:rsidR="00FC7DDB" w:rsidRPr="001B54C1" w:rsidRDefault="005304AA" w:rsidP="004B6D9A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  <w:r w:rsidR="00626B98">
              <w:rPr>
                <w:sz w:val="16"/>
                <w:szCs w:val="16"/>
              </w:rPr>
              <w:t>8</w:t>
            </w:r>
            <w:r w:rsidR="00FC7DDB" w:rsidRPr="001B54C1">
              <w:rPr>
                <w:sz w:val="16"/>
                <w:szCs w:val="16"/>
              </w:rPr>
              <w:t xml:space="preserve"> Other Mold</w:t>
            </w:r>
          </w:p>
          <w:p w14:paraId="3D0A4D02" w14:textId="77777777" w:rsidR="00FC7DDB" w:rsidRDefault="00FC7DDB" w:rsidP="004B6D9A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Collect.</w:t>
            </w:r>
          </w:p>
          <w:p w14:paraId="4F391500" w14:textId="77777777" w:rsidR="00A40F86" w:rsidRPr="001B54C1" w:rsidRDefault="00A40F86" w:rsidP="004B6D9A">
            <w:pPr>
              <w:spacing w:line="192" w:lineRule="auto"/>
              <w:rPr>
                <w:i/>
                <w:sz w:val="16"/>
                <w:szCs w:val="16"/>
              </w:rPr>
            </w:pPr>
          </w:p>
          <w:p w14:paraId="5BE78195" w14:textId="77777777" w:rsidR="0031595C" w:rsidRDefault="0031595C" w:rsidP="00A40F86">
            <w:pPr>
              <w:spacing w:line="192" w:lineRule="auto"/>
              <w:rPr>
                <w:b/>
                <w:i/>
                <w:sz w:val="16"/>
                <w:szCs w:val="16"/>
              </w:rPr>
            </w:pPr>
          </w:p>
          <w:p w14:paraId="5B631023" w14:textId="77777777" w:rsidR="0031595C" w:rsidRPr="001B54C1" w:rsidRDefault="0031595C" w:rsidP="00A40F86">
            <w:pPr>
              <w:spacing w:line="192" w:lineRule="auto"/>
              <w:rPr>
                <w:b/>
                <w:i/>
                <w:sz w:val="16"/>
                <w:szCs w:val="16"/>
              </w:rPr>
            </w:pPr>
          </w:p>
          <w:p w14:paraId="026EF4D9" w14:textId="77777777" w:rsidR="00FC7DDB" w:rsidRPr="001B54C1" w:rsidRDefault="00FC7DDB" w:rsidP="00CB5F64">
            <w:pPr>
              <w:spacing w:line="192" w:lineRule="auto"/>
              <w:rPr>
                <w:b/>
                <w:sz w:val="16"/>
                <w:szCs w:val="16"/>
                <w:u w:val="single"/>
              </w:rPr>
            </w:pPr>
          </w:p>
        </w:tc>
        <w:tc>
          <w:tcPr>
            <w:tcW w:w="2226" w:type="dxa"/>
          </w:tcPr>
          <w:p w14:paraId="75B3CC0C" w14:textId="77777777" w:rsidR="00FC7DDB" w:rsidRPr="001B54C1" w:rsidRDefault="00FC7DDB" w:rsidP="00FC7DDB">
            <w:pPr>
              <w:spacing w:line="192" w:lineRule="auto"/>
              <w:jc w:val="center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Ring Five need to #</w:t>
            </w:r>
          </w:p>
          <w:p w14:paraId="0DA7D071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79F42EA1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China/Resin Foal/</w:t>
            </w:r>
            <w:proofErr w:type="spellStart"/>
            <w:r w:rsidRPr="001B54C1">
              <w:rPr>
                <w:b/>
                <w:sz w:val="16"/>
                <w:szCs w:val="16"/>
              </w:rPr>
              <w:t>Yrlg</w:t>
            </w:r>
            <w:proofErr w:type="spellEnd"/>
            <w:r w:rsidRPr="001B54C1">
              <w:rPr>
                <w:b/>
                <w:sz w:val="16"/>
                <w:szCs w:val="16"/>
              </w:rPr>
              <w:t xml:space="preserve"> Halter Division</w:t>
            </w:r>
          </w:p>
          <w:p w14:paraId="27ADBD71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0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Light     </w:t>
            </w:r>
            <w:r w:rsidR="005304AA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  4</w:t>
            </w:r>
            <w:r w:rsidR="00626B98">
              <w:rPr>
                <w:sz w:val="16"/>
                <w:szCs w:val="16"/>
              </w:rPr>
              <w:t>1</w:t>
            </w:r>
            <w:r w:rsidR="005304AA">
              <w:rPr>
                <w:sz w:val="16"/>
                <w:szCs w:val="16"/>
              </w:rPr>
              <w:t>0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Gtd</w:t>
            </w:r>
            <w:proofErr w:type="spellEnd"/>
            <w:r w:rsidRPr="001B54C1">
              <w:rPr>
                <w:sz w:val="16"/>
                <w:szCs w:val="16"/>
              </w:rPr>
              <w:t xml:space="preserve">/Span </w:t>
            </w:r>
          </w:p>
          <w:p w14:paraId="4F4961B4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Spt</w:t>
            </w:r>
            <w:proofErr w:type="spellEnd"/>
            <w:r w:rsidRPr="001B54C1">
              <w:rPr>
                <w:sz w:val="16"/>
                <w:szCs w:val="16"/>
              </w:rPr>
              <w:t>/</w:t>
            </w:r>
            <w:proofErr w:type="spellStart"/>
            <w:r w:rsidRPr="001B54C1">
              <w:rPr>
                <w:sz w:val="16"/>
                <w:szCs w:val="16"/>
              </w:rPr>
              <w:t>Stk</w:t>
            </w:r>
            <w:proofErr w:type="spellEnd"/>
            <w:r w:rsidRPr="001B54C1">
              <w:rPr>
                <w:sz w:val="16"/>
                <w:szCs w:val="16"/>
              </w:rPr>
              <w:t xml:space="preserve">         </w:t>
            </w:r>
            <w:r w:rsidR="001B54C1">
              <w:rPr>
                <w:sz w:val="16"/>
                <w:szCs w:val="16"/>
              </w:rPr>
              <w:t xml:space="preserve"> </w:t>
            </w:r>
            <w:r w:rsidR="005304AA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  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Draft</w:t>
            </w:r>
          </w:p>
          <w:p w14:paraId="4D36256F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Pony    </w:t>
            </w:r>
            <w:r w:rsidR="001B54C1">
              <w:rPr>
                <w:sz w:val="16"/>
                <w:szCs w:val="16"/>
              </w:rPr>
              <w:t xml:space="preserve">  </w:t>
            </w:r>
            <w:r w:rsidR="005304AA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 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Other P/M</w:t>
            </w:r>
          </w:p>
          <w:p w14:paraId="3146F482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0A1EE942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Solid  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  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Composite</w:t>
            </w:r>
          </w:p>
          <w:p w14:paraId="5EE74E22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Pattern/Other</w:t>
            </w:r>
          </w:p>
          <w:p w14:paraId="6AAD614A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</w:t>
            </w:r>
            <w:proofErr w:type="spellStart"/>
            <w:r w:rsidRPr="001B54C1">
              <w:rPr>
                <w:i/>
                <w:sz w:val="16"/>
                <w:szCs w:val="16"/>
              </w:rPr>
              <w:t>Workm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187A4627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ION/RES.</w:t>
            </w:r>
          </w:p>
          <w:p w14:paraId="25E1F9B8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</w:p>
          <w:p w14:paraId="6935E07B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China/Resin Mini Halter Division</w:t>
            </w:r>
          </w:p>
          <w:p w14:paraId="52F1CA50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Arabian      </w:t>
            </w:r>
            <w:r w:rsidR="00D04594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1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sz w:val="16"/>
                <w:szCs w:val="16"/>
              </w:rPr>
              <w:t>Oth</w:t>
            </w:r>
            <w:proofErr w:type="spellEnd"/>
            <w:r w:rsidRPr="001B54C1">
              <w:rPr>
                <w:sz w:val="16"/>
                <w:szCs w:val="16"/>
              </w:rPr>
              <w:t xml:space="preserve"> Light  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4</w:t>
            </w:r>
            <w:r w:rsidR="00626B98">
              <w:rPr>
                <w:sz w:val="16"/>
                <w:szCs w:val="16"/>
              </w:rPr>
              <w:t>20</w:t>
            </w:r>
            <w:r w:rsidRPr="001B54C1">
              <w:rPr>
                <w:sz w:val="16"/>
                <w:szCs w:val="16"/>
              </w:rPr>
              <w:t xml:space="preserve"> Am </w:t>
            </w:r>
            <w:proofErr w:type="spellStart"/>
            <w:r w:rsidRPr="001B54C1">
              <w:rPr>
                <w:sz w:val="16"/>
                <w:szCs w:val="16"/>
              </w:rPr>
              <w:t>Gtd</w:t>
            </w:r>
            <w:proofErr w:type="spellEnd"/>
            <w:r w:rsidR="00D04594">
              <w:rPr>
                <w:sz w:val="16"/>
                <w:szCs w:val="16"/>
              </w:rPr>
              <w:t xml:space="preserve">        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Spanish       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 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Sport</w:t>
            </w:r>
            <w:r w:rsidR="00D04594">
              <w:rPr>
                <w:sz w:val="16"/>
                <w:szCs w:val="16"/>
              </w:rPr>
              <w:t xml:space="preserve">                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Stock             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Draft</w:t>
            </w:r>
            <w:r w:rsidR="00D04594">
              <w:rPr>
                <w:sz w:val="16"/>
                <w:szCs w:val="16"/>
              </w:rPr>
              <w:t xml:space="preserve">                 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Pony              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Other</w:t>
            </w:r>
          </w:p>
          <w:p w14:paraId="20EB5407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7F0358C5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Solid     </w:t>
            </w:r>
            <w:r w:rsidR="001B54C1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 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Composite</w:t>
            </w:r>
          </w:p>
          <w:p w14:paraId="3E7181AA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2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Pattern/Other</w:t>
            </w:r>
          </w:p>
          <w:p w14:paraId="23883997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</w:t>
            </w:r>
            <w:proofErr w:type="spellStart"/>
            <w:r w:rsidRPr="001B54C1">
              <w:rPr>
                <w:i/>
                <w:sz w:val="16"/>
                <w:szCs w:val="16"/>
              </w:rPr>
              <w:t>Workm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3C161FBC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ION/RES.</w:t>
            </w:r>
          </w:p>
          <w:p w14:paraId="37CC4CE2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</w:p>
          <w:p w14:paraId="33AE4EEC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China/Resin Halter Division</w:t>
            </w:r>
          </w:p>
          <w:p w14:paraId="41167EE3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30</w:t>
            </w:r>
            <w:r w:rsidRPr="001B54C1">
              <w:rPr>
                <w:sz w:val="16"/>
                <w:szCs w:val="16"/>
              </w:rPr>
              <w:t xml:space="preserve"> Arab    </w:t>
            </w:r>
            <w:r w:rsid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5304AA">
              <w:rPr>
                <w:sz w:val="16"/>
                <w:szCs w:val="16"/>
              </w:rPr>
              <w:t>43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Other </w:t>
            </w:r>
            <w:r w:rsidR="00C01F15" w:rsidRPr="001B54C1">
              <w:rPr>
                <w:sz w:val="16"/>
                <w:szCs w:val="16"/>
              </w:rPr>
              <w:t>Light 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Am. </w:t>
            </w:r>
            <w:proofErr w:type="spellStart"/>
            <w:r w:rsidRPr="001B54C1">
              <w:rPr>
                <w:sz w:val="16"/>
                <w:szCs w:val="16"/>
              </w:rPr>
              <w:t>Gtd</w:t>
            </w:r>
            <w:proofErr w:type="spellEnd"/>
            <w:r w:rsidRPr="001B54C1">
              <w:rPr>
                <w:sz w:val="16"/>
                <w:szCs w:val="16"/>
              </w:rPr>
              <w:t xml:space="preserve">  </w:t>
            </w:r>
            <w:r w:rsidR="00626B98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</w:t>
            </w:r>
            <w:r w:rsidR="00021B65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Spanish   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TB/</w:t>
            </w:r>
            <w:proofErr w:type="spellStart"/>
            <w:r w:rsidRPr="001B54C1">
              <w:rPr>
                <w:sz w:val="16"/>
                <w:szCs w:val="16"/>
              </w:rPr>
              <w:t>Stbd</w:t>
            </w:r>
            <w:proofErr w:type="spellEnd"/>
            <w:r w:rsidR="005304AA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WB/SH/</w:t>
            </w:r>
            <w:proofErr w:type="spellStart"/>
            <w:r w:rsidRPr="001B54C1">
              <w:rPr>
                <w:sz w:val="16"/>
                <w:szCs w:val="16"/>
              </w:rPr>
              <w:t>Carr</w:t>
            </w:r>
            <w:proofErr w:type="spellEnd"/>
          </w:p>
          <w:p w14:paraId="170EAB6D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Stock       </w:t>
            </w:r>
            <w:r w:rsidR="00626B98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   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</w:t>
            </w:r>
            <w:r w:rsidR="00D04594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 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Draft</w:t>
            </w:r>
          </w:p>
          <w:p w14:paraId="28D329B9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Pony      </w:t>
            </w:r>
            <w:r w:rsidR="00D04594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="001B54C1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3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Long Ears</w:t>
            </w:r>
          </w:p>
          <w:p w14:paraId="47F46FBB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40</w:t>
            </w:r>
            <w:r w:rsidRPr="001B54C1">
              <w:rPr>
                <w:sz w:val="16"/>
                <w:szCs w:val="16"/>
              </w:rPr>
              <w:t xml:space="preserve"> Other Pure/Mix</w:t>
            </w:r>
          </w:p>
          <w:p w14:paraId="076F2464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4DD3C06E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Solid     </w:t>
            </w:r>
            <w:r w:rsidR="001B54C1">
              <w:rPr>
                <w:sz w:val="16"/>
                <w:szCs w:val="16"/>
              </w:rPr>
              <w:t xml:space="preserve">   </w:t>
            </w:r>
            <w:r w:rsidR="00626B98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 xml:space="preserve"> 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Composite</w:t>
            </w:r>
          </w:p>
          <w:p w14:paraId="4F8A2D54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Pattern/Other</w:t>
            </w:r>
          </w:p>
          <w:p w14:paraId="02F9C28A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</w:t>
            </w:r>
            <w:proofErr w:type="spellStart"/>
            <w:r w:rsidRPr="001B54C1">
              <w:rPr>
                <w:i/>
                <w:sz w:val="16"/>
                <w:szCs w:val="16"/>
              </w:rPr>
              <w:t>Workm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42A8E580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ION/RES.</w:t>
            </w:r>
          </w:p>
          <w:p w14:paraId="64793046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</w:p>
          <w:p w14:paraId="183DD6EE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China/Resin</w:t>
            </w:r>
            <w:r w:rsidRPr="001B54C1">
              <w:rPr>
                <w:sz w:val="16"/>
                <w:szCs w:val="16"/>
              </w:rPr>
              <w:t xml:space="preserve"> </w:t>
            </w:r>
            <w:proofErr w:type="spellStart"/>
            <w:r w:rsidRPr="001B54C1">
              <w:rPr>
                <w:b/>
                <w:sz w:val="16"/>
                <w:szCs w:val="16"/>
              </w:rPr>
              <w:t>Collect.Sec</w:t>
            </w:r>
            <w:proofErr w:type="spellEnd"/>
            <w:r w:rsidRPr="001B54C1">
              <w:rPr>
                <w:b/>
                <w:sz w:val="16"/>
                <w:szCs w:val="16"/>
              </w:rPr>
              <w:t>.</w:t>
            </w:r>
          </w:p>
          <w:p w14:paraId="176B38B6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HR Trad </w:t>
            </w:r>
            <w:r w:rsidR="001B54C1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HR Classic</w:t>
            </w:r>
          </w:p>
          <w:p w14:paraId="076B6634" w14:textId="77777777" w:rsidR="00FC7DDB" w:rsidRPr="00D04594" w:rsidRDefault="00FC7DDB" w:rsidP="00FC7DDB">
            <w:pPr>
              <w:spacing w:line="192" w:lineRule="auto"/>
              <w:rPr>
                <w:sz w:val="12"/>
                <w:szCs w:val="12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HR Mini </w:t>
            </w:r>
            <w:r w:rsidR="00D04594">
              <w:rPr>
                <w:sz w:val="16"/>
                <w:szCs w:val="16"/>
              </w:rPr>
              <w:t xml:space="preserve">  </w:t>
            </w:r>
            <w:r w:rsidR="00626B98">
              <w:rPr>
                <w:sz w:val="16"/>
                <w:szCs w:val="16"/>
              </w:rPr>
              <w:t xml:space="preserve">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HR Reissue 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HR Foal</w:t>
            </w:r>
          </w:p>
          <w:p w14:paraId="3E3C8254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Beswick/Royal Doulton</w:t>
            </w:r>
          </w:p>
          <w:p w14:paraId="32609527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50</w:t>
            </w:r>
            <w:r w:rsidRPr="001B54C1">
              <w:rPr>
                <w:sz w:val="16"/>
                <w:szCs w:val="16"/>
              </w:rPr>
              <w:t xml:space="preserve"> North Light/BFA</w:t>
            </w:r>
            <w:r w:rsidRPr="001B54C1">
              <w:rPr>
                <w:sz w:val="16"/>
                <w:szCs w:val="16"/>
              </w:rPr>
              <w:br/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1</w:t>
            </w:r>
            <w:r w:rsidR="005304AA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>Other Factory Resin</w:t>
            </w:r>
          </w:p>
          <w:p w14:paraId="3E46BB55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Pour Horse/MWL</w:t>
            </w:r>
          </w:p>
          <w:p w14:paraId="3A8D6E44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Vintage UK China</w:t>
            </w:r>
          </w:p>
          <w:p w14:paraId="5ECBFDFE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Contemp. UK China</w:t>
            </w:r>
          </w:p>
          <w:p w14:paraId="52DBEA90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Vintage </w:t>
            </w:r>
            <w:proofErr w:type="spellStart"/>
            <w:r w:rsidRPr="001B54C1">
              <w:rPr>
                <w:sz w:val="16"/>
                <w:szCs w:val="16"/>
              </w:rPr>
              <w:t>Europ</w:t>
            </w:r>
            <w:proofErr w:type="spellEnd"/>
            <w:r w:rsidRPr="001B54C1">
              <w:rPr>
                <w:sz w:val="16"/>
                <w:szCs w:val="16"/>
              </w:rPr>
              <w:t>. China</w:t>
            </w:r>
          </w:p>
          <w:p w14:paraId="59C288BA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1C00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Small Studio</w:t>
            </w:r>
          </w:p>
          <w:p w14:paraId="17042F6C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Asian/African </w:t>
            </w:r>
          </w:p>
          <w:p w14:paraId="169C12A3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8</w:t>
            </w:r>
            <w:r w:rsidRPr="001B54C1">
              <w:rPr>
                <w:sz w:val="16"/>
                <w:szCs w:val="16"/>
              </w:rPr>
              <w:t xml:space="preserve"> Horse w/Rider</w:t>
            </w:r>
            <w:r w:rsidR="00D04594">
              <w:rPr>
                <w:sz w:val="16"/>
                <w:szCs w:val="16"/>
              </w:rPr>
              <w:t>/Tack</w:t>
            </w:r>
          </w:p>
          <w:p w14:paraId="7C83A6DE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5</w:t>
            </w:r>
            <w:r w:rsidR="00626B98">
              <w:rPr>
                <w:sz w:val="16"/>
                <w:szCs w:val="16"/>
              </w:rPr>
              <w:t>9</w:t>
            </w:r>
            <w:r w:rsidRPr="001B54C1">
              <w:rPr>
                <w:sz w:val="16"/>
                <w:szCs w:val="16"/>
              </w:rPr>
              <w:t xml:space="preserve"> Unfinished/Bisque/etc.</w:t>
            </w:r>
          </w:p>
          <w:p w14:paraId="61A58091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60</w:t>
            </w:r>
            <w:r w:rsidRPr="001B54C1">
              <w:rPr>
                <w:sz w:val="16"/>
                <w:szCs w:val="16"/>
              </w:rPr>
              <w:t xml:space="preserve"> Other American Manu.</w:t>
            </w:r>
          </w:p>
          <w:p w14:paraId="25422680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/Res. Collect.</w:t>
            </w:r>
          </w:p>
          <w:p w14:paraId="75CBBE95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</w:p>
          <w:p w14:paraId="245B6247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OF Lake Shore Halter Div.</w:t>
            </w:r>
          </w:p>
          <w:p w14:paraId="60D5F2EA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1</w:t>
            </w:r>
            <w:r w:rsidRPr="001B54C1">
              <w:rPr>
                <w:sz w:val="16"/>
                <w:szCs w:val="16"/>
              </w:rPr>
              <w:t xml:space="preserve"> Arabian/Part Arabian</w:t>
            </w:r>
          </w:p>
          <w:p w14:paraId="0AD4F2E6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2</w:t>
            </w:r>
            <w:r w:rsidRPr="001B54C1">
              <w:rPr>
                <w:sz w:val="16"/>
                <w:szCs w:val="16"/>
              </w:rPr>
              <w:t xml:space="preserve"> Light           </w:t>
            </w:r>
            <w:r w:rsidR="00E67D9D" w:rsidRPr="001B54C1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 xml:space="preserve">  </w:t>
            </w:r>
            <w:r w:rsidR="001B54C1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 </w:t>
            </w: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3</w:t>
            </w:r>
            <w:r w:rsidRPr="001B54C1">
              <w:rPr>
                <w:sz w:val="16"/>
                <w:szCs w:val="16"/>
              </w:rPr>
              <w:t xml:space="preserve"> Sport</w:t>
            </w:r>
          </w:p>
          <w:p w14:paraId="267706A5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4</w:t>
            </w:r>
            <w:r w:rsidRPr="001B54C1">
              <w:rPr>
                <w:sz w:val="16"/>
                <w:szCs w:val="16"/>
              </w:rPr>
              <w:t xml:space="preserve"> Stock Horse/Pony</w:t>
            </w:r>
          </w:p>
          <w:p w14:paraId="3F46BE69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5</w:t>
            </w:r>
            <w:r w:rsidRPr="001B54C1">
              <w:rPr>
                <w:sz w:val="16"/>
                <w:szCs w:val="16"/>
              </w:rPr>
              <w:t xml:space="preserve"> Other Pure/Mix</w:t>
            </w:r>
          </w:p>
          <w:p w14:paraId="18038D27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Breed</w:t>
            </w:r>
          </w:p>
          <w:p w14:paraId="5B4ABDD3" w14:textId="77777777" w:rsidR="00FC7DDB" w:rsidRPr="001B54C1" w:rsidRDefault="00FC7DDB" w:rsidP="00FC7DDB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6</w:t>
            </w:r>
            <w:r w:rsidRPr="001B54C1">
              <w:rPr>
                <w:sz w:val="16"/>
                <w:szCs w:val="16"/>
              </w:rPr>
              <w:t xml:space="preserve"> Realistic</w:t>
            </w:r>
            <w:r w:rsidR="00626B98">
              <w:rPr>
                <w:sz w:val="16"/>
                <w:szCs w:val="16"/>
              </w:rPr>
              <w:t xml:space="preserve">  </w:t>
            </w:r>
            <w:r w:rsidR="00E67D9D" w:rsidRPr="001B54C1">
              <w:rPr>
                <w:sz w:val="16"/>
                <w:szCs w:val="16"/>
              </w:rPr>
              <w:t xml:space="preserve">  </w:t>
            </w:r>
            <w:r w:rsidR="001B54C1">
              <w:rPr>
                <w:sz w:val="16"/>
                <w:szCs w:val="16"/>
              </w:rPr>
              <w:t xml:space="preserve"> </w:t>
            </w:r>
            <w:r w:rsidRPr="001B54C1">
              <w:rPr>
                <w:sz w:val="16"/>
                <w:szCs w:val="16"/>
              </w:rPr>
              <w:t xml:space="preserve"> 4</w:t>
            </w:r>
            <w:r w:rsidR="005304AA">
              <w:rPr>
                <w:sz w:val="16"/>
                <w:szCs w:val="16"/>
              </w:rPr>
              <w:t>6</w:t>
            </w:r>
            <w:r w:rsidR="00626B98">
              <w:rPr>
                <w:sz w:val="16"/>
                <w:szCs w:val="16"/>
              </w:rPr>
              <w:t>7</w:t>
            </w:r>
            <w:r w:rsidRPr="001B54C1">
              <w:rPr>
                <w:sz w:val="16"/>
                <w:szCs w:val="16"/>
              </w:rPr>
              <w:t xml:space="preserve"> Unreal</w:t>
            </w:r>
            <w:r w:rsidR="00626B98">
              <w:rPr>
                <w:sz w:val="16"/>
                <w:szCs w:val="16"/>
              </w:rPr>
              <w:t>istic</w:t>
            </w:r>
          </w:p>
          <w:p w14:paraId="5D612B61" w14:textId="77777777" w:rsidR="00FC7DDB" w:rsidRPr="001B54C1" w:rsidRDefault="00FC7DDB" w:rsidP="00FC7DDB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</w:t>
            </w:r>
            <w:proofErr w:type="spellStart"/>
            <w:r w:rsidRPr="001B54C1">
              <w:rPr>
                <w:i/>
                <w:sz w:val="16"/>
                <w:szCs w:val="16"/>
              </w:rPr>
              <w:t>Workm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73CA1F5F" w14:textId="77777777" w:rsidR="00FC7DDB" w:rsidRPr="001B54C1" w:rsidRDefault="00FC7DDB" w:rsidP="00FC7DDB">
            <w:pPr>
              <w:spacing w:line="192" w:lineRule="auto"/>
              <w:rPr>
                <w:b/>
                <w:sz w:val="16"/>
                <w:szCs w:val="16"/>
                <w:highlight w:val="yellow"/>
              </w:rPr>
            </w:pPr>
            <w:r w:rsidRPr="001B54C1">
              <w:rPr>
                <w:sz w:val="16"/>
                <w:szCs w:val="16"/>
              </w:rPr>
              <w:t>GRAND CHAMPION/RES.</w:t>
            </w:r>
            <w:r w:rsidRPr="001B54C1">
              <w:rPr>
                <w:b/>
                <w:sz w:val="16"/>
                <w:szCs w:val="16"/>
                <w:highlight w:val="yellow"/>
              </w:rPr>
              <w:t xml:space="preserve"> </w:t>
            </w:r>
          </w:p>
          <w:p w14:paraId="2C22785F" w14:textId="77777777" w:rsidR="00E67D9D" w:rsidRPr="001B54C1" w:rsidRDefault="00E67D9D" w:rsidP="00E67D9D">
            <w:pPr>
              <w:spacing w:line="192" w:lineRule="auto"/>
              <w:rPr>
                <w:b/>
                <w:sz w:val="16"/>
                <w:szCs w:val="16"/>
              </w:rPr>
            </w:pPr>
          </w:p>
          <w:p w14:paraId="4170ADE7" w14:textId="77777777" w:rsidR="00D04594" w:rsidRPr="001B54C1" w:rsidRDefault="00D04594" w:rsidP="00D04594">
            <w:pPr>
              <w:spacing w:line="192" w:lineRule="auto"/>
              <w:rPr>
                <w:b/>
                <w:sz w:val="16"/>
                <w:szCs w:val="16"/>
              </w:rPr>
            </w:pPr>
            <w:r w:rsidRPr="001B54C1">
              <w:rPr>
                <w:b/>
                <w:sz w:val="16"/>
                <w:szCs w:val="16"/>
              </w:rPr>
              <w:t>Custom Glazed Halter Div.</w:t>
            </w:r>
          </w:p>
          <w:p w14:paraId="1ACC4525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  <w:r w:rsidR="00626B98">
              <w:rPr>
                <w:sz w:val="16"/>
                <w:szCs w:val="16"/>
              </w:rPr>
              <w:t>8</w:t>
            </w:r>
            <w:r w:rsidR="00D04594" w:rsidRPr="001B54C1">
              <w:rPr>
                <w:sz w:val="16"/>
                <w:szCs w:val="16"/>
              </w:rPr>
              <w:t xml:space="preserve"> Foals – Draft/Pony</w:t>
            </w:r>
          </w:p>
          <w:p w14:paraId="29856832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</w:t>
            </w:r>
            <w:r w:rsidR="00626B98">
              <w:rPr>
                <w:sz w:val="16"/>
                <w:szCs w:val="16"/>
              </w:rPr>
              <w:t>9</w:t>
            </w:r>
            <w:r w:rsidR="00D04594" w:rsidRPr="001B54C1">
              <w:rPr>
                <w:sz w:val="16"/>
                <w:szCs w:val="16"/>
              </w:rPr>
              <w:t xml:space="preserve"> Foals–All Other Breeds</w:t>
            </w:r>
          </w:p>
          <w:p w14:paraId="7DFB1223" w14:textId="77777777" w:rsidR="00D04594" w:rsidRPr="001B54C1" w:rsidRDefault="00D04594" w:rsidP="00D04594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Foal </w:t>
            </w:r>
            <w:proofErr w:type="spellStart"/>
            <w:r w:rsidRPr="001B54C1">
              <w:rPr>
                <w:i/>
                <w:sz w:val="16"/>
                <w:szCs w:val="16"/>
              </w:rPr>
              <w:t>Brd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23F3CFF6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70</w:t>
            </w:r>
            <w:r w:rsidR="00D04594" w:rsidRPr="001B54C1">
              <w:rPr>
                <w:sz w:val="16"/>
                <w:szCs w:val="16"/>
              </w:rPr>
              <w:t xml:space="preserve"> Light      </w:t>
            </w:r>
            <w:r w:rsidR="00D04594">
              <w:rPr>
                <w:sz w:val="16"/>
                <w:szCs w:val="16"/>
              </w:rPr>
              <w:t xml:space="preserve">  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 w:rsidRPr="001B54C1">
              <w:rPr>
                <w:sz w:val="16"/>
                <w:szCs w:val="16"/>
              </w:rPr>
              <w:t xml:space="preserve">     </w:t>
            </w:r>
            <w:r>
              <w:rPr>
                <w:sz w:val="16"/>
                <w:szCs w:val="16"/>
              </w:rPr>
              <w:t>47</w:t>
            </w:r>
            <w:r w:rsidR="00626B98">
              <w:rPr>
                <w:sz w:val="16"/>
                <w:szCs w:val="16"/>
              </w:rPr>
              <w:t>1</w:t>
            </w:r>
            <w:r w:rsidR="00D04594" w:rsidRPr="001B54C1">
              <w:rPr>
                <w:sz w:val="16"/>
                <w:szCs w:val="16"/>
              </w:rPr>
              <w:t xml:space="preserve"> Am. </w:t>
            </w:r>
            <w:proofErr w:type="spellStart"/>
            <w:r w:rsidR="00D04594" w:rsidRPr="001B54C1">
              <w:rPr>
                <w:sz w:val="16"/>
                <w:szCs w:val="16"/>
              </w:rPr>
              <w:t>Gtd</w:t>
            </w:r>
            <w:proofErr w:type="spellEnd"/>
          </w:p>
          <w:p w14:paraId="5B7DE4F6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2</w:t>
            </w:r>
            <w:r w:rsidR="00D04594" w:rsidRPr="001B54C1">
              <w:rPr>
                <w:sz w:val="16"/>
                <w:szCs w:val="16"/>
              </w:rPr>
              <w:t xml:space="preserve"> Spanish     </w:t>
            </w:r>
            <w:r w:rsidR="00D04594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>
              <w:rPr>
                <w:sz w:val="16"/>
                <w:szCs w:val="16"/>
              </w:rPr>
              <w:t xml:space="preserve">  </w:t>
            </w:r>
            <w:r w:rsidR="00D04594" w:rsidRPr="001B54C1"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3</w:t>
            </w:r>
            <w:r w:rsidR="00D04594" w:rsidRPr="001B54C1">
              <w:rPr>
                <w:sz w:val="16"/>
                <w:szCs w:val="16"/>
              </w:rPr>
              <w:t xml:space="preserve"> Sport</w:t>
            </w:r>
          </w:p>
          <w:p w14:paraId="07C58DFB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4</w:t>
            </w:r>
            <w:r w:rsidR="00D04594" w:rsidRPr="001B54C1">
              <w:rPr>
                <w:sz w:val="16"/>
                <w:szCs w:val="16"/>
              </w:rPr>
              <w:t xml:space="preserve"> Stock          </w:t>
            </w:r>
            <w:r w:rsidR="00D04594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>
              <w:rPr>
                <w:sz w:val="16"/>
                <w:szCs w:val="16"/>
              </w:rPr>
              <w:t xml:space="preserve"> </w:t>
            </w:r>
            <w:r w:rsidR="00D04594" w:rsidRPr="001B54C1"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5</w:t>
            </w:r>
            <w:r w:rsidR="00D04594" w:rsidRPr="001B54C1">
              <w:rPr>
                <w:sz w:val="16"/>
                <w:szCs w:val="16"/>
              </w:rPr>
              <w:t xml:space="preserve"> Draft</w:t>
            </w:r>
          </w:p>
          <w:p w14:paraId="40E49D24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6</w:t>
            </w:r>
            <w:r w:rsidR="00D04594" w:rsidRPr="001B54C1">
              <w:rPr>
                <w:sz w:val="16"/>
                <w:szCs w:val="16"/>
              </w:rPr>
              <w:t xml:space="preserve"> Pony   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>
              <w:rPr>
                <w:sz w:val="16"/>
                <w:szCs w:val="16"/>
              </w:rPr>
              <w:t xml:space="preserve">   </w:t>
            </w:r>
            <w:r w:rsidR="00D04594" w:rsidRPr="001B54C1">
              <w:rPr>
                <w:sz w:val="16"/>
                <w:szCs w:val="16"/>
              </w:rPr>
              <w:t xml:space="preserve">  </w:t>
            </w: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7</w:t>
            </w:r>
            <w:r w:rsidR="00D04594" w:rsidRPr="001B54C1">
              <w:rPr>
                <w:sz w:val="16"/>
                <w:szCs w:val="16"/>
              </w:rPr>
              <w:t xml:space="preserve"> Other P/M</w:t>
            </w:r>
          </w:p>
          <w:p w14:paraId="1D6D4872" w14:textId="77777777" w:rsidR="00D04594" w:rsidRPr="001B54C1" w:rsidRDefault="00D04594" w:rsidP="00D04594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 xml:space="preserve">Champion/Res. Adult </w:t>
            </w:r>
            <w:proofErr w:type="spellStart"/>
            <w:r w:rsidRPr="001B54C1">
              <w:rPr>
                <w:i/>
                <w:sz w:val="16"/>
                <w:szCs w:val="16"/>
              </w:rPr>
              <w:t>Brd</w:t>
            </w:r>
            <w:proofErr w:type="spellEnd"/>
            <w:r w:rsidRPr="001B54C1">
              <w:rPr>
                <w:i/>
                <w:sz w:val="16"/>
                <w:szCs w:val="16"/>
              </w:rPr>
              <w:t>.</w:t>
            </w:r>
          </w:p>
          <w:p w14:paraId="0480F324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5304AA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8</w:t>
            </w:r>
            <w:r w:rsidR="00D04594" w:rsidRPr="001B54C1">
              <w:rPr>
                <w:sz w:val="16"/>
                <w:szCs w:val="16"/>
              </w:rPr>
              <w:t xml:space="preserve"> Exotic/Ex X/Zeb</w:t>
            </w:r>
            <w:r w:rsidR="007862EC">
              <w:rPr>
                <w:sz w:val="16"/>
                <w:szCs w:val="16"/>
              </w:rPr>
              <w:t>ra</w:t>
            </w:r>
            <w:r w:rsidR="00D04594" w:rsidRPr="001B54C1">
              <w:rPr>
                <w:sz w:val="16"/>
                <w:szCs w:val="16"/>
              </w:rPr>
              <w:t>/Fan</w:t>
            </w:r>
            <w:r w:rsidR="007862EC">
              <w:rPr>
                <w:sz w:val="16"/>
                <w:szCs w:val="16"/>
              </w:rPr>
              <w:t>tasy</w:t>
            </w:r>
          </w:p>
          <w:p w14:paraId="61FC689E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B07CDB">
              <w:rPr>
                <w:sz w:val="16"/>
                <w:szCs w:val="16"/>
              </w:rPr>
              <w:t>7</w:t>
            </w:r>
            <w:r w:rsidR="00626B98">
              <w:rPr>
                <w:sz w:val="16"/>
                <w:szCs w:val="16"/>
              </w:rPr>
              <w:t>9</w:t>
            </w:r>
            <w:r w:rsidR="00D04594" w:rsidRPr="001B54C1">
              <w:rPr>
                <w:sz w:val="16"/>
                <w:szCs w:val="16"/>
              </w:rPr>
              <w:t xml:space="preserve"> All Foals     </w:t>
            </w:r>
            <w:r w:rsidR="00D04594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>
              <w:rPr>
                <w:sz w:val="16"/>
                <w:szCs w:val="16"/>
              </w:rPr>
              <w:t xml:space="preserve"> </w:t>
            </w:r>
            <w:r w:rsidR="00D04594" w:rsidRPr="001B54C1">
              <w:rPr>
                <w:sz w:val="16"/>
                <w:szCs w:val="16"/>
              </w:rPr>
              <w:t xml:space="preserve">      </w:t>
            </w:r>
            <w:r>
              <w:rPr>
                <w:sz w:val="16"/>
                <w:szCs w:val="16"/>
              </w:rPr>
              <w:t>4</w:t>
            </w:r>
            <w:r w:rsidR="00626B98">
              <w:rPr>
                <w:sz w:val="16"/>
                <w:szCs w:val="16"/>
              </w:rPr>
              <w:t>80</w:t>
            </w:r>
            <w:r w:rsidR="00D04594" w:rsidRPr="001B54C1">
              <w:rPr>
                <w:sz w:val="16"/>
                <w:szCs w:val="16"/>
              </w:rPr>
              <w:t xml:space="preserve"> Trad.</w:t>
            </w:r>
          </w:p>
          <w:p w14:paraId="2B466C9C" w14:textId="77777777" w:rsidR="00D04594" w:rsidRPr="001B54C1" w:rsidRDefault="00FC285B" w:rsidP="00D04594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="00B07CDB">
              <w:rPr>
                <w:sz w:val="16"/>
                <w:szCs w:val="16"/>
              </w:rPr>
              <w:t>8</w:t>
            </w:r>
            <w:r w:rsidR="00626B98">
              <w:rPr>
                <w:sz w:val="16"/>
                <w:szCs w:val="16"/>
              </w:rPr>
              <w:t>1</w:t>
            </w:r>
            <w:r w:rsidR="00D04594" w:rsidRPr="001B54C1">
              <w:rPr>
                <w:sz w:val="16"/>
                <w:szCs w:val="16"/>
              </w:rPr>
              <w:t xml:space="preserve"> Classic        </w:t>
            </w:r>
            <w:r w:rsidR="00D04594">
              <w:rPr>
                <w:sz w:val="16"/>
                <w:szCs w:val="16"/>
              </w:rPr>
              <w:t xml:space="preserve"> </w:t>
            </w:r>
            <w:r w:rsidR="00626B98">
              <w:rPr>
                <w:sz w:val="16"/>
                <w:szCs w:val="16"/>
              </w:rPr>
              <w:t xml:space="preserve">  </w:t>
            </w:r>
            <w:r w:rsidR="00D04594">
              <w:rPr>
                <w:sz w:val="16"/>
                <w:szCs w:val="16"/>
              </w:rPr>
              <w:t xml:space="preserve"> </w:t>
            </w:r>
            <w:r w:rsidR="00D04594" w:rsidRPr="001B54C1">
              <w:rPr>
                <w:sz w:val="16"/>
                <w:szCs w:val="16"/>
              </w:rPr>
              <w:t xml:space="preserve">  </w:t>
            </w:r>
            <w:r>
              <w:rPr>
                <w:sz w:val="16"/>
                <w:szCs w:val="16"/>
              </w:rPr>
              <w:t xml:space="preserve">  4</w:t>
            </w:r>
            <w:r w:rsidR="00B07CDB">
              <w:rPr>
                <w:sz w:val="16"/>
                <w:szCs w:val="16"/>
              </w:rPr>
              <w:t>8</w:t>
            </w:r>
            <w:r w:rsidR="00626B98">
              <w:rPr>
                <w:sz w:val="16"/>
                <w:szCs w:val="16"/>
              </w:rPr>
              <w:t>2</w:t>
            </w:r>
            <w:r w:rsidR="00D04594" w:rsidRPr="001B54C1">
              <w:rPr>
                <w:sz w:val="16"/>
                <w:szCs w:val="16"/>
              </w:rPr>
              <w:t xml:space="preserve"> SM/LB </w:t>
            </w:r>
          </w:p>
          <w:p w14:paraId="47C17623" w14:textId="77777777" w:rsidR="00D04594" w:rsidRPr="001B54C1" w:rsidRDefault="00D04594" w:rsidP="00D04594">
            <w:pPr>
              <w:spacing w:line="192" w:lineRule="auto"/>
              <w:rPr>
                <w:i/>
                <w:sz w:val="16"/>
                <w:szCs w:val="16"/>
              </w:rPr>
            </w:pPr>
            <w:r w:rsidRPr="001B54C1">
              <w:rPr>
                <w:i/>
                <w:sz w:val="16"/>
                <w:szCs w:val="16"/>
              </w:rPr>
              <w:t>Champion/Res. Work.</w:t>
            </w:r>
          </w:p>
          <w:p w14:paraId="63DDF1E8" w14:textId="77777777" w:rsidR="00FC7DDB" w:rsidRPr="00D04594" w:rsidRDefault="00D04594" w:rsidP="00D04594">
            <w:pPr>
              <w:spacing w:line="192" w:lineRule="auto"/>
              <w:rPr>
                <w:sz w:val="16"/>
                <w:szCs w:val="16"/>
              </w:rPr>
            </w:pPr>
            <w:r w:rsidRPr="001B54C1">
              <w:rPr>
                <w:sz w:val="16"/>
                <w:szCs w:val="16"/>
              </w:rPr>
              <w:t>GRAND CHAMPION/RES.</w:t>
            </w:r>
          </w:p>
        </w:tc>
      </w:tr>
      <w:tr w:rsidR="0023489C" w14:paraId="44B08FCD" w14:textId="77777777" w:rsidTr="0023489C">
        <w:tc>
          <w:tcPr>
            <w:tcW w:w="10790" w:type="dxa"/>
            <w:gridSpan w:val="9"/>
            <w:shd w:val="clear" w:color="auto" w:fill="000000" w:themeFill="text1"/>
          </w:tcPr>
          <w:p w14:paraId="23065326" w14:textId="77777777" w:rsidR="0023489C" w:rsidRDefault="0023489C" w:rsidP="0023489C">
            <w:pPr>
              <w:spacing w:line="216" w:lineRule="auto"/>
              <w:jc w:val="center"/>
            </w:pPr>
            <w:r>
              <w:lastRenderedPageBreak/>
              <w:t xml:space="preserve">Sunday, </w:t>
            </w:r>
            <w:r w:rsidR="0068512E">
              <w:t>March 27, 2022</w:t>
            </w:r>
            <w:r>
              <w:t xml:space="preserve"> – EXTRA CLASSES</w:t>
            </w:r>
          </w:p>
        </w:tc>
      </w:tr>
      <w:tr w:rsidR="0023489C" w14:paraId="6CA94A44" w14:textId="77777777" w:rsidTr="0023489C">
        <w:tc>
          <w:tcPr>
            <w:tcW w:w="10790" w:type="dxa"/>
            <w:gridSpan w:val="9"/>
            <w:shd w:val="clear" w:color="auto" w:fill="FFFFFF" w:themeFill="background1"/>
          </w:tcPr>
          <w:p w14:paraId="448991C0" w14:textId="77777777" w:rsidR="0023489C" w:rsidRPr="00A40F86" w:rsidRDefault="0023489C" w:rsidP="0023489C">
            <w:pPr>
              <w:spacing w:line="216" w:lineRule="auto"/>
              <w:jc w:val="center"/>
              <w:rPr>
                <w:sz w:val="16"/>
                <w:szCs w:val="16"/>
              </w:rPr>
            </w:pPr>
            <w:r w:rsidRPr="00A40F86">
              <w:rPr>
                <w:sz w:val="16"/>
                <w:szCs w:val="16"/>
              </w:rPr>
              <w:t xml:space="preserve">These classes will be held as rings become available </w:t>
            </w:r>
            <w:r w:rsidRPr="00A40F86">
              <w:rPr>
                <w:b/>
                <w:sz w:val="16"/>
                <w:szCs w:val="16"/>
              </w:rPr>
              <w:t>OR</w:t>
            </w:r>
            <w:r w:rsidRPr="00A40F86">
              <w:rPr>
                <w:sz w:val="16"/>
                <w:szCs w:val="16"/>
              </w:rPr>
              <w:t xml:space="preserve"> in a separate ring.</w:t>
            </w:r>
          </w:p>
        </w:tc>
      </w:tr>
      <w:tr w:rsidR="007564FC" w14:paraId="69F2AC06" w14:textId="77777777" w:rsidTr="007564FC">
        <w:tc>
          <w:tcPr>
            <w:tcW w:w="3325" w:type="dxa"/>
            <w:gridSpan w:val="3"/>
          </w:tcPr>
          <w:p w14:paraId="3592F28A" w14:textId="77777777" w:rsidR="007564FC" w:rsidRDefault="007564FC" w:rsidP="007564FC">
            <w:pPr>
              <w:spacing w:line="192" w:lineRule="auto"/>
              <w:rPr>
                <w:b/>
                <w:sz w:val="16"/>
                <w:szCs w:val="16"/>
              </w:rPr>
            </w:pPr>
            <w:r w:rsidRPr="00273C30">
              <w:rPr>
                <w:b/>
                <w:sz w:val="16"/>
                <w:szCs w:val="16"/>
                <w:highlight w:val="yellow"/>
              </w:rPr>
              <w:t xml:space="preserve">OF Models </w:t>
            </w:r>
            <w:r>
              <w:rPr>
                <w:b/>
                <w:sz w:val="16"/>
                <w:szCs w:val="16"/>
                <w:highlight w:val="yellow"/>
              </w:rPr>
              <w:t xml:space="preserve">Designed or </w:t>
            </w:r>
            <w:r w:rsidRPr="00273C30">
              <w:rPr>
                <w:b/>
                <w:sz w:val="16"/>
                <w:szCs w:val="16"/>
                <w:highlight w:val="yellow"/>
              </w:rPr>
              <w:t>Finished by Karen Gerhardt Sec</w:t>
            </w:r>
            <w:r>
              <w:rPr>
                <w:b/>
                <w:sz w:val="16"/>
                <w:szCs w:val="16"/>
                <w:highlight w:val="yellow"/>
              </w:rPr>
              <w:t>tion</w:t>
            </w:r>
          </w:p>
          <w:p w14:paraId="616F57E5" w14:textId="77777777" w:rsidR="007564FC" w:rsidRPr="00F326FE" w:rsidRDefault="007564FC" w:rsidP="007564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2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 xml:space="preserve">Stone OF </w:t>
            </w:r>
            <w:r>
              <w:rPr>
                <w:sz w:val="16"/>
                <w:szCs w:val="16"/>
                <w:highlight w:val="green"/>
              </w:rPr>
              <w:t>E</w:t>
            </w:r>
            <w:r w:rsidRPr="00F326FE">
              <w:rPr>
                <w:sz w:val="16"/>
                <w:szCs w:val="16"/>
                <w:highlight w:val="green"/>
              </w:rPr>
              <w:t xml:space="preserve">ditions, </w:t>
            </w:r>
            <w:r>
              <w:rPr>
                <w:sz w:val="16"/>
                <w:szCs w:val="16"/>
                <w:highlight w:val="green"/>
              </w:rPr>
              <w:t>c</w:t>
            </w:r>
            <w:r w:rsidRPr="00F326FE">
              <w:rPr>
                <w:sz w:val="16"/>
                <w:szCs w:val="16"/>
                <w:highlight w:val="green"/>
              </w:rPr>
              <w:t>olor designed by Karen</w:t>
            </w:r>
          </w:p>
          <w:p w14:paraId="078BDC23" w14:textId="77777777" w:rsidR="007564FC" w:rsidRPr="00F326FE" w:rsidRDefault="007564FC" w:rsidP="007564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3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>Stone OOAK/Test Colors painted by Karen</w:t>
            </w:r>
          </w:p>
          <w:p w14:paraId="1B88EC6E" w14:textId="77777777" w:rsidR="007564FC" w:rsidRPr="00F326FE" w:rsidRDefault="007564FC" w:rsidP="007564F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4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>OF China Edition Small Production</w:t>
            </w:r>
          </w:p>
          <w:p w14:paraId="6EE2F6E6" w14:textId="77777777" w:rsidR="007564FC" w:rsidRPr="007130F7" w:rsidRDefault="007564FC" w:rsidP="007564FC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5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326FE">
              <w:rPr>
                <w:sz w:val="16"/>
                <w:szCs w:val="16"/>
                <w:highlight w:val="green"/>
              </w:rPr>
              <w:t>OF China Test Colors</w:t>
            </w:r>
          </w:p>
          <w:p w14:paraId="1426C593" w14:textId="77777777" w:rsidR="007564FC" w:rsidRDefault="007564FC" w:rsidP="007564FC">
            <w:pPr>
              <w:spacing w:line="192" w:lineRule="auto"/>
            </w:pPr>
            <w:r w:rsidRPr="00273C30">
              <w:rPr>
                <w:i/>
                <w:sz w:val="16"/>
                <w:szCs w:val="16"/>
              </w:rPr>
              <w:t>Champion/Res. Work.</w:t>
            </w:r>
          </w:p>
        </w:tc>
        <w:tc>
          <w:tcPr>
            <w:tcW w:w="7465" w:type="dxa"/>
            <w:gridSpan w:val="6"/>
          </w:tcPr>
          <w:p w14:paraId="2E766129" w14:textId="77777777" w:rsidR="007564FC" w:rsidRDefault="007564FC" w:rsidP="0023489C">
            <w:pPr>
              <w:spacing w:line="192" w:lineRule="auto"/>
              <w:rPr>
                <w:b/>
                <w:sz w:val="16"/>
                <w:szCs w:val="16"/>
              </w:rPr>
            </w:pPr>
            <w:r w:rsidRPr="00FC7DDB">
              <w:rPr>
                <w:b/>
                <w:sz w:val="16"/>
                <w:szCs w:val="16"/>
                <w:highlight w:val="yellow"/>
              </w:rPr>
              <w:t>OF Breyer Models Created by Karen Gerhardt Section</w:t>
            </w:r>
          </w:p>
          <w:p w14:paraId="0E7A23AF" w14:textId="77777777" w:rsidR="007564FC" w:rsidRPr="00FC7DDB" w:rsidRDefault="007564FC" w:rsidP="0023489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6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C7DDB">
              <w:rPr>
                <w:sz w:val="16"/>
                <w:szCs w:val="16"/>
                <w:highlight w:val="green"/>
              </w:rPr>
              <w:t>Shire-Loose M/T, RR/SR</w:t>
            </w:r>
            <w:r>
              <w:rPr>
                <w:sz w:val="16"/>
                <w:szCs w:val="16"/>
                <w:highlight w:val="green"/>
              </w:rPr>
              <w:t xml:space="preserve">                                                                        52</w:t>
            </w:r>
            <w:r w:rsidR="00F9354A">
              <w:rPr>
                <w:sz w:val="16"/>
                <w:szCs w:val="16"/>
                <w:highlight w:val="green"/>
              </w:rPr>
              <w:t>7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C7DDB">
              <w:rPr>
                <w:sz w:val="16"/>
                <w:szCs w:val="16"/>
                <w:highlight w:val="green"/>
              </w:rPr>
              <w:t>Shire-Loose M/T, OOAK/Raffle/Auction</w:t>
            </w:r>
          </w:p>
          <w:p w14:paraId="7EB7B67B" w14:textId="77777777" w:rsidR="007564FC" w:rsidRPr="00FC7DDB" w:rsidRDefault="007564FC" w:rsidP="0023489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2</w:t>
            </w:r>
            <w:r w:rsidR="00F9354A">
              <w:rPr>
                <w:sz w:val="16"/>
                <w:szCs w:val="16"/>
                <w:highlight w:val="green"/>
              </w:rPr>
              <w:t>8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C7DDB">
              <w:rPr>
                <w:sz w:val="16"/>
                <w:szCs w:val="16"/>
                <w:highlight w:val="green"/>
              </w:rPr>
              <w:t>Shire-Braided M/T, RR/SR</w:t>
            </w:r>
            <w:r>
              <w:rPr>
                <w:sz w:val="16"/>
                <w:szCs w:val="16"/>
                <w:highlight w:val="green"/>
              </w:rPr>
              <w:t xml:space="preserve">                                           52</w:t>
            </w:r>
            <w:r w:rsidR="00F9354A">
              <w:rPr>
                <w:sz w:val="16"/>
                <w:szCs w:val="16"/>
                <w:highlight w:val="green"/>
              </w:rPr>
              <w:t>9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r w:rsidRPr="00FC7DDB">
              <w:rPr>
                <w:sz w:val="16"/>
                <w:szCs w:val="16"/>
                <w:highlight w:val="green"/>
              </w:rPr>
              <w:t>Shire-Braided M/T, OOAK/Raffle/Auction/RR Glossed</w:t>
            </w:r>
          </w:p>
          <w:p w14:paraId="68E07894" w14:textId="77777777" w:rsidR="007564FC" w:rsidRPr="00FC7DDB" w:rsidRDefault="007564FC" w:rsidP="0023489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</w:t>
            </w:r>
            <w:r w:rsidR="00F9354A">
              <w:rPr>
                <w:sz w:val="16"/>
                <w:szCs w:val="16"/>
                <w:highlight w:val="green"/>
              </w:rPr>
              <w:t>30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Pr="00FC7DDB">
              <w:rPr>
                <w:sz w:val="16"/>
                <w:szCs w:val="16"/>
                <w:highlight w:val="green"/>
              </w:rPr>
              <w:t>Clev</w:t>
            </w:r>
            <w:proofErr w:type="spellEnd"/>
            <w:r w:rsidRPr="00FC7DDB">
              <w:rPr>
                <w:sz w:val="16"/>
                <w:szCs w:val="16"/>
                <w:highlight w:val="green"/>
              </w:rPr>
              <w:t>. Bay-Loose M/T, RR/SR</w:t>
            </w:r>
            <w:r>
              <w:rPr>
                <w:sz w:val="16"/>
                <w:szCs w:val="16"/>
                <w:highlight w:val="green"/>
              </w:rPr>
              <w:t xml:space="preserve">                    5</w:t>
            </w:r>
            <w:r w:rsidR="00F9354A">
              <w:rPr>
                <w:sz w:val="16"/>
                <w:szCs w:val="16"/>
                <w:highlight w:val="green"/>
              </w:rPr>
              <w:t>31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Pr="00FC7DDB">
              <w:rPr>
                <w:sz w:val="16"/>
                <w:szCs w:val="16"/>
                <w:highlight w:val="green"/>
              </w:rPr>
              <w:t>Clev</w:t>
            </w:r>
            <w:proofErr w:type="spellEnd"/>
            <w:r w:rsidRPr="00FC7DDB">
              <w:rPr>
                <w:sz w:val="16"/>
                <w:szCs w:val="16"/>
                <w:highlight w:val="green"/>
              </w:rPr>
              <w:t xml:space="preserve">. Bay-Loose M/T, </w:t>
            </w:r>
            <w:r w:rsidRPr="00FC285B">
              <w:rPr>
                <w:sz w:val="14"/>
                <w:szCs w:val="14"/>
                <w:highlight w:val="green"/>
              </w:rPr>
              <w:t>OOAK/Raffle/Auction/BF Show Prize/RR Glossed</w:t>
            </w:r>
          </w:p>
          <w:p w14:paraId="067EB530" w14:textId="77777777" w:rsidR="007564FC" w:rsidRPr="00FC7DDB" w:rsidRDefault="007564FC" w:rsidP="0023489C">
            <w:pPr>
              <w:spacing w:line="192" w:lineRule="auto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highlight w:val="green"/>
              </w:rPr>
              <w:t>53</w:t>
            </w:r>
            <w:r w:rsidR="00F9354A">
              <w:rPr>
                <w:sz w:val="16"/>
                <w:szCs w:val="16"/>
                <w:highlight w:val="green"/>
              </w:rPr>
              <w:t>2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Pr="00FC7DDB">
              <w:rPr>
                <w:sz w:val="16"/>
                <w:szCs w:val="16"/>
                <w:highlight w:val="green"/>
              </w:rPr>
              <w:t>Clev</w:t>
            </w:r>
            <w:proofErr w:type="spellEnd"/>
            <w:r w:rsidRPr="00FC7DDB">
              <w:rPr>
                <w:sz w:val="16"/>
                <w:szCs w:val="16"/>
                <w:highlight w:val="green"/>
              </w:rPr>
              <w:t>. Bay-Braided/Roached M/T, RR/SR</w:t>
            </w:r>
          </w:p>
          <w:p w14:paraId="45F9A9BC" w14:textId="77777777" w:rsidR="007564FC" w:rsidRDefault="007564FC" w:rsidP="0023489C">
            <w:pPr>
              <w:spacing w:line="192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green"/>
              </w:rPr>
              <w:t>53</w:t>
            </w:r>
            <w:r w:rsidR="00F9354A">
              <w:rPr>
                <w:sz w:val="16"/>
                <w:szCs w:val="16"/>
                <w:highlight w:val="green"/>
              </w:rPr>
              <w:t>3</w:t>
            </w:r>
            <w:r>
              <w:rPr>
                <w:sz w:val="16"/>
                <w:szCs w:val="16"/>
                <w:highlight w:val="green"/>
              </w:rPr>
              <w:t xml:space="preserve"> </w:t>
            </w:r>
            <w:proofErr w:type="spellStart"/>
            <w:r w:rsidRPr="00FC7DDB">
              <w:rPr>
                <w:sz w:val="16"/>
                <w:szCs w:val="16"/>
                <w:highlight w:val="green"/>
              </w:rPr>
              <w:t>Clev</w:t>
            </w:r>
            <w:proofErr w:type="spellEnd"/>
            <w:r w:rsidRPr="00FC7DDB">
              <w:rPr>
                <w:sz w:val="16"/>
                <w:szCs w:val="16"/>
                <w:highlight w:val="green"/>
              </w:rPr>
              <w:t>. Bay-Braided/Roached M/T, OOAK/Raffle/Auction/BF Show Prize/RR Glossed</w:t>
            </w:r>
          </w:p>
          <w:p w14:paraId="15F16D16" w14:textId="77777777" w:rsidR="007564FC" w:rsidRDefault="007564FC" w:rsidP="0023489C">
            <w:pPr>
              <w:spacing w:line="216" w:lineRule="auto"/>
            </w:pPr>
            <w:r w:rsidRPr="00273C30">
              <w:rPr>
                <w:i/>
                <w:sz w:val="16"/>
                <w:szCs w:val="16"/>
              </w:rPr>
              <w:t>Champion/Res. Work</w:t>
            </w:r>
          </w:p>
        </w:tc>
      </w:tr>
    </w:tbl>
    <w:p w14:paraId="1DBE4384" w14:textId="77777777" w:rsidR="00FC7DDB" w:rsidRDefault="00FC7DDB" w:rsidP="00644026">
      <w:pPr>
        <w:spacing w:after="0" w:line="216" w:lineRule="auto"/>
      </w:pPr>
    </w:p>
    <w:p w14:paraId="5F5EB0B3" w14:textId="77777777" w:rsidR="007B6802" w:rsidRPr="00754C1D" w:rsidRDefault="007B6802" w:rsidP="002B030E">
      <w:pPr>
        <w:spacing w:after="0" w:line="240" w:lineRule="auto"/>
        <w:rPr>
          <w:rFonts w:eastAsia="Arial" w:cs="Arial"/>
          <w:b/>
          <w:sz w:val="16"/>
          <w:szCs w:val="16"/>
        </w:rPr>
      </w:pPr>
    </w:p>
    <w:p w14:paraId="4EADA495" w14:textId="77777777" w:rsidR="0042468C" w:rsidRDefault="0042468C" w:rsidP="00D16A6E">
      <w:pPr>
        <w:spacing w:after="0" w:line="216" w:lineRule="auto"/>
        <w:rPr>
          <w:rFonts w:eastAsia="Arial" w:cs="Arial"/>
        </w:rPr>
      </w:pPr>
      <w:r w:rsidRPr="00525D69">
        <w:rPr>
          <w:rFonts w:eastAsia="Arial" w:cs="Arial"/>
          <w:b/>
        </w:rPr>
        <w:t>J</w:t>
      </w:r>
      <w:r w:rsidRPr="00525D69">
        <w:rPr>
          <w:rFonts w:eastAsia="Arial" w:cs="Arial"/>
          <w:b/>
          <w:spacing w:val="-1"/>
        </w:rPr>
        <w:t>a</w:t>
      </w:r>
      <w:r w:rsidRPr="00525D69">
        <w:rPr>
          <w:rFonts w:eastAsia="Arial" w:cs="Arial"/>
          <w:b/>
        </w:rPr>
        <w:t>c</w:t>
      </w:r>
      <w:r w:rsidRPr="00525D69">
        <w:rPr>
          <w:rFonts w:eastAsia="Arial" w:cs="Arial"/>
          <w:b/>
          <w:spacing w:val="-1"/>
        </w:rPr>
        <w:t>k</w:t>
      </w:r>
      <w:r w:rsidRPr="00525D69">
        <w:rPr>
          <w:rFonts w:eastAsia="Arial" w:cs="Arial"/>
          <w:b/>
        </w:rPr>
        <w:t>pot</w:t>
      </w:r>
      <w:r w:rsidRPr="00525D69">
        <w:rPr>
          <w:rFonts w:eastAsia="Arial" w:cs="Arial"/>
          <w:b/>
          <w:spacing w:val="-6"/>
        </w:rPr>
        <w:t xml:space="preserve"> </w:t>
      </w:r>
      <w:r w:rsidRPr="00525D69">
        <w:rPr>
          <w:rFonts w:eastAsia="Arial" w:cs="Arial"/>
          <w:b/>
          <w:spacing w:val="2"/>
        </w:rPr>
        <w:t>c</w:t>
      </w:r>
      <w:r w:rsidRPr="00525D69">
        <w:rPr>
          <w:rFonts w:eastAsia="Arial" w:cs="Arial"/>
          <w:b/>
        </w:rPr>
        <w:t>la</w:t>
      </w:r>
      <w:r w:rsidRPr="00525D69">
        <w:rPr>
          <w:rFonts w:eastAsia="Arial" w:cs="Arial"/>
          <w:b/>
          <w:spacing w:val="1"/>
        </w:rPr>
        <w:t>s</w:t>
      </w:r>
      <w:r w:rsidRPr="00525D69">
        <w:rPr>
          <w:rFonts w:eastAsia="Arial" w:cs="Arial"/>
          <w:b/>
        </w:rPr>
        <w:t>s</w:t>
      </w:r>
      <w:r w:rsidRPr="00525D69">
        <w:rPr>
          <w:rFonts w:eastAsia="Arial" w:cs="Arial"/>
          <w:b/>
          <w:spacing w:val="-1"/>
        </w:rPr>
        <w:t>e</w:t>
      </w:r>
      <w:r w:rsidRPr="00525D69">
        <w:rPr>
          <w:rFonts w:eastAsia="Arial" w:cs="Arial"/>
          <w:b/>
        </w:rPr>
        <w:t>s</w:t>
      </w:r>
      <w:r w:rsidRPr="00525D69">
        <w:rPr>
          <w:rFonts w:eastAsia="Arial" w:cs="Arial"/>
          <w:b/>
          <w:spacing w:val="-2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</w:rPr>
        <w:t>fered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</w:rPr>
        <w:t xml:space="preserve">t 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u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  <w:spacing w:val="1"/>
        </w:rPr>
        <w:t>o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1"/>
        </w:rPr>
        <w:t>u</w:t>
      </w:r>
      <w:r w:rsidRPr="00525D69">
        <w:rPr>
          <w:rFonts w:eastAsia="Arial" w:cs="Arial"/>
          <w:spacing w:val="1"/>
        </w:rPr>
        <w:t>r</w:t>
      </w:r>
      <w:r w:rsidRPr="00525D69">
        <w:rPr>
          <w:rFonts w:eastAsia="Arial" w:cs="Arial"/>
          <w:spacing w:val="2"/>
        </w:rPr>
        <w:t>da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1"/>
        </w:rPr>
        <w:t xml:space="preserve"> S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n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4"/>
        </w:rPr>
        <w:t>a</w:t>
      </w:r>
      <w:r w:rsidRPr="00525D69">
        <w:rPr>
          <w:rFonts w:eastAsia="Arial" w:cs="Arial"/>
          <w:spacing w:val="-4"/>
        </w:rPr>
        <w:t>y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5"/>
        </w:rPr>
        <w:t>r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g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</w:rPr>
        <w:t>$1</w:t>
      </w:r>
      <w:r w:rsidRPr="00525D69">
        <w:rPr>
          <w:rFonts w:eastAsia="Arial" w:cs="Arial"/>
          <w:spacing w:val="7"/>
        </w:rPr>
        <w:t xml:space="preserve"> </w:t>
      </w:r>
      <w:r w:rsidR="00D16A6E">
        <w:rPr>
          <w:rFonts w:eastAsia="Arial" w:cs="Arial"/>
          <w:spacing w:val="7"/>
        </w:rPr>
        <w:t>(place the $1 with the model)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s</w:t>
      </w:r>
      <w:r w:rsidRPr="00525D69">
        <w:rPr>
          <w:rFonts w:eastAsia="Arial" w:cs="Arial"/>
          <w:spacing w:val="-2"/>
        </w:rPr>
        <w:t xml:space="preserve"> w</w:t>
      </w:r>
      <w:r w:rsidRPr="00525D69">
        <w:rPr>
          <w:rFonts w:eastAsia="Arial" w:cs="Arial"/>
          <w:spacing w:val="1"/>
        </w:rPr>
        <w:t>i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t</w:t>
      </w:r>
      <w:r w:rsidR="00D16A6E">
        <w:rPr>
          <w:rFonts w:eastAsia="Arial" w:cs="Arial"/>
        </w:rPr>
        <w:t xml:space="preserve"> </w:t>
      </w:r>
      <w:r w:rsidRPr="00525D69">
        <w:rPr>
          <w:rFonts w:eastAsia="Arial" w:cs="Arial"/>
        </w:rPr>
        <w:t>5</w:t>
      </w:r>
      <w:r w:rsidRPr="00525D69">
        <w:rPr>
          <w:rFonts w:eastAsia="Arial" w:cs="Arial"/>
          <w:spacing w:val="-1"/>
        </w:rPr>
        <w:t>0</w:t>
      </w:r>
      <w:r w:rsidRPr="00525D69">
        <w:rPr>
          <w:rFonts w:eastAsia="Arial" w:cs="Arial"/>
        </w:rPr>
        <w:t>%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 xml:space="preserve">to 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HHR</w:t>
      </w:r>
      <w:r w:rsidR="0032752F">
        <w:rPr>
          <w:rFonts w:eastAsia="Arial" w:cs="Arial"/>
        </w:rPr>
        <w:t>/TTR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</w:rPr>
        <w:t>and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b/>
        </w:rPr>
        <w:t>a</w:t>
      </w:r>
      <w:r w:rsidRPr="00525D69">
        <w:rPr>
          <w:rFonts w:eastAsia="Arial" w:cs="Arial"/>
          <w:b/>
          <w:spacing w:val="3"/>
        </w:rPr>
        <w:t>p</w:t>
      </w:r>
      <w:r w:rsidRPr="00525D69">
        <w:rPr>
          <w:rFonts w:eastAsia="Arial" w:cs="Arial"/>
          <w:b/>
        </w:rPr>
        <w:t>p</w:t>
      </w:r>
      <w:r w:rsidRPr="00525D69">
        <w:rPr>
          <w:rFonts w:eastAsia="Arial" w:cs="Arial"/>
          <w:b/>
          <w:spacing w:val="-1"/>
        </w:rPr>
        <w:t>r</w:t>
      </w:r>
      <w:r w:rsidRPr="00525D69">
        <w:rPr>
          <w:rFonts w:eastAsia="Arial" w:cs="Arial"/>
          <w:b/>
        </w:rPr>
        <w:t>oximate</w:t>
      </w:r>
      <w:r w:rsidRPr="00525D69">
        <w:rPr>
          <w:rFonts w:eastAsia="Arial" w:cs="Arial"/>
          <w:b/>
          <w:spacing w:val="2"/>
        </w:rPr>
        <w:t>l</w:t>
      </w:r>
      <w:r w:rsidRPr="00525D69">
        <w:rPr>
          <w:rFonts w:eastAsia="Arial" w:cs="Arial"/>
          <w:b/>
        </w:rPr>
        <w:t>y</w:t>
      </w:r>
      <w:r w:rsidRPr="00525D69">
        <w:rPr>
          <w:rFonts w:eastAsia="Arial" w:cs="Arial"/>
          <w:b/>
          <w:spacing w:val="-13"/>
        </w:rPr>
        <w:t xml:space="preserve"> </w:t>
      </w:r>
      <w:r w:rsidRPr="00525D69">
        <w:rPr>
          <w:rFonts w:eastAsia="Arial" w:cs="Arial"/>
          <w:spacing w:val="2"/>
        </w:rPr>
        <w:t>3</w:t>
      </w:r>
      <w:r w:rsidRPr="00525D69">
        <w:rPr>
          <w:rFonts w:eastAsia="Arial" w:cs="Arial"/>
        </w:rPr>
        <w:t>0%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 xml:space="preserve">to </w:t>
      </w:r>
      <w:r w:rsidRPr="00525D69">
        <w:rPr>
          <w:rFonts w:eastAsia="Arial" w:cs="Arial"/>
          <w:spacing w:val="2"/>
        </w:rPr>
        <w:t>f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rs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</w:rPr>
        <w:t>n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2"/>
        </w:rPr>
        <w:t>2</w:t>
      </w:r>
      <w:r w:rsidRPr="00525D69">
        <w:rPr>
          <w:rFonts w:eastAsia="Arial" w:cs="Arial"/>
        </w:rPr>
        <w:t>0%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to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3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d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>Fees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ted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o</w:t>
      </w:r>
      <w:r w:rsidRPr="00525D69">
        <w:rPr>
          <w:rFonts w:eastAsia="Arial" w:cs="Arial"/>
        </w:rPr>
        <w:t xml:space="preserve">f </w:t>
      </w:r>
      <w:r w:rsidRPr="00525D69">
        <w:rPr>
          <w:rFonts w:eastAsia="Arial" w:cs="Arial"/>
          <w:spacing w:val="1"/>
        </w:rPr>
        <w:t>j</w:t>
      </w:r>
      <w:r w:rsidRPr="00525D69">
        <w:rPr>
          <w:rFonts w:eastAsia="Arial" w:cs="Arial"/>
          <w:spacing w:val="-3"/>
        </w:rPr>
        <w:t>u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 xml:space="preserve">No </w:t>
      </w:r>
      <w:r w:rsidRPr="00525D69">
        <w:rPr>
          <w:rFonts w:eastAsia="Arial" w:cs="Arial"/>
          <w:spacing w:val="-1"/>
        </w:rPr>
        <w:t>li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o</w:t>
      </w:r>
      <w:r w:rsidRPr="00525D69">
        <w:rPr>
          <w:rFonts w:eastAsia="Arial" w:cs="Arial"/>
        </w:rPr>
        <w:t>f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s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r e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>tr</w:t>
      </w:r>
      <w:r w:rsidRPr="00525D69">
        <w:rPr>
          <w:rFonts w:eastAsia="Arial" w:cs="Arial"/>
          <w:spacing w:val="2"/>
        </w:rPr>
        <w:t>a</w:t>
      </w:r>
      <w:r w:rsidRPr="00525D69">
        <w:rPr>
          <w:rFonts w:eastAsia="Arial" w:cs="Arial"/>
        </w:rPr>
        <w:t>nt.</w:t>
      </w:r>
      <w:r w:rsidRPr="00525D69">
        <w:rPr>
          <w:rFonts w:eastAsia="Arial" w:cs="Arial"/>
          <w:spacing w:val="50"/>
        </w:rPr>
        <w:t xml:space="preserve"> </w:t>
      </w:r>
      <w:r w:rsidRPr="00525D69">
        <w:rPr>
          <w:rFonts w:eastAsia="Arial" w:cs="Arial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ss</w:t>
      </w:r>
      <w:r w:rsidRPr="00525D69">
        <w:rPr>
          <w:rFonts w:eastAsia="Arial" w:cs="Arial"/>
        </w:rPr>
        <w:t>e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-1"/>
        </w:rPr>
        <w:t>t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f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o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:</w:t>
      </w:r>
      <w:r>
        <w:rPr>
          <w:rFonts w:eastAsia="Arial" w:cs="Arial"/>
        </w:rPr>
        <w:t xml:space="preserve">  </w:t>
      </w:r>
      <w:r w:rsidRPr="00525D69">
        <w:rPr>
          <w:rFonts w:eastAsia="Arial" w:cs="Arial"/>
          <w:b/>
          <w:u w:val="thick" w:color="000000"/>
        </w:rPr>
        <w:t>C</w:t>
      </w:r>
      <w:r w:rsidRPr="00525D69">
        <w:rPr>
          <w:rFonts w:eastAsia="Arial" w:cs="Arial"/>
          <w:b/>
          <w:spacing w:val="1"/>
          <w:u w:val="thick" w:color="000000"/>
        </w:rPr>
        <w:t>o</w:t>
      </w:r>
      <w:r w:rsidRPr="00525D69">
        <w:rPr>
          <w:rFonts w:eastAsia="Arial" w:cs="Arial"/>
          <w:b/>
          <w:u w:val="thick" w:color="000000"/>
        </w:rPr>
        <w:t>lor</w:t>
      </w:r>
      <w:r w:rsidRPr="00525D69">
        <w:rPr>
          <w:rFonts w:eastAsia="Arial" w:cs="Arial"/>
          <w:b/>
          <w:spacing w:val="-6"/>
          <w:u w:val="thick" w:color="000000"/>
        </w:rPr>
        <w:t xml:space="preserve"> </w:t>
      </w:r>
      <w:r w:rsidRPr="00525D69">
        <w:rPr>
          <w:rFonts w:eastAsia="Arial" w:cs="Arial"/>
          <w:b/>
          <w:u w:val="thick" w:color="000000"/>
        </w:rPr>
        <w:t>Chal</w:t>
      </w:r>
      <w:r w:rsidRPr="00525D69">
        <w:rPr>
          <w:rFonts w:eastAsia="Arial" w:cs="Arial"/>
          <w:b/>
          <w:spacing w:val="2"/>
          <w:u w:val="thick" w:color="000000"/>
        </w:rPr>
        <w:t>l</w:t>
      </w:r>
      <w:r w:rsidRPr="00525D69">
        <w:rPr>
          <w:rFonts w:eastAsia="Arial" w:cs="Arial"/>
          <w:b/>
          <w:u w:val="thick" w:color="000000"/>
        </w:rPr>
        <w:t>en</w:t>
      </w:r>
      <w:r w:rsidRPr="00525D69">
        <w:rPr>
          <w:rFonts w:eastAsia="Arial" w:cs="Arial"/>
          <w:b/>
          <w:spacing w:val="1"/>
          <w:u w:val="thick" w:color="000000"/>
        </w:rPr>
        <w:t>g</w:t>
      </w:r>
      <w:r w:rsidRPr="00525D69">
        <w:rPr>
          <w:rFonts w:eastAsia="Arial" w:cs="Arial"/>
          <w:b/>
          <w:spacing w:val="2"/>
          <w:u w:val="thick" w:color="000000"/>
        </w:rPr>
        <w:t>e</w:t>
      </w:r>
      <w:r w:rsidRPr="00525D69">
        <w:rPr>
          <w:rFonts w:eastAsia="Arial" w:cs="Arial"/>
          <w:b/>
          <w:u w:val="thick" w:color="000000"/>
        </w:rPr>
        <w:t>!</w:t>
      </w:r>
      <w:r w:rsidRPr="00525D69">
        <w:rPr>
          <w:rFonts w:eastAsia="Arial" w:cs="Arial"/>
          <w:b/>
          <w:spacing w:val="44"/>
        </w:rPr>
        <w:t xml:space="preserve"> </w:t>
      </w:r>
      <w:r w:rsidRPr="00525D69">
        <w:rPr>
          <w:rFonts w:eastAsia="Arial" w:cs="Arial"/>
          <w:spacing w:val="3"/>
        </w:rPr>
        <w:t>T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3"/>
        </w:rPr>
        <w:t>c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ss</w:t>
      </w:r>
      <w:r w:rsidRPr="00525D69">
        <w:rPr>
          <w:rFonts w:eastAsia="Arial" w:cs="Arial"/>
        </w:rPr>
        <w:t>es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l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be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  <w:spacing w:val="1"/>
        </w:rPr>
        <w:t>j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g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on</w:t>
      </w:r>
      <w:r w:rsidRPr="00525D69">
        <w:rPr>
          <w:rFonts w:eastAsia="Arial" w:cs="Arial"/>
          <w:spacing w:val="-1"/>
        </w:rPr>
        <w:t xml:space="preserve"> </w:t>
      </w:r>
      <w:r w:rsidRPr="00525D69">
        <w:rPr>
          <w:rFonts w:eastAsia="Arial" w:cs="Arial"/>
        </w:rPr>
        <w:t>the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l’</w:t>
      </w:r>
      <w:r w:rsidRPr="00525D69">
        <w:rPr>
          <w:rFonts w:eastAsia="Arial" w:cs="Arial"/>
        </w:rPr>
        <w:t>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or</w:t>
      </w:r>
      <w:r w:rsidRPr="00525D69">
        <w:rPr>
          <w:rFonts w:eastAsia="Arial" w:cs="Arial"/>
          <w:spacing w:val="3"/>
        </w:rPr>
        <w:t xml:space="preserve"> 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1"/>
        </w:rPr>
        <w:t>o</w:t>
      </w:r>
      <w:r w:rsidRPr="00525D69">
        <w:rPr>
          <w:rFonts w:eastAsia="Arial" w:cs="Arial"/>
        </w:rPr>
        <w:t>w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cc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ate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</w:rPr>
        <w:t>h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  <w:spacing w:val="2"/>
        </w:rPr>
        <w:t>o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</w:rPr>
        <w:t>or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s (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u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-5"/>
        </w:rPr>
        <w:t xml:space="preserve"> </w:t>
      </w:r>
      <w:r w:rsidRPr="00525D69">
        <w:rPr>
          <w:rFonts w:eastAsia="Arial" w:cs="Arial"/>
          <w:spacing w:val="-1"/>
        </w:rPr>
        <w:t>b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2"/>
        </w:rPr>
        <w:t>p</w:t>
      </w:r>
      <w:r w:rsidRPr="00525D69">
        <w:rPr>
          <w:rFonts w:eastAsia="Arial" w:cs="Arial"/>
        </w:rPr>
        <w:t>propr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2"/>
        </w:rPr>
        <w:t>a</w:t>
      </w:r>
      <w:r w:rsidRPr="00525D69">
        <w:rPr>
          <w:rFonts w:eastAsia="Arial" w:cs="Arial"/>
        </w:rPr>
        <w:t>te</w:t>
      </w:r>
      <w:r w:rsidRPr="00525D69">
        <w:rPr>
          <w:rFonts w:eastAsia="Arial" w:cs="Arial"/>
          <w:spacing w:val="-11"/>
        </w:rPr>
        <w:t xml:space="preserve"> </w:t>
      </w:r>
      <w:r w:rsidRPr="00525D69">
        <w:rPr>
          <w:rFonts w:eastAsia="Arial" w:cs="Arial"/>
          <w:spacing w:val="2"/>
        </w:rPr>
        <w:t>for</w:t>
      </w:r>
      <w:r w:rsidRPr="00525D69">
        <w:rPr>
          <w:rFonts w:eastAsia="Arial" w:cs="Arial"/>
        </w:rPr>
        <w:t xml:space="preserve"> the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br</w:t>
      </w:r>
      <w:r w:rsidRPr="00525D69">
        <w:rPr>
          <w:rFonts w:eastAsia="Arial" w:cs="Arial"/>
          <w:spacing w:val="2"/>
        </w:rPr>
        <w:t>e</w:t>
      </w:r>
      <w:r w:rsidRPr="00525D69">
        <w:rPr>
          <w:rFonts w:eastAsia="Arial" w:cs="Arial"/>
        </w:rPr>
        <w:t>e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  <w:spacing w:val="-1"/>
        </w:rPr>
        <w:t>li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2"/>
        </w:rPr>
        <w:t>t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)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d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p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  <w:spacing w:val="1"/>
        </w:rPr>
        <w:t>b</w:t>
      </w:r>
      <w:r w:rsidRPr="00525D69">
        <w:rPr>
          <w:rFonts w:eastAsia="Arial" w:cs="Arial"/>
          <w:spacing w:val="-1"/>
        </w:rPr>
        <w:t>l</w:t>
      </w:r>
      <w:r w:rsidRPr="00525D69">
        <w:rPr>
          <w:rFonts w:eastAsia="Arial" w:cs="Arial"/>
          <w:spacing w:val="2"/>
        </w:rPr>
        <w:t>e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8"/>
        </w:rPr>
        <w:t xml:space="preserve"> 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d</w:t>
      </w:r>
      <w:r w:rsidRPr="00525D69">
        <w:rPr>
          <w:rFonts w:eastAsia="Arial" w:cs="Arial"/>
          <w:spacing w:val="1"/>
        </w:rPr>
        <w:t>i</w:t>
      </w:r>
      <w:r w:rsidRPr="00525D69">
        <w:rPr>
          <w:rFonts w:eastAsia="Arial" w:cs="Arial"/>
        </w:rPr>
        <w:t>n</w:t>
      </w:r>
      <w:r w:rsidRPr="00525D69">
        <w:rPr>
          <w:rFonts w:eastAsia="Arial" w:cs="Arial"/>
          <w:spacing w:val="-1"/>
        </w:rPr>
        <w:t>g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8"/>
        </w:rPr>
        <w:t xml:space="preserve"> </w:t>
      </w:r>
      <w:r w:rsidRPr="00525D69">
        <w:rPr>
          <w:rFonts w:eastAsia="Arial" w:cs="Arial"/>
          <w:spacing w:val="3"/>
        </w:rPr>
        <w:t>r</w:t>
      </w:r>
      <w:r w:rsidRPr="00525D69">
        <w:rPr>
          <w:rFonts w:eastAsia="Arial" w:cs="Arial"/>
        </w:rPr>
        <w:t>e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1"/>
        </w:rPr>
        <w:t>l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,</w:t>
      </w:r>
      <w:r w:rsidRPr="00525D69">
        <w:rPr>
          <w:rFonts w:eastAsia="Arial" w:cs="Arial"/>
          <w:spacing w:val="-7"/>
        </w:rPr>
        <w:t xml:space="preserve"> 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</w:rPr>
        <w:t>t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.</w:t>
      </w:r>
      <w:r w:rsidRPr="00525D69">
        <w:rPr>
          <w:rFonts w:eastAsia="Arial" w:cs="Arial"/>
          <w:spacing w:val="2"/>
        </w:rPr>
        <w:t xml:space="preserve"> </w:t>
      </w:r>
      <w:r w:rsidRPr="00525D69">
        <w:rPr>
          <w:rFonts w:eastAsia="Arial" w:cs="Arial"/>
        </w:rPr>
        <w:t>–</w:t>
      </w:r>
      <w:r w:rsidRPr="00525D69">
        <w:rPr>
          <w:rFonts w:eastAsia="Arial" w:cs="Arial"/>
          <w:spacing w:val="-2"/>
        </w:rPr>
        <w:t xml:space="preserve"> 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1"/>
        </w:rPr>
        <w:t>n</w:t>
      </w:r>
      <w:r w:rsidRPr="00525D69">
        <w:rPr>
          <w:rFonts w:eastAsia="Arial" w:cs="Arial"/>
        </w:rPr>
        <w:t>y</w:t>
      </w:r>
      <w:r w:rsidRPr="00525D69">
        <w:rPr>
          <w:rFonts w:eastAsia="Arial" w:cs="Arial"/>
          <w:spacing w:val="-9"/>
        </w:rPr>
        <w:t xml:space="preserve"> </w:t>
      </w:r>
      <w:r w:rsidRPr="00525D69">
        <w:rPr>
          <w:rFonts w:eastAsia="Arial" w:cs="Arial"/>
        </w:rPr>
        <w:t>asp</w:t>
      </w:r>
      <w:r w:rsidRPr="00525D69">
        <w:rPr>
          <w:rFonts w:eastAsia="Arial" w:cs="Arial"/>
          <w:spacing w:val="-1"/>
        </w:rPr>
        <w:t>e</w:t>
      </w:r>
      <w:r w:rsidRPr="00525D69">
        <w:rPr>
          <w:rFonts w:eastAsia="Arial" w:cs="Arial"/>
          <w:spacing w:val="1"/>
        </w:rPr>
        <w:t>c</w:t>
      </w:r>
      <w:r w:rsidRPr="00525D69">
        <w:rPr>
          <w:rFonts w:eastAsia="Arial" w:cs="Arial"/>
        </w:rPr>
        <w:t>ts</w:t>
      </w:r>
      <w:r w:rsidRPr="00525D69">
        <w:rPr>
          <w:rFonts w:eastAsia="Arial" w:cs="Arial"/>
          <w:spacing w:val="-6"/>
        </w:rPr>
        <w:t xml:space="preserve"> </w:t>
      </w:r>
      <w:r w:rsidRPr="00525D69">
        <w:rPr>
          <w:rFonts w:eastAsia="Arial" w:cs="Arial"/>
        </w:rPr>
        <w:t>of</w:t>
      </w:r>
      <w:r w:rsidRPr="00525D69">
        <w:rPr>
          <w:rFonts w:eastAsia="Arial" w:cs="Arial"/>
          <w:spacing w:val="1"/>
        </w:rPr>
        <w:t xml:space="preserve"> </w:t>
      </w:r>
      <w:r w:rsidRPr="00525D69">
        <w:rPr>
          <w:rFonts w:eastAsia="Arial" w:cs="Arial"/>
          <w:spacing w:val="-2"/>
        </w:rPr>
        <w:t>w</w:t>
      </w:r>
      <w:r w:rsidRPr="00525D69">
        <w:rPr>
          <w:rFonts w:eastAsia="Arial" w:cs="Arial"/>
          <w:spacing w:val="2"/>
        </w:rPr>
        <w:t>h</w:t>
      </w:r>
      <w:r w:rsidRPr="00525D69">
        <w:rPr>
          <w:rFonts w:eastAsia="Arial" w:cs="Arial"/>
        </w:rPr>
        <w:t>at</w:t>
      </w:r>
      <w:r w:rsidRPr="00525D69">
        <w:rPr>
          <w:rFonts w:eastAsia="Arial" w:cs="Arial"/>
          <w:spacing w:val="-3"/>
        </w:rPr>
        <w:t xml:space="preserve"> </w:t>
      </w:r>
      <w:r w:rsidRPr="00525D69">
        <w:rPr>
          <w:rFonts w:eastAsia="Arial" w:cs="Arial"/>
        </w:rPr>
        <w:t>wor</w:t>
      </w:r>
      <w:r w:rsidRPr="00525D69">
        <w:rPr>
          <w:rFonts w:eastAsia="Arial" w:cs="Arial"/>
          <w:spacing w:val="1"/>
        </w:rPr>
        <w:t>k</w:t>
      </w:r>
      <w:r w:rsidRPr="00525D69">
        <w:rPr>
          <w:rFonts w:eastAsia="Arial" w:cs="Arial"/>
          <w:spacing w:val="4"/>
        </w:rPr>
        <w:t>m</w:t>
      </w:r>
      <w:r w:rsidRPr="00525D69">
        <w:rPr>
          <w:rFonts w:eastAsia="Arial" w:cs="Arial"/>
        </w:rPr>
        <w:t>a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h</w:t>
      </w:r>
      <w:r w:rsidRPr="00525D69">
        <w:rPr>
          <w:rFonts w:eastAsia="Arial" w:cs="Arial"/>
          <w:spacing w:val="-1"/>
        </w:rPr>
        <w:t>i</w:t>
      </w:r>
      <w:r w:rsidRPr="00525D69">
        <w:rPr>
          <w:rFonts w:eastAsia="Arial" w:cs="Arial"/>
        </w:rPr>
        <w:t>p</w:t>
      </w:r>
      <w:r w:rsidRPr="00525D69">
        <w:rPr>
          <w:rFonts w:eastAsia="Arial" w:cs="Arial"/>
          <w:spacing w:val="-12"/>
        </w:rPr>
        <w:t xml:space="preserve"> </w:t>
      </w:r>
      <w:r w:rsidRPr="00525D69">
        <w:rPr>
          <w:rFonts w:eastAsia="Arial" w:cs="Arial"/>
          <w:spacing w:val="-2"/>
        </w:rPr>
        <w:t>i</w:t>
      </w:r>
      <w:r w:rsidRPr="00525D69">
        <w:rPr>
          <w:rFonts w:eastAsia="Arial" w:cs="Arial"/>
        </w:rPr>
        <w:t>s b</w:t>
      </w:r>
      <w:r w:rsidRPr="00525D69">
        <w:rPr>
          <w:rFonts w:eastAsia="Arial" w:cs="Arial"/>
          <w:spacing w:val="-1"/>
        </w:rPr>
        <w:t>a</w:t>
      </w:r>
      <w:r w:rsidRPr="00525D69">
        <w:rPr>
          <w:rFonts w:eastAsia="Arial" w:cs="Arial"/>
          <w:spacing w:val="1"/>
        </w:rPr>
        <w:t>s</w:t>
      </w:r>
      <w:r w:rsidRPr="00525D69">
        <w:rPr>
          <w:rFonts w:eastAsia="Arial" w:cs="Arial"/>
        </w:rPr>
        <w:t>ed</w:t>
      </w:r>
      <w:r w:rsidRPr="00525D69">
        <w:rPr>
          <w:rFonts w:eastAsia="Arial" w:cs="Arial"/>
          <w:spacing w:val="-4"/>
        </w:rPr>
        <w:t xml:space="preserve"> </w:t>
      </w:r>
      <w:r w:rsidRPr="00525D69">
        <w:rPr>
          <w:rFonts w:eastAsia="Arial" w:cs="Arial"/>
        </w:rPr>
        <w:t>o</w:t>
      </w:r>
      <w:r w:rsidRPr="00525D69">
        <w:rPr>
          <w:rFonts w:eastAsia="Arial" w:cs="Arial"/>
          <w:spacing w:val="-1"/>
        </w:rPr>
        <w:t>n</w:t>
      </w:r>
      <w:r w:rsidRPr="00525D69">
        <w:rPr>
          <w:rFonts w:eastAsia="Arial" w:cs="Arial"/>
        </w:rPr>
        <w:t xml:space="preserve">. </w:t>
      </w:r>
      <w:r w:rsidRPr="00525D69">
        <w:rPr>
          <w:rFonts w:eastAsia="Arial" w:cs="Arial"/>
          <w:spacing w:val="4"/>
        </w:rPr>
        <w:t xml:space="preserve"> </w:t>
      </w:r>
      <w:r w:rsidRPr="00467B45">
        <w:rPr>
          <w:rFonts w:eastAsia="Arial" w:cs="Arial"/>
          <w:spacing w:val="3"/>
        </w:rPr>
        <w:t>T</w:t>
      </w:r>
      <w:r w:rsidRPr="00467B45">
        <w:rPr>
          <w:rFonts w:eastAsia="Arial" w:cs="Arial"/>
        </w:rPr>
        <w:t>he</w:t>
      </w:r>
      <w:r w:rsidRPr="00467B45">
        <w:rPr>
          <w:rFonts w:eastAsia="Arial" w:cs="Arial"/>
          <w:spacing w:val="-1"/>
        </w:rPr>
        <w:t>s</w:t>
      </w:r>
      <w:r w:rsidRPr="00467B45">
        <w:rPr>
          <w:rFonts w:eastAsia="Arial" w:cs="Arial"/>
        </w:rPr>
        <w:t>e</w:t>
      </w:r>
      <w:r w:rsidRPr="00467B45">
        <w:rPr>
          <w:rFonts w:eastAsia="Arial" w:cs="Arial"/>
          <w:spacing w:val="-6"/>
        </w:rPr>
        <w:t xml:space="preserve"> </w:t>
      </w:r>
      <w:r w:rsidRPr="00467B45">
        <w:rPr>
          <w:rFonts w:eastAsia="Arial" w:cs="Arial"/>
          <w:spacing w:val="1"/>
        </w:rPr>
        <w:t>a</w:t>
      </w:r>
      <w:r w:rsidRPr="00467B45">
        <w:rPr>
          <w:rFonts w:eastAsia="Arial" w:cs="Arial"/>
        </w:rPr>
        <w:t xml:space="preserve">re </w:t>
      </w:r>
      <w:r w:rsidRPr="00467B45">
        <w:rPr>
          <w:rFonts w:eastAsia="Arial" w:cs="Arial"/>
          <w:spacing w:val="2"/>
        </w:rPr>
        <w:t>N</w:t>
      </w:r>
      <w:r w:rsidRPr="00467B45">
        <w:rPr>
          <w:rFonts w:eastAsia="Arial" w:cs="Arial"/>
          <w:spacing w:val="-5"/>
        </w:rPr>
        <w:t>A</w:t>
      </w:r>
      <w:r w:rsidRPr="00467B45">
        <w:rPr>
          <w:rFonts w:eastAsia="Arial" w:cs="Arial"/>
        </w:rPr>
        <w:t>N</w:t>
      </w:r>
      <w:r w:rsidRPr="00467B45">
        <w:rPr>
          <w:rFonts w:eastAsia="Arial" w:cs="Arial"/>
          <w:spacing w:val="-2"/>
        </w:rPr>
        <w:t xml:space="preserve"> </w:t>
      </w:r>
      <w:r w:rsidRPr="00467B45">
        <w:rPr>
          <w:rFonts w:eastAsia="Arial" w:cs="Arial"/>
        </w:rPr>
        <w:t>q</w:t>
      </w:r>
      <w:r w:rsidRPr="00467B45">
        <w:rPr>
          <w:rFonts w:eastAsia="Arial" w:cs="Arial"/>
          <w:spacing w:val="1"/>
        </w:rPr>
        <w:t>u</w:t>
      </w:r>
      <w:r w:rsidRPr="00467B45">
        <w:rPr>
          <w:rFonts w:eastAsia="Arial" w:cs="Arial"/>
        </w:rPr>
        <w:t>al</w:t>
      </w:r>
      <w:r w:rsidRPr="00467B45">
        <w:rPr>
          <w:rFonts w:eastAsia="Arial" w:cs="Arial"/>
          <w:spacing w:val="-1"/>
        </w:rPr>
        <w:t>i</w:t>
      </w:r>
      <w:r w:rsidRPr="00467B45">
        <w:rPr>
          <w:rFonts w:eastAsia="Arial" w:cs="Arial"/>
          <w:spacing w:val="3"/>
        </w:rPr>
        <w:t>f</w:t>
      </w:r>
      <w:r w:rsidRPr="00467B45">
        <w:rPr>
          <w:rFonts w:eastAsia="Arial" w:cs="Arial"/>
          <w:spacing w:val="-3"/>
        </w:rPr>
        <w:t>y</w:t>
      </w:r>
      <w:r w:rsidRPr="00467B45">
        <w:rPr>
          <w:rFonts w:eastAsia="Arial" w:cs="Arial"/>
        </w:rPr>
        <w:t>ing</w:t>
      </w:r>
      <w:r w:rsidRPr="00467B45">
        <w:rPr>
          <w:rFonts w:eastAsia="Arial" w:cs="Arial"/>
          <w:spacing w:val="-6"/>
        </w:rPr>
        <w:t xml:space="preserve"> </w:t>
      </w:r>
      <w:r w:rsidRPr="00467B45">
        <w:rPr>
          <w:rFonts w:eastAsia="Arial" w:cs="Arial"/>
        </w:rPr>
        <w:t>in</w:t>
      </w:r>
      <w:r w:rsidRPr="00467B45">
        <w:rPr>
          <w:rFonts w:eastAsia="Arial" w:cs="Arial"/>
          <w:spacing w:val="-2"/>
        </w:rPr>
        <w:t xml:space="preserve"> </w:t>
      </w:r>
      <w:r w:rsidRPr="00467B45">
        <w:rPr>
          <w:rFonts w:eastAsia="Arial" w:cs="Arial"/>
          <w:spacing w:val="2"/>
        </w:rPr>
        <w:t>W</w:t>
      </w:r>
      <w:r w:rsidRPr="00467B45">
        <w:rPr>
          <w:rFonts w:eastAsia="Arial" w:cs="Arial"/>
        </w:rPr>
        <w:t>o</w:t>
      </w:r>
      <w:r w:rsidRPr="00467B45">
        <w:rPr>
          <w:rFonts w:eastAsia="Arial" w:cs="Arial"/>
          <w:spacing w:val="-1"/>
        </w:rPr>
        <w:t>r</w:t>
      </w:r>
      <w:r w:rsidRPr="00467B45">
        <w:rPr>
          <w:rFonts w:eastAsia="Arial" w:cs="Arial"/>
        </w:rPr>
        <w:t>k</w:t>
      </w:r>
      <w:r w:rsidRPr="00467B45">
        <w:rPr>
          <w:rFonts w:eastAsia="Arial" w:cs="Arial"/>
          <w:spacing w:val="2"/>
        </w:rPr>
        <w:t>m</w:t>
      </w:r>
      <w:r w:rsidRPr="00467B45">
        <w:rPr>
          <w:rFonts w:eastAsia="Arial" w:cs="Arial"/>
        </w:rPr>
        <w:t>anship</w:t>
      </w:r>
      <w:r w:rsidR="00467B45" w:rsidRPr="00467B45">
        <w:rPr>
          <w:rFonts w:eastAsia="Arial" w:cs="Arial"/>
        </w:rPr>
        <w:t xml:space="preserve"> unless otherwise indicated</w:t>
      </w:r>
      <w:r w:rsidRPr="00467B45">
        <w:rPr>
          <w:rFonts w:eastAsia="Arial" w:cs="Arial"/>
        </w:rPr>
        <w:t>.</w:t>
      </w:r>
    </w:p>
    <w:p w14:paraId="768FD4FF" w14:textId="77777777" w:rsidR="00BA57D5" w:rsidRPr="00754C1D" w:rsidRDefault="00BA57D5" w:rsidP="00D16A6E">
      <w:pPr>
        <w:spacing w:after="0" w:line="216" w:lineRule="auto"/>
        <w:rPr>
          <w:rFonts w:eastAsia="Arial" w:cs="Arial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A57D5" w14:paraId="084D0A11" w14:textId="77777777" w:rsidTr="00BA57D5">
        <w:tc>
          <w:tcPr>
            <w:tcW w:w="5395" w:type="dxa"/>
          </w:tcPr>
          <w:p w14:paraId="06EB37EC" w14:textId="77777777" w:rsidR="00BA57D5" w:rsidRPr="00BA57D5" w:rsidRDefault="00BA57D5" w:rsidP="00F93439">
            <w:pPr>
              <w:spacing w:line="216" w:lineRule="auto"/>
              <w:rPr>
                <w:rFonts w:eastAsia="Arial" w:cs="Arial"/>
                <w:b/>
              </w:rPr>
            </w:pPr>
            <w:r w:rsidRPr="00BA57D5">
              <w:rPr>
                <w:rFonts w:eastAsia="Arial" w:cs="Arial"/>
                <w:b/>
              </w:rPr>
              <w:t>Saturday</w:t>
            </w:r>
          </w:p>
          <w:p w14:paraId="08CD00D3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Black/Brown/Bay with NO dapples</w:t>
            </w:r>
          </w:p>
          <w:p w14:paraId="3BA558F2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Chestnut/Sorrel with NO dapples</w:t>
            </w:r>
          </w:p>
          <w:p w14:paraId="515221E4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lomino/Buckskin/Dun/</w:t>
            </w:r>
            <w:proofErr w:type="spellStart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ulla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/Dilute with NO dapples</w:t>
            </w:r>
          </w:p>
          <w:p w14:paraId="56EB09D5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ey with NO dapples</w:t>
            </w:r>
          </w:p>
          <w:p w14:paraId="11E520B3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Black/Brown/Bay WITH dapples</w:t>
            </w:r>
          </w:p>
          <w:p w14:paraId="1E243138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Chestnut/Sorrel WITH dapples</w:t>
            </w:r>
          </w:p>
          <w:p w14:paraId="6D81020A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lomino/Buckskin/Dun/</w:t>
            </w:r>
            <w:proofErr w:type="spellStart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ulla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/</w:t>
            </w:r>
            <w:proofErr w:type="spellStart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Dillute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 xml:space="preserve"> WITH dapples</w:t>
            </w:r>
          </w:p>
          <w:p w14:paraId="09382B87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eys WITH dapples</w:t>
            </w:r>
          </w:p>
          <w:p w14:paraId="4AEA911D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Roans/Brindles/Etc. WITH or WITHOUT dapples</w:t>
            </w:r>
          </w:p>
          <w:p w14:paraId="23CDF2C8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tterns – Pinto</w:t>
            </w:r>
          </w:p>
          <w:p w14:paraId="2EE7B60E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 xml:space="preserve"> Pattern – Appaloosa/Other</w:t>
            </w:r>
          </w:p>
          <w:p w14:paraId="0A3FF0EF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Amateur/Novice Owner CM</w:t>
            </w:r>
            <w:r w:rsidR="0032752F">
              <w:rPr>
                <w:rFonts w:eastAsia="Arial" w:cs="Arial"/>
                <w:sz w:val="20"/>
                <w:szCs w:val="20"/>
                <w:highlight w:val="green"/>
              </w:rPr>
              <w:t>*</w:t>
            </w:r>
          </w:p>
          <w:p w14:paraId="520ABCFE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Amateur/Novice Owner AR (painted by A/NO)</w:t>
            </w:r>
            <w:r w:rsidR="0032752F">
              <w:rPr>
                <w:rFonts w:eastAsia="Arial" w:cs="Arial"/>
                <w:sz w:val="20"/>
                <w:szCs w:val="20"/>
                <w:highlight w:val="green"/>
              </w:rPr>
              <w:t>*</w:t>
            </w:r>
          </w:p>
          <w:p w14:paraId="010130A6" w14:textId="77777777" w:rsidR="00BA57D5" w:rsidRPr="00BA57D5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proofErr w:type="spellStart"/>
            <w:r w:rsidRPr="00BA57D5">
              <w:rPr>
                <w:rFonts w:eastAsia="Arial" w:cs="Arial"/>
                <w:sz w:val="20"/>
                <w:szCs w:val="20"/>
                <w:highlight w:val="yellow"/>
              </w:rPr>
              <w:t>NaMoPaiMo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 xml:space="preserve"> – include year painted</w:t>
            </w:r>
          </w:p>
          <w:p w14:paraId="25B3F1A6" w14:textId="77777777" w:rsidR="00BA57D5" w:rsidRPr="0031595C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CM Grand/Reserve from prior MAR (must include year) (NAN qualifying in Breed)</w:t>
            </w:r>
          </w:p>
          <w:p w14:paraId="034A40A1" w14:textId="77777777" w:rsidR="00BA57D5" w:rsidRPr="0032752F" w:rsidRDefault="00BA57D5" w:rsidP="00BA57D5">
            <w:pPr>
              <w:pStyle w:val="ListParagraph"/>
              <w:numPr>
                <w:ilvl w:val="0"/>
                <w:numId w:val="24"/>
              </w:numPr>
              <w:spacing w:line="216" w:lineRule="auto"/>
              <w:rPr>
                <w:rFonts w:eastAsia="Arial" w:cs="Arial"/>
                <w:sz w:val="20"/>
                <w:szCs w:val="20"/>
              </w:rPr>
            </w:pPr>
            <w:r w:rsidRPr="0031595C">
              <w:rPr>
                <w:rFonts w:eastAsia="Arial" w:cs="Arial"/>
                <w:sz w:val="20"/>
                <w:szCs w:val="20"/>
                <w:highlight w:val="green"/>
              </w:rPr>
              <w:t>AR Grand/Reserve from prior MAR (must include year) (NAN qualifying in Breed)</w:t>
            </w:r>
          </w:p>
          <w:p w14:paraId="529E1EDE" w14:textId="77777777" w:rsidR="0032752F" w:rsidRDefault="0032752F" w:rsidP="0032752F">
            <w:pPr>
              <w:spacing w:line="216" w:lineRule="auto"/>
              <w:rPr>
                <w:rFonts w:eastAsia="Arial" w:cs="Arial"/>
                <w:sz w:val="20"/>
                <w:szCs w:val="20"/>
              </w:rPr>
            </w:pPr>
          </w:p>
          <w:p w14:paraId="1712F997" w14:textId="77777777" w:rsidR="0032752F" w:rsidRPr="0032752F" w:rsidRDefault="0032752F" w:rsidP="0032752F">
            <w:pPr>
              <w:spacing w:line="216" w:lineRule="auto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sz w:val="20"/>
                <w:szCs w:val="20"/>
              </w:rPr>
              <w:t>*Amateur/Novice – just starting to paint and not yet selling their work.</w:t>
            </w:r>
          </w:p>
        </w:tc>
        <w:tc>
          <w:tcPr>
            <w:tcW w:w="5395" w:type="dxa"/>
          </w:tcPr>
          <w:p w14:paraId="4DFDDADD" w14:textId="77777777" w:rsidR="00BA57D5" w:rsidRDefault="00BA57D5" w:rsidP="00F93439">
            <w:pPr>
              <w:spacing w:line="216" w:lineRule="auto"/>
              <w:rPr>
                <w:rFonts w:eastAsia="Arial" w:cs="Arial"/>
              </w:rPr>
            </w:pPr>
            <w:r>
              <w:rPr>
                <w:rFonts w:eastAsia="Arial" w:cs="Arial"/>
              </w:rPr>
              <w:t>Sunday</w:t>
            </w:r>
          </w:p>
          <w:p w14:paraId="1EC2354A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Black/Brown/Bay with NO dapples</w:t>
            </w:r>
          </w:p>
          <w:p w14:paraId="1B832C08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Chestnut/Sorrel with NO dapples</w:t>
            </w:r>
          </w:p>
          <w:p w14:paraId="123CE1B6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lomino/Buckskin/Dun/</w:t>
            </w:r>
            <w:proofErr w:type="spellStart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ulla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/Dilute with NO dapples</w:t>
            </w:r>
          </w:p>
          <w:p w14:paraId="44ABBC70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ey with NO dapples</w:t>
            </w:r>
          </w:p>
          <w:p w14:paraId="0B68ECCF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Black/Brown/Bay WITH dapples</w:t>
            </w:r>
          </w:p>
          <w:p w14:paraId="535165B0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Chestnut/Sorrel WITH dapples</w:t>
            </w:r>
          </w:p>
          <w:p w14:paraId="74B6FC62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lomino/Buckskin/Dun/</w:t>
            </w:r>
            <w:proofErr w:type="spellStart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ulla</w:t>
            </w:r>
            <w:proofErr w:type="spellEnd"/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/</w:t>
            </w:r>
            <w:r w:rsidR="0031595C" w:rsidRPr="00BA57D5">
              <w:rPr>
                <w:rFonts w:eastAsia="Arial" w:cs="Arial"/>
                <w:sz w:val="20"/>
                <w:szCs w:val="20"/>
                <w:highlight w:val="green"/>
              </w:rPr>
              <w:t>Dilute</w:t>
            </w: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 xml:space="preserve"> WITH dapples</w:t>
            </w:r>
          </w:p>
          <w:p w14:paraId="2AFD2793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Greys WITH dapples</w:t>
            </w:r>
          </w:p>
          <w:p w14:paraId="4CE40280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Roans/Brindles/Etc. WITH or WITHOUT dapples</w:t>
            </w:r>
          </w:p>
          <w:p w14:paraId="6240C902" w14:textId="77777777" w:rsidR="00BA57D5" w:rsidRP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>Patterns – Pinto</w:t>
            </w:r>
          </w:p>
          <w:p w14:paraId="6A6C29C4" w14:textId="77777777" w:rsid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 w:rsidRPr="00BA57D5">
              <w:rPr>
                <w:rFonts w:eastAsia="Arial" w:cs="Arial"/>
                <w:sz w:val="20"/>
                <w:szCs w:val="20"/>
                <w:highlight w:val="green"/>
              </w:rPr>
              <w:t xml:space="preserve"> Pattern – Appaloosa/Other</w:t>
            </w:r>
          </w:p>
          <w:p w14:paraId="528B2E73" w14:textId="77777777" w:rsidR="00BA57D5" w:rsidRDefault="00BA57D5" w:rsidP="00BA57D5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CG – Solid with NO </w:t>
            </w:r>
            <w:r w:rsidR="0031595C">
              <w:rPr>
                <w:rFonts w:eastAsia="Arial" w:cs="Arial"/>
                <w:sz w:val="20"/>
                <w:szCs w:val="20"/>
                <w:highlight w:val="green"/>
              </w:rPr>
              <w:t>dapples</w:t>
            </w:r>
          </w:p>
          <w:p w14:paraId="4081E159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CG – Solid WITH dapples</w:t>
            </w:r>
          </w:p>
          <w:p w14:paraId="51AED891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CG – Roan/Composite</w:t>
            </w:r>
          </w:p>
          <w:p w14:paraId="3BB70639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CG – Patterns</w:t>
            </w:r>
          </w:p>
          <w:p w14:paraId="7776807C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proofErr w:type="spellStart"/>
            <w:r>
              <w:rPr>
                <w:rFonts w:eastAsia="Arial" w:cs="Arial"/>
                <w:sz w:val="20"/>
                <w:szCs w:val="20"/>
                <w:highlight w:val="green"/>
              </w:rPr>
              <w:t>Bloaties</w:t>
            </w:r>
            <w:proofErr w:type="spellEnd"/>
            <w:r>
              <w:rPr>
                <w:rFonts w:eastAsia="Arial" w:cs="Arial"/>
                <w:sz w:val="20"/>
                <w:szCs w:val="20"/>
                <w:highlight w:val="green"/>
              </w:rPr>
              <w:t>/</w:t>
            </w:r>
            <w:proofErr w:type="spellStart"/>
            <w:r>
              <w:rPr>
                <w:rFonts w:eastAsia="Arial" w:cs="Arial"/>
                <w:sz w:val="20"/>
                <w:szCs w:val="20"/>
                <w:highlight w:val="green"/>
              </w:rPr>
              <w:t>Shrinkies</w:t>
            </w:r>
            <w:proofErr w:type="spellEnd"/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 (not NAN-qualifying)</w:t>
            </w:r>
          </w:p>
          <w:p w14:paraId="182C15B4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Metal Models (not NAN-qualifying)</w:t>
            </w:r>
          </w:p>
          <w:p w14:paraId="6E494938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Restoration (include photo of the model prior to restoration)</w:t>
            </w:r>
          </w:p>
          <w:p w14:paraId="0C8AD758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>Knock off Breyers/</w:t>
            </w:r>
            <w:proofErr w:type="spellStart"/>
            <w:r>
              <w:rPr>
                <w:rFonts w:eastAsia="Arial" w:cs="Arial"/>
                <w:sz w:val="20"/>
                <w:szCs w:val="20"/>
                <w:highlight w:val="green"/>
              </w:rPr>
              <w:t>Harlands</w:t>
            </w:r>
            <w:proofErr w:type="spellEnd"/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 (NAN-qualifying collectability)</w:t>
            </w:r>
          </w:p>
          <w:p w14:paraId="4573F0F5" w14:textId="77777777" w:rsidR="0031595C" w:rsidRDefault="0031595C" w:rsidP="0031595C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OF </w:t>
            </w:r>
            <w:r w:rsidRPr="0031595C">
              <w:rPr>
                <w:rFonts w:eastAsia="Arial" w:cs="Arial"/>
                <w:sz w:val="20"/>
                <w:szCs w:val="20"/>
                <w:highlight w:val="green"/>
              </w:rPr>
              <w:t xml:space="preserve">Grand/Reserve </w:t>
            </w:r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Plastic </w:t>
            </w:r>
            <w:r w:rsidRPr="0031595C">
              <w:rPr>
                <w:rFonts w:eastAsia="Arial" w:cs="Arial"/>
                <w:sz w:val="20"/>
                <w:szCs w:val="20"/>
                <w:highlight w:val="green"/>
              </w:rPr>
              <w:t>from prior MAR (must include year) (NAN qualifying in Breed)</w:t>
            </w:r>
          </w:p>
          <w:p w14:paraId="0BEFC45E" w14:textId="77777777" w:rsidR="00BA57D5" w:rsidRPr="00712A09" w:rsidRDefault="0031595C" w:rsidP="00F93439">
            <w:pPr>
              <w:pStyle w:val="ListParagraph"/>
              <w:numPr>
                <w:ilvl w:val="0"/>
                <w:numId w:val="25"/>
              </w:numPr>
              <w:spacing w:line="216" w:lineRule="auto"/>
              <w:rPr>
                <w:rFonts w:eastAsia="Arial" w:cs="Arial"/>
                <w:sz w:val="20"/>
                <w:szCs w:val="20"/>
                <w:highlight w:val="green"/>
              </w:rPr>
            </w:pPr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OF </w:t>
            </w:r>
            <w:r w:rsidRPr="0031595C">
              <w:rPr>
                <w:rFonts w:eastAsia="Arial" w:cs="Arial"/>
                <w:sz w:val="20"/>
                <w:szCs w:val="20"/>
                <w:highlight w:val="green"/>
              </w:rPr>
              <w:t xml:space="preserve">Grand/Reserve </w:t>
            </w:r>
            <w:r>
              <w:rPr>
                <w:rFonts w:eastAsia="Arial" w:cs="Arial"/>
                <w:sz w:val="20"/>
                <w:szCs w:val="20"/>
                <w:highlight w:val="green"/>
              </w:rPr>
              <w:t xml:space="preserve">China </w:t>
            </w:r>
            <w:r w:rsidRPr="0031595C">
              <w:rPr>
                <w:rFonts w:eastAsia="Arial" w:cs="Arial"/>
                <w:sz w:val="20"/>
                <w:szCs w:val="20"/>
                <w:highlight w:val="green"/>
              </w:rPr>
              <w:t>from prior MAR (must include year) (NAN qualifying in Breed)</w:t>
            </w:r>
          </w:p>
        </w:tc>
      </w:tr>
    </w:tbl>
    <w:p w14:paraId="0E87DF55" w14:textId="03C3B99A" w:rsidR="00A55D42" w:rsidRPr="00944F66" w:rsidRDefault="00A55D42" w:rsidP="00754C1D">
      <w:pPr>
        <w:spacing w:after="0" w:line="240" w:lineRule="auto"/>
        <w:rPr>
          <w:rFonts w:eastAsia="Arial" w:cs="Arial"/>
          <w:b/>
          <w:sz w:val="16"/>
          <w:szCs w:val="16"/>
          <w:highlight w:val="cyan"/>
          <w:u w:val="single"/>
        </w:rPr>
      </w:pPr>
    </w:p>
    <w:p w14:paraId="06B40A96" w14:textId="3A84D5B4" w:rsidR="00944F66" w:rsidRDefault="00944F66" w:rsidP="00754C1D">
      <w:pPr>
        <w:spacing w:after="0" w:line="240" w:lineRule="auto"/>
        <w:rPr>
          <w:rFonts w:eastAsia="Arial" w:cs="Arial"/>
          <w:sz w:val="16"/>
          <w:szCs w:val="16"/>
          <w:highlight w:val="cyan"/>
        </w:rPr>
      </w:pPr>
      <w:r w:rsidRPr="00944F66">
        <w:rPr>
          <w:rFonts w:eastAsia="Arial" w:cs="Arial"/>
          <w:sz w:val="16"/>
          <w:szCs w:val="16"/>
          <w:highlight w:val="cyan"/>
        </w:rPr>
        <w:t>Updated</w:t>
      </w:r>
      <w:r w:rsidRPr="00944F66">
        <w:rPr>
          <w:rFonts w:eastAsia="Arial" w:cs="Arial"/>
          <w:b/>
          <w:sz w:val="16"/>
          <w:szCs w:val="16"/>
          <w:highlight w:val="cyan"/>
          <w:u w:val="single"/>
        </w:rPr>
        <w:t xml:space="preserve"> </w:t>
      </w:r>
      <w:r>
        <w:rPr>
          <w:rFonts w:eastAsia="Arial" w:cs="Arial"/>
          <w:sz w:val="16"/>
          <w:szCs w:val="16"/>
          <w:highlight w:val="cyan"/>
        </w:rPr>
        <w:t>3/15/22</w:t>
      </w:r>
    </w:p>
    <w:p w14:paraId="1507355B" w14:textId="5096AB2A" w:rsidR="00446E2A" w:rsidRPr="00944F66" w:rsidRDefault="00446E2A" w:rsidP="00754C1D">
      <w:pPr>
        <w:spacing w:after="0" w:line="240" w:lineRule="auto"/>
        <w:rPr>
          <w:rFonts w:eastAsia="Arial" w:cs="Arial"/>
          <w:sz w:val="16"/>
          <w:szCs w:val="16"/>
          <w:highlight w:val="cyan"/>
        </w:rPr>
      </w:pPr>
      <w:r w:rsidRPr="009871D2">
        <w:rPr>
          <w:b/>
          <w:highlight w:val="magenta"/>
        </w:rPr>
        <w:t>Updated 3/17/22</w:t>
      </w:r>
      <w:bookmarkStart w:id="0" w:name="_GoBack"/>
      <w:bookmarkEnd w:id="0"/>
    </w:p>
    <w:sectPr w:rsidR="00446E2A" w:rsidRPr="00944F66" w:rsidSect="00FE4A74">
      <w:headerReference w:type="default" r:id="rId8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59DB5" w14:textId="77777777" w:rsidR="006B40EB" w:rsidRDefault="006B40EB" w:rsidP="00B91F65">
      <w:pPr>
        <w:spacing w:after="0" w:line="240" w:lineRule="auto"/>
      </w:pPr>
      <w:r>
        <w:separator/>
      </w:r>
    </w:p>
  </w:endnote>
  <w:endnote w:type="continuationSeparator" w:id="0">
    <w:p w14:paraId="2777EF58" w14:textId="77777777" w:rsidR="006B40EB" w:rsidRDefault="006B40EB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40754" w14:textId="77777777" w:rsidR="006B40EB" w:rsidRDefault="006B40EB" w:rsidP="00B91F65">
      <w:pPr>
        <w:spacing w:after="0" w:line="240" w:lineRule="auto"/>
      </w:pPr>
      <w:r>
        <w:separator/>
      </w:r>
    </w:p>
  </w:footnote>
  <w:footnote w:type="continuationSeparator" w:id="0">
    <w:p w14:paraId="5A1065A7" w14:textId="77777777" w:rsidR="006B40EB" w:rsidRDefault="006B40EB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64465"/>
      <w:docPartObj>
        <w:docPartGallery w:val="Page Numbers (Top of Page)"/>
        <w:docPartUnique/>
      </w:docPartObj>
    </w:sdtPr>
    <w:sdtEndPr/>
    <w:sdtContent>
      <w:p w14:paraId="28671BF6" w14:textId="77777777" w:rsidR="006B40EB" w:rsidRDefault="006B40E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87F9E" w14:textId="77777777" w:rsidR="006B40EB" w:rsidRDefault="006B40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D730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2238D9"/>
    <w:multiLevelType w:val="hybridMultilevel"/>
    <w:tmpl w:val="E4403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10983"/>
    <w:multiLevelType w:val="hybridMultilevel"/>
    <w:tmpl w:val="9F70F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D63353"/>
    <w:multiLevelType w:val="hybridMultilevel"/>
    <w:tmpl w:val="B6182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2E7977"/>
    <w:multiLevelType w:val="hybridMultilevel"/>
    <w:tmpl w:val="ADCAB8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D0B1082"/>
    <w:multiLevelType w:val="hybridMultilevel"/>
    <w:tmpl w:val="92C29A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11"/>
  </w:num>
  <w:num w:numId="4">
    <w:abstractNumId w:val="19"/>
  </w:num>
  <w:num w:numId="5">
    <w:abstractNumId w:val="3"/>
  </w:num>
  <w:num w:numId="6">
    <w:abstractNumId w:val="18"/>
  </w:num>
  <w:num w:numId="7">
    <w:abstractNumId w:val="5"/>
  </w:num>
  <w:num w:numId="8">
    <w:abstractNumId w:val="16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20"/>
  </w:num>
  <w:num w:numId="15">
    <w:abstractNumId w:val="6"/>
  </w:num>
  <w:num w:numId="16">
    <w:abstractNumId w:val="24"/>
  </w:num>
  <w:num w:numId="17">
    <w:abstractNumId w:val="22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5"/>
  </w:num>
  <w:num w:numId="23">
    <w:abstractNumId w:val="13"/>
  </w:num>
  <w:num w:numId="24">
    <w:abstractNumId w:val="17"/>
  </w:num>
  <w:num w:numId="25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revisionView w:inkAnnotation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06995"/>
    <w:rsid w:val="00021B65"/>
    <w:rsid w:val="000248D4"/>
    <w:rsid w:val="00030056"/>
    <w:rsid w:val="0004172A"/>
    <w:rsid w:val="00041C3D"/>
    <w:rsid w:val="00046C42"/>
    <w:rsid w:val="000478B7"/>
    <w:rsid w:val="00047942"/>
    <w:rsid w:val="0005700A"/>
    <w:rsid w:val="0006082E"/>
    <w:rsid w:val="00061245"/>
    <w:rsid w:val="00065FD0"/>
    <w:rsid w:val="000707A6"/>
    <w:rsid w:val="00073A97"/>
    <w:rsid w:val="00075656"/>
    <w:rsid w:val="00080C8D"/>
    <w:rsid w:val="0008604E"/>
    <w:rsid w:val="000912DE"/>
    <w:rsid w:val="00094B24"/>
    <w:rsid w:val="00095AF8"/>
    <w:rsid w:val="000A0224"/>
    <w:rsid w:val="000A6573"/>
    <w:rsid w:val="000B5234"/>
    <w:rsid w:val="000D3B6D"/>
    <w:rsid w:val="000E15D8"/>
    <w:rsid w:val="000E19D0"/>
    <w:rsid w:val="000E5891"/>
    <w:rsid w:val="000F0A90"/>
    <w:rsid w:val="001041D3"/>
    <w:rsid w:val="0012352D"/>
    <w:rsid w:val="00123963"/>
    <w:rsid w:val="00134264"/>
    <w:rsid w:val="001379D5"/>
    <w:rsid w:val="001379E7"/>
    <w:rsid w:val="00140824"/>
    <w:rsid w:val="001548BC"/>
    <w:rsid w:val="001553FB"/>
    <w:rsid w:val="00160F4E"/>
    <w:rsid w:val="001633BB"/>
    <w:rsid w:val="0017028E"/>
    <w:rsid w:val="00173342"/>
    <w:rsid w:val="001A26F8"/>
    <w:rsid w:val="001A6941"/>
    <w:rsid w:val="001B2C62"/>
    <w:rsid w:val="001B54C1"/>
    <w:rsid w:val="001B6C03"/>
    <w:rsid w:val="001B6C21"/>
    <w:rsid w:val="001C44A0"/>
    <w:rsid w:val="001D4754"/>
    <w:rsid w:val="001D7E0C"/>
    <w:rsid w:val="001E00F5"/>
    <w:rsid w:val="001E25C3"/>
    <w:rsid w:val="001F13BE"/>
    <w:rsid w:val="001F4B5C"/>
    <w:rsid w:val="001F4CE0"/>
    <w:rsid w:val="002078DB"/>
    <w:rsid w:val="00217230"/>
    <w:rsid w:val="00223B4B"/>
    <w:rsid w:val="0022469F"/>
    <w:rsid w:val="00224BAB"/>
    <w:rsid w:val="00224E30"/>
    <w:rsid w:val="002258C4"/>
    <w:rsid w:val="002307F9"/>
    <w:rsid w:val="00231B96"/>
    <w:rsid w:val="00232BFC"/>
    <w:rsid w:val="0023489C"/>
    <w:rsid w:val="00240C0C"/>
    <w:rsid w:val="00253782"/>
    <w:rsid w:val="00263F43"/>
    <w:rsid w:val="002679B7"/>
    <w:rsid w:val="00270197"/>
    <w:rsid w:val="002720FC"/>
    <w:rsid w:val="00273C30"/>
    <w:rsid w:val="002753AE"/>
    <w:rsid w:val="002760BF"/>
    <w:rsid w:val="00276622"/>
    <w:rsid w:val="002923C5"/>
    <w:rsid w:val="002A0E57"/>
    <w:rsid w:val="002B030E"/>
    <w:rsid w:val="002B2A13"/>
    <w:rsid w:val="002D21D0"/>
    <w:rsid w:val="002F1975"/>
    <w:rsid w:val="00301006"/>
    <w:rsid w:val="0030295A"/>
    <w:rsid w:val="003048ED"/>
    <w:rsid w:val="00311D8B"/>
    <w:rsid w:val="00313385"/>
    <w:rsid w:val="003151DF"/>
    <w:rsid w:val="0031595C"/>
    <w:rsid w:val="0032122E"/>
    <w:rsid w:val="0032752F"/>
    <w:rsid w:val="003324FF"/>
    <w:rsid w:val="0033256C"/>
    <w:rsid w:val="00342968"/>
    <w:rsid w:val="003448D9"/>
    <w:rsid w:val="0034689B"/>
    <w:rsid w:val="00352C58"/>
    <w:rsid w:val="003608F3"/>
    <w:rsid w:val="00364EDB"/>
    <w:rsid w:val="00365971"/>
    <w:rsid w:val="00374EC8"/>
    <w:rsid w:val="00384923"/>
    <w:rsid w:val="0039023D"/>
    <w:rsid w:val="00395114"/>
    <w:rsid w:val="003A353D"/>
    <w:rsid w:val="003B05CB"/>
    <w:rsid w:val="003B19F0"/>
    <w:rsid w:val="003B48D1"/>
    <w:rsid w:val="003B51BA"/>
    <w:rsid w:val="003B7EE6"/>
    <w:rsid w:val="003C49BE"/>
    <w:rsid w:val="003C527C"/>
    <w:rsid w:val="003D1555"/>
    <w:rsid w:val="003D2FFC"/>
    <w:rsid w:val="003D5550"/>
    <w:rsid w:val="003F3397"/>
    <w:rsid w:val="003F409E"/>
    <w:rsid w:val="003F57DF"/>
    <w:rsid w:val="004056AB"/>
    <w:rsid w:val="00423EF4"/>
    <w:rsid w:val="0042468C"/>
    <w:rsid w:val="00441D6A"/>
    <w:rsid w:val="0044617B"/>
    <w:rsid w:val="00446E2A"/>
    <w:rsid w:val="00450222"/>
    <w:rsid w:val="00451BA5"/>
    <w:rsid w:val="004533E5"/>
    <w:rsid w:val="004560EC"/>
    <w:rsid w:val="00467B45"/>
    <w:rsid w:val="00472864"/>
    <w:rsid w:val="00473B9F"/>
    <w:rsid w:val="004770CD"/>
    <w:rsid w:val="004809C7"/>
    <w:rsid w:val="00490004"/>
    <w:rsid w:val="00491238"/>
    <w:rsid w:val="004912F5"/>
    <w:rsid w:val="004A42A2"/>
    <w:rsid w:val="004A6BAE"/>
    <w:rsid w:val="004B44CF"/>
    <w:rsid w:val="004B454B"/>
    <w:rsid w:val="004B6D9A"/>
    <w:rsid w:val="004C6235"/>
    <w:rsid w:val="004D1F8B"/>
    <w:rsid w:val="004D4081"/>
    <w:rsid w:val="004D6115"/>
    <w:rsid w:val="004D7012"/>
    <w:rsid w:val="004F1E22"/>
    <w:rsid w:val="00505927"/>
    <w:rsid w:val="00511A47"/>
    <w:rsid w:val="00512320"/>
    <w:rsid w:val="00524806"/>
    <w:rsid w:val="00525BE4"/>
    <w:rsid w:val="00525D69"/>
    <w:rsid w:val="005304AA"/>
    <w:rsid w:val="00531EE0"/>
    <w:rsid w:val="00537398"/>
    <w:rsid w:val="00542184"/>
    <w:rsid w:val="0054766E"/>
    <w:rsid w:val="005504C7"/>
    <w:rsid w:val="005535E5"/>
    <w:rsid w:val="005543E5"/>
    <w:rsid w:val="00555E4F"/>
    <w:rsid w:val="00556DF6"/>
    <w:rsid w:val="00564A51"/>
    <w:rsid w:val="005704CC"/>
    <w:rsid w:val="00570748"/>
    <w:rsid w:val="00581E32"/>
    <w:rsid w:val="005858E4"/>
    <w:rsid w:val="00590BF8"/>
    <w:rsid w:val="00595207"/>
    <w:rsid w:val="00595564"/>
    <w:rsid w:val="005A0019"/>
    <w:rsid w:val="005A3D6B"/>
    <w:rsid w:val="005B6344"/>
    <w:rsid w:val="005B69EF"/>
    <w:rsid w:val="005C4EB7"/>
    <w:rsid w:val="005C645E"/>
    <w:rsid w:val="005C6F47"/>
    <w:rsid w:val="005D73CC"/>
    <w:rsid w:val="005E415A"/>
    <w:rsid w:val="005F351C"/>
    <w:rsid w:val="00601609"/>
    <w:rsid w:val="00602805"/>
    <w:rsid w:val="00604CE6"/>
    <w:rsid w:val="00607A78"/>
    <w:rsid w:val="0061339B"/>
    <w:rsid w:val="00614507"/>
    <w:rsid w:val="006145AA"/>
    <w:rsid w:val="0061602C"/>
    <w:rsid w:val="00621C00"/>
    <w:rsid w:val="00626B98"/>
    <w:rsid w:val="00644026"/>
    <w:rsid w:val="006543EE"/>
    <w:rsid w:val="00661CE4"/>
    <w:rsid w:val="006647BF"/>
    <w:rsid w:val="0066518F"/>
    <w:rsid w:val="00673758"/>
    <w:rsid w:val="006812A2"/>
    <w:rsid w:val="0068512E"/>
    <w:rsid w:val="00686A79"/>
    <w:rsid w:val="006910AE"/>
    <w:rsid w:val="00692042"/>
    <w:rsid w:val="006A0E43"/>
    <w:rsid w:val="006A4B22"/>
    <w:rsid w:val="006B08F6"/>
    <w:rsid w:val="006B09CD"/>
    <w:rsid w:val="006B3719"/>
    <w:rsid w:val="006B40EB"/>
    <w:rsid w:val="006C054C"/>
    <w:rsid w:val="006D3B04"/>
    <w:rsid w:val="006E43AD"/>
    <w:rsid w:val="006F3400"/>
    <w:rsid w:val="00701CF6"/>
    <w:rsid w:val="00704D44"/>
    <w:rsid w:val="007075D4"/>
    <w:rsid w:val="00712532"/>
    <w:rsid w:val="00712A09"/>
    <w:rsid w:val="00712F8E"/>
    <w:rsid w:val="007130F7"/>
    <w:rsid w:val="007166D0"/>
    <w:rsid w:val="007203EA"/>
    <w:rsid w:val="00723A04"/>
    <w:rsid w:val="00727A3D"/>
    <w:rsid w:val="007456E0"/>
    <w:rsid w:val="00754C1D"/>
    <w:rsid w:val="007561FE"/>
    <w:rsid w:val="007564FC"/>
    <w:rsid w:val="00764B88"/>
    <w:rsid w:val="00771BA5"/>
    <w:rsid w:val="00771EEB"/>
    <w:rsid w:val="007829EE"/>
    <w:rsid w:val="00783B34"/>
    <w:rsid w:val="00784FD7"/>
    <w:rsid w:val="007862EC"/>
    <w:rsid w:val="007918EB"/>
    <w:rsid w:val="00791B5B"/>
    <w:rsid w:val="00791D77"/>
    <w:rsid w:val="00792674"/>
    <w:rsid w:val="0079523B"/>
    <w:rsid w:val="00795595"/>
    <w:rsid w:val="00796B9C"/>
    <w:rsid w:val="007A315D"/>
    <w:rsid w:val="007A7F46"/>
    <w:rsid w:val="007B34C0"/>
    <w:rsid w:val="007B6802"/>
    <w:rsid w:val="007F1153"/>
    <w:rsid w:val="007F2F69"/>
    <w:rsid w:val="007F3B40"/>
    <w:rsid w:val="008044C7"/>
    <w:rsid w:val="008150DC"/>
    <w:rsid w:val="00816A2F"/>
    <w:rsid w:val="00820E52"/>
    <w:rsid w:val="0082369D"/>
    <w:rsid w:val="0083547B"/>
    <w:rsid w:val="008354D6"/>
    <w:rsid w:val="00835962"/>
    <w:rsid w:val="00835D08"/>
    <w:rsid w:val="00861A5B"/>
    <w:rsid w:val="00863295"/>
    <w:rsid w:val="00863B82"/>
    <w:rsid w:val="0086755E"/>
    <w:rsid w:val="0087294C"/>
    <w:rsid w:val="00872FEF"/>
    <w:rsid w:val="00873F26"/>
    <w:rsid w:val="00882C3C"/>
    <w:rsid w:val="008847C0"/>
    <w:rsid w:val="00897EAC"/>
    <w:rsid w:val="008B0A9C"/>
    <w:rsid w:val="008B3C58"/>
    <w:rsid w:val="008B707C"/>
    <w:rsid w:val="008C5E20"/>
    <w:rsid w:val="008E6BA0"/>
    <w:rsid w:val="008F0D02"/>
    <w:rsid w:val="00901040"/>
    <w:rsid w:val="00916BFE"/>
    <w:rsid w:val="00922DAB"/>
    <w:rsid w:val="00937817"/>
    <w:rsid w:val="00940B22"/>
    <w:rsid w:val="00943A7F"/>
    <w:rsid w:val="00944F66"/>
    <w:rsid w:val="00965A46"/>
    <w:rsid w:val="00965B7B"/>
    <w:rsid w:val="00967F5A"/>
    <w:rsid w:val="009743E1"/>
    <w:rsid w:val="0097576B"/>
    <w:rsid w:val="00975A69"/>
    <w:rsid w:val="00985A47"/>
    <w:rsid w:val="009872F7"/>
    <w:rsid w:val="009925F6"/>
    <w:rsid w:val="00992F57"/>
    <w:rsid w:val="009930A4"/>
    <w:rsid w:val="00996E32"/>
    <w:rsid w:val="00996F08"/>
    <w:rsid w:val="00996F5B"/>
    <w:rsid w:val="009979EF"/>
    <w:rsid w:val="009A1847"/>
    <w:rsid w:val="009A43BC"/>
    <w:rsid w:val="009A4EF5"/>
    <w:rsid w:val="009A7E52"/>
    <w:rsid w:val="009B2091"/>
    <w:rsid w:val="009C45A5"/>
    <w:rsid w:val="009C5901"/>
    <w:rsid w:val="009D0226"/>
    <w:rsid w:val="009D35CF"/>
    <w:rsid w:val="009D54B9"/>
    <w:rsid w:val="009F5AA9"/>
    <w:rsid w:val="00A07E84"/>
    <w:rsid w:val="00A12BE3"/>
    <w:rsid w:val="00A13CC6"/>
    <w:rsid w:val="00A2035A"/>
    <w:rsid w:val="00A26941"/>
    <w:rsid w:val="00A31B4E"/>
    <w:rsid w:val="00A34725"/>
    <w:rsid w:val="00A40F86"/>
    <w:rsid w:val="00A43AB0"/>
    <w:rsid w:val="00A45D0B"/>
    <w:rsid w:val="00A51357"/>
    <w:rsid w:val="00A530FD"/>
    <w:rsid w:val="00A556C7"/>
    <w:rsid w:val="00A55D42"/>
    <w:rsid w:val="00A62073"/>
    <w:rsid w:val="00A63A1D"/>
    <w:rsid w:val="00A64DE0"/>
    <w:rsid w:val="00A66ACF"/>
    <w:rsid w:val="00A702FD"/>
    <w:rsid w:val="00A73701"/>
    <w:rsid w:val="00A7607D"/>
    <w:rsid w:val="00A766BA"/>
    <w:rsid w:val="00A93105"/>
    <w:rsid w:val="00AA049F"/>
    <w:rsid w:val="00AA10CF"/>
    <w:rsid w:val="00AA1E38"/>
    <w:rsid w:val="00AA67FD"/>
    <w:rsid w:val="00AA6C6E"/>
    <w:rsid w:val="00AC472A"/>
    <w:rsid w:val="00AC675D"/>
    <w:rsid w:val="00AD6147"/>
    <w:rsid w:val="00AF2442"/>
    <w:rsid w:val="00AF2596"/>
    <w:rsid w:val="00B02576"/>
    <w:rsid w:val="00B07B0D"/>
    <w:rsid w:val="00B07CDB"/>
    <w:rsid w:val="00B07F49"/>
    <w:rsid w:val="00B13D36"/>
    <w:rsid w:val="00B23B37"/>
    <w:rsid w:val="00B32491"/>
    <w:rsid w:val="00B37409"/>
    <w:rsid w:val="00B50A55"/>
    <w:rsid w:val="00B51700"/>
    <w:rsid w:val="00B60B84"/>
    <w:rsid w:val="00B60CD4"/>
    <w:rsid w:val="00B733FA"/>
    <w:rsid w:val="00B75A33"/>
    <w:rsid w:val="00B8503D"/>
    <w:rsid w:val="00B857A2"/>
    <w:rsid w:val="00B91F65"/>
    <w:rsid w:val="00B926BF"/>
    <w:rsid w:val="00B94E00"/>
    <w:rsid w:val="00BA57D5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E6E3C"/>
    <w:rsid w:val="00BF3DE9"/>
    <w:rsid w:val="00BF76EC"/>
    <w:rsid w:val="00BF7D81"/>
    <w:rsid w:val="00BF7EF4"/>
    <w:rsid w:val="00C01F15"/>
    <w:rsid w:val="00C059A4"/>
    <w:rsid w:val="00C110FA"/>
    <w:rsid w:val="00C14F24"/>
    <w:rsid w:val="00C22D75"/>
    <w:rsid w:val="00C300B9"/>
    <w:rsid w:val="00C325A8"/>
    <w:rsid w:val="00C466C1"/>
    <w:rsid w:val="00C4763D"/>
    <w:rsid w:val="00C508BD"/>
    <w:rsid w:val="00C50F38"/>
    <w:rsid w:val="00C523C4"/>
    <w:rsid w:val="00C64429"/>
    <w:rsid w:val="00C6467E"/>
    <w:rsid w:val="00C679DB"/>
    <w:rsid w:val="00C72A23"/>
    <w:rsid w:val="00C7631E"/>
    <w:rsid w:val="00C774FF"/>
    <w:rsid w:val="00C90BE1"/>
    <w:rsid w:val="00C92E4D"/>
    <w:rsid w:val="00C931B1"/>
    <w:rsid w:val="00CA1130"/>
    <w:rsid w:val="00CA2A40"/>
    <w:rsid w:val="00CB1A6C"/>
    <w:rsid w:val="00CB5F64"/>
    <w:rsid w:val="00CC1520"/>
    <w:rsid w:val="00CC7BA8"/>
    <w:rsid w:val="00CD0A91"/>
    <w:rsid w:val="00CD41B5"/>
    <w:rsid w:val="00CD557B"/>
    <w:rsid w:val="00CE08F9"/>
    <w:rsid w:val="00CF3E7A"/>
    <w:rsid w:val="00CF7474"/>
    <w:rsid w:val="00D00850"/>
    <w:rsid w:val="00D04204"/>
    <w:rsid w:val="00D04594"/>
    <w:rsid w:val="00D0563D"/>
    <w:rsid w:val="00D07EA4"/>
    <w:rsid w:val="00D11608"/>
    <w:rsid w:val="00D136F9"/>
    <w:rsid w:val="00D16A6E"/>
    <w:rsid w:val="00D17218"/>
    <w:rsid w:val="00D206C1"/>
    <w:rsid w:val="00D23EBE"/>
    <w:rsid w:val="00D277B9"/>
    <w:rsid w:val="00D43413"/>
    <w:rsid w:val="00D43E0D"/>
    <w:rsid w:val="00D56238"/>
    <w:rsid w:val="00D65B55"/>
    <w:rsid w:val="00D675AA"/>
    <w:rsid w:val="00D91EC7"/>
    <w:rsid w:val="00D97BE2"/>
    <w:rsid w:val="00DA1526"/>
    <w:rsid w:val="00DA192D"/>
    <w:rsid w:val="00DA5431"/>
    <w:rsid w:val="00DB1928"/>
    <w:rsid w:val="00DB3018"/>
    <w:rsid w:val="00DC4E6B"/>
    <w:rsid w:val="00DE6F9E"/>
    <w:rsid w:val="00DF319A"/>
    <w:rsid w:val="00DF751C"/>
    <w:rsid w:val="00E07A5B"/>
    <w:rsid w:val="00E117A7"/>
    <w:rsid w:val="00E11ED7"/>
    <w:rsid w:val="00E12C7F"/>
    <w:rsid w:val="00E24C95"/>
    <w:rsid w:val="00E252CC"/>
    <w:rsid w:val="00E27523"/>
    <w:rsid w:val="00E30893"/>
    <w:rsid w:val="00E30924"/>
    <w:rsid w:val="00E30E88"/>
    <w:rsid w:val="00E32991"/>
    <w:rsid w:val="00E3507B"/>
    <w:rsid w:val="00E3577D"/>
    <w:rsid w:val="00E3585C"/>
    <w:rsid w:val="00E368FC"/>
    <w:rsid w:val="00E45109"/>
    <w:rsid w:val="00E456B7"/>
    <w:rsid w:val="00E5145B"/>
    <w:rsid w:val="00E565F1"/>
    <w:rsid w:val="00E568F4"/>
    <w:rsid w:val="00E56962"/>
    <w:rsid w:val="00E61388"/>
    <w:rsid w:val="00E65A2D"/>
    <w:rsid w:val="00E65D06"/>
    <w:rsid w:val="00E65D6E"/>
    <w:rsid w:val="00E67D9D"/>
    <w:rsid w:val="00E725AC"/>
    <w:rsid w:val="00E82A15"/>
    <w:rsid w:val="00E83538"/>
    <w:rsid w:val="00E84126"/>
    <w:rsid w:val="00E90358"/>
    <w:rsid w:val="00E95FE7"/>
    <w:rsid w:val="00E978E8"/>
    <w:rsid w:val="00EA63C1"/>
    <w:rsid w:val="00EA7552"/>
    <w:rsid w:val="00EB2D75"/>
    <w:rsid w:val="00EB49CB"/>
    <w:rsid w:val="00EB54E9"/>
    <w:rsid w:val="00EC27B7"/>
    <w:rsid w:val="00EC7831"/>
    <w:rsid w:val="00ED1536"/>
    <w:rsid w:val="00ED15B2"/>
    <w:rsid w:val="00ED438D"/>
    <w:rsid w:val="00EE3C5E"/>
    <w:rsid w:val="00EE4325"/>
    <w:rsid w:val="00EE5757"/>
    <w:rsid w:val="00EF6135"/>
    <w:rsid w:val="00F0033A"/>
    <w:rsid w:val="00F026F0"/>
    <w:rsid w:val="00F0640B"/>
    <w:rsid w:val="00F20532"/>
    <w:rsid w:val="00F27E61"/>
    <w:rsid w:val="00F30B67"/>
    <w:rsid w:val="00F326FE"/>
    <w:rsid w:val="00F348BC"/>
    <w:rsid w:val="00F52511"/>
    <w:rsid w:val="00F63725"/>
    <w:rsid w:val="00F93439"/>
    <w:rsid w:val="00F9354A"/>
    <w:rsid w:val="00F93851"/>
    <w:rsid w:val="00FA5522"/>
    <w:rsid w:val="00FA73C7"/>
    <w:rsid w:val="00FB5B40"/>
    <w:rsid w:val="00FB7693"/>
    <w:rsid w:val="00FC285B"/>
    <w:rsid w:val="00FC7DDB"/>
    <w:rsid w:val="00FD2C75"/>
    <w:rsid w:val="00FD4F9E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F191447"/>
  <w15:docId w15:val="{F6E64ECC-784D-429D-8222-63B58FAE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2D21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575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5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2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67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86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57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04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97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55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287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07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93B68C-03F8-47A5-AEF7-9F0BBC4D7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54</Words>
  <Characters>1569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zabeth Andrews</cp:lastModifiedBy>
  <cp:revision>3</cp:revision>
  <cp:lastPrinted>2021-11-02T18:24:00Z</cp:lastPrinted>
  <dcterms:created xsi:type="dcterms:W3CDTF">2022-03-17T17:07:00Z</dcterms:created>
  <dcterms:modified xsi:type="dcterms:W3CDTF">2022-03-17T17:08:00Z</dcterms:modified>
</cp:coreProperties>
</file>